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8"/>
          <w:szCs w:val="40"/>
        </w:rPr>
      </w:pPr>
      <w:r w:rsidRPr="006D23FA">
        <w:rPr>
          <w:rFonts w:ascii="BLotusBold" w:hint="cs"/>
          <w:b/>
          <w:bCs/>
          <w:sz w:val="38"/>
          <w:szCs w:val="40"/>
          <w:rtl/>
        </w:rPr>
        <w:t>نحوه</w:t>
      </w:r>
      <w:r w:rsidRPr="006D23FA">
        <w:rPr>
          <w:rFonts w:ascii="BLotusBold"/>
          <w:b/>
          <w:bCs/>
          <w:sz w:val="38"/>
          <w:szCs w:val="40"/>
        </w:rPr>
        <w:t xml:space="preserve"> </w:t>
      </w:r>
      <w:r w:rsidRPr="006D23FA">
        <w:rPr>
          <w:rFonts w:ascii="BLotusBold" w:hint="cs"/>
          <w:b/>
          <w:bCs/>
          <w:sz w:val="38"/>
          <w:szCs w:val="40"/>
          <w:rtl/>
        </w:rPr>
        <w:t>نگارش</w:t>
      </w:r>
      <w:r w:rsidRPr="006D23FA">
        <w:rPr>
          <w:rFonts w:ascii="BLotusBold"/>
          <w:b/>
          <w:bCs/>
          <w:sz w:val="38"/>
          <w:szCs w:val="40"/>
        </w:rPr>
        <w:t xml:space="preserve"> </w:t>
      </w:r>
      <w:r w:rsidRPr="006D23FA">
        <w:rPr>
          <w:rFonts w:ascii="BLotusBold" w:hint="cs"/>
          <w:b/>
          <w:bCs/>
          <w:sz w:val="38"/>
          <w:szCs w:val="40"/>
          <w:rtl/>
        </w:rPr>
        <w:t>رساله</w:t>
      </w:r>
      <w:r w:rsidRPr="006D23FA">
        <w:rPr>
          <w:rFonts w:ascii="BLotusBold"/>
          <w:b/>
          <w:bCs/>
          <w:sz w:val="38"/>
          <w:szCs w:val="40"/>
        </w:rPr>
        <w:t xml:space="preserve"> </w:t>
      </w:r>
      <w:r w:rsidRPr="006D23FA">
        <w:rPr>
          <w:rFonts w:ascii="BLotusBold" w:hint="cs"/>
          <w:b/>
          <w:bCs/>
          <w:sz w:val="38"/>
          <w:szCs w:val="40"/>
          <w:rtl/>
        </w:rPr>
        <w:t>دوره</w:t>
      </w:r>
      <w:r w:rsidRPr="006D23FA">
        <w:rPr>
          <w:rFonts w:ascii="BLotusBold"/>
          <w:b/>
          <w:bCs/>
          <w:sz w:val="38"/>
          <w:szCs w:val="40"/>
        </w:rPr>
        <w:t xml:space="preserve"> </w:t>
      </w:r>
      <w:r w:rsidRPr="006D23FA">
        <w:rPr>
          <w:rFonts w:ascii="BLotusBold" w:hint="cs"/>
          <w:b/>
          <w:bCs/>
          <w:sz w:val="38"/>
          <w:szCs w:val="40"/>
          <w:rtl/>
        </w:rPr>
        <w:t>دکتري</w:t>
      </w:r>
      <w:r w:rsidRPr="006D23FA">
        <w:rPr>
          <w:rFonts w:ascii="BLotusBold"/>
          <w:b/>
          <w:bCs/>
          <w:sz w:val="38"/>
          <w:szCs w:val="40"/>
        </w:rPr>
        <w:t xml:space="preserve"> </w:t>
      </w:r>
      <w:r w:rsidRPr="006D23FA">
        <w:rPr>
          <w:rFonts w:ascii="BLotusBold" w:hint="cs"/>
          <w:b/>
          <w:bCs/>
          <w:sz w:val="38"/>
          <w:szCs w:val="40"/>
          <w:rtl/>
        </w:rPr>
        <w:t>دانشگاه</w:t>
      </w:r>
      <w:r w:rsidRPr="006D23FA">
        <w:rPr>
          <w:rFonts w:ascii="BLotusBold"/>
          <w:b/>
          <w:bCs/>
          <w:sz w:val="38"/>
          <w:szCs w:val="40"/>
        </w:rPr>
        <w:t xml:space="preserve"> </w:t>
      </w:r>
      <w:r w:rsidRPr="006D23FA">
        <w:rPr>
          <w:rFonts w:ascii="BLotusBold" w:hint="cs"/>
          <w:b/>
          <w:bCs/>
          <w:sz w:val="38"/>
          <w:szCs w:val="40"/>
          <w:rtl/>
        </w:rPr>
        <w:t>گنبدکاووس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4"/>
          <w:szCs w:val="36"/>
        </w:rPr>
      </w:pPr>
      <w:r w:rsidRPr="006D23FA">
        <w:rPr>
          <w:rFonts w:ascii="BLotusBold" w:hint="cs"/>
          <w:b/>
          <w:bCs/>
          <w:sz w:val="34"/>
          <w:szCs w:val="36"/>
          <w:rtl/>
        </w:rPr>
        <w:t>مقدمه</w:t>
      </w:r>
      <w:r w:rsidRPr="006D23FA">
        <w:rPr>
          <w:rFonts w:ascii="BLotusBold"/>
          <w:b/>
          <w:bCs/>
          <w:sz w:val="34"/>
          <w:szCs w:val="36"/>
        </w:rPr>
        <w:t xml:space="preserve"> :</w:t>
      </w:r>
    </w:p>
    <w:p w:rsidR="008A2A08" w:rsidRPr="006D23FA" w:rsidRDefault="008A2A08" w:rsidP="00F33D4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خش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عالیت‌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از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خذ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ج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ط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حصی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بوطه</w:t>
      </w:r>
      <w:r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‌باشد 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ام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ناسای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طرح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سئ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لمی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ی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ضیه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دف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و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اح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حقیق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حث</w:t>
      </w:r>
      <w:r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یجه</w:t>
      </w:r>
      <w:r w:rsidR="00F33D44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ی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D10849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یک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هدا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شنای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نشجوی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حو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گونگ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نظی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طال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ضو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ل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‌باشد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ذا</w:t>
      </w:r>
      <w:r w:rsidRPr="006D23FA">
        <w:rPr>
          <w:rFonts w:ascii="BLotus"/>
          <w:sz w:val="30"/>
          <w:szCs w:val="32"/>
        </w:rPr>
        <w:t xml:space="preserve"> </w:t>
      </w:r>
      <w:r w:rsidR="00D10849">
        <w:rPr>
          <w:rFonts w:ascii="BLotus" w:hint="cs"/>
          <w:sz w:val="30"/>
          <w:szCs w:val="32"/>
          <w:rtl/>
          <w:lang w:bidi="fa-IR"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طو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طق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ل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  <w:r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جا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ماهنگ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ساله‌ها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رو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نشجوی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ک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ی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نگ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نظیم</w:t>
      </w:r>
      <w:r w:rsidR="00530D64">
        <w:rPr>
          <w:rFonts w:ascii="BLotus" w:hint="cs"/>
          <w:sz w:val="30"/>
          <w:szCs w:val="32"/>
          <w:rtl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عای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ماین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530D6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4"/>
          <w:szCs w:val="36"/>
        </w:rPr>
      </w:pPr>
      <w:r w:rsidRPr="0026505C">
        <w:rPr>
          <w:rFonts w:ascii="BLotusBold,Italic" w:hint="cs"/>
          <w:b/>
          <w:bCs/>
          <w:sz w:val="35"/>
          <w:szCs w:val="36"/>
          <w:rtl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Bold,Italic" w:hint="cs"/>
          <w:b/>
          <w:bCs/>
          <w:sz w:val="35"/>
          <w:szCs w:val="36"/>
          <w:rtl/>
        </w:rPr>
        <w:t>شامل</w:t>
      </w:r>
      <w:r w:rsidRPr="006D23FA">
        <w:rPr>
          <w:rFonts w:ascii="BLotusBold,Italic"/>
          <w:b/>
          <w:bCs/>
          <w:sz w:val="35"/>
          <w:szCs w:val="36"/>
        </w:rPr>
        <w:t xml:space="preserve"> </w:t>
      </w:r>
      <w:r w:rsidRPr="006D23FA">
        <w:rPr>
          <w:rFonts w:ascii="BLotusBold,Italic" w:hint="cs"/>
          <w:b/>
          <w:bCs/>
          <w:sz w:val="35"/>
          <w:szCs w:val="36"/>
          <w:rtl/>
        </w:rPr>
        <w:t>قسمت</w:t>
      </w:r>
      <w:r w:rsidR="00D10849">
        <w:rPr>
          <w:rFonts w:ascii="BLotusBold,Italic" w:hint="cs"/>
          <w:b/>
          <w:bCs/>
          <w:sz w:val="35"/>
          <w:szCs w:val="36"/>
          <w:rtl/>
        </w:rPr>
        <w:t>‌</w:t>
      </w:r>
      <w:r w:rsidRPr="006D23FA">
        <w:rPr>
          <w:rFonts w:ascii="BLotusBold,Italic" w:hint="cs"/>
          <w:b/>
          <w:bCs/>
          <w:sz w:val="35"/>
          <w:szCs w:val="36"/>
          <w:rtl/>
        </w:rPr>
        <w:t>هاي</w:t>
      </w:r>
      <w:r w:rsidRPr="006D23FA">
        <w:rPr>
          <w:rFonts w:ascii="BLotusBold,Italic"/>
          <w:b/>
          <w:bCs/>
          <w:sz w:val="35"/>
          <w:szCs w:val="36"/>
        </w:rPr>
        <w:t xml:space="preserve"> </w:t>
      </w:r>
      <w:r w:rsidRPr="006D23FA">
        <w:rPr>
          <w:rFonts w:ascii="BLotusBold,Italic" w:hint="cs"/>
          <w:b/>
          <w:bCs/>
          <w:sz w:val="35"/>
          <w:szCs w:val="36"/>
          <w:rtl/>
        </w:rPr>
        <w:t>زیر</w:t>
      </w:r>
      <w:r w:rsidRPr="006D23FA">
        <w:rPr>
          <w:rFonts w:ascii="BLotusBold,Italic"/>
          <w:b/>
          <w:bCs/>
          <w:sz w:val="35"/>
          <w:szCs w:val="36"/>
        </w:rPr>
        <w:t xml:space="preserve"> </w:t>
      </w:r>
      <w:r w:rsidR="00530D64">
        <w:rPr>
          <w:rFonts w:ascii="BLotusBold,Italic" w:hint="cs"/>
          <w:b/>
          <w:bCs/>
          <w:sz w:val="35"/>
          <w:szCs w:val="36"/>
          <w:rtl/>
        </w:rPr>
        <w:t>می‏</w:t>
      </w:r>
      <w:r w:rsidRPr="006D23FA">
        <w:rPr>
          <w:rFonts w:ascii="BLotusBold,Italic" w:hint="cs"/>
          <w:b/>
          <w:bCs/>
          <w:sz w:val="35"/>
          <w:szCs w:val="36"/>
          <w:rtl/>
        </w:rPr>
        <w:t>باشد</w:t>
      </w:r>
      <w:r w:rsidRPr="006D23FA">
        <w:rPr>
          <w:rFonts w:ascii="BLotusBold,Italic"/>
          <w:b/>
          <w:bCs/>
          <w:i/>
          <w:iCs/>
          <w:sz w:val="35"/>
          <w:szCs w:val="36"/>
        </w:rPr>
        <w:t xml:space="preserve"> </w:t>
      </w:r>
      <w:r w:rsidRPr="006D23FA">
        <w:rPr>
          <w:rFonts w:ascii="BLotusBold"/>
          <w:b/>
          <w:bCs/>
          <w:sz w:val="34"/>
          <w:szCs w:val="36"/>
        </w:rPr>
        <w:t>: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س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رحم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رحیم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Pr="006D23FA">
        <w:rPr>
          <w:rFonts w:ascii="BLotus" w:hint="cs"/>
          <w:sz w:val="30"/>
          <w:szCs w:val="32"/>
          <w:rtl/>
        </w:rPr>
        <w:t>عنوان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لس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فاع (فر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کمی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="00D150C9" w:rsidRPr="006D23FA">
        <w:rPr>
          <w:rFonts w:ascii="BLotus" w:hint="cs"/>
          <w:sz w:val="30"/>
          <w:szCs w:val="32"/>
          <w:rtl/>
        </w:rPr>
        <w:t>9)</w:t>
      </w:r>
    </w:p>
    <w:p w:rsidR="008A2A08" w:rsidRPr="006D23FA" w:rsidRDefault="00D150C9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 w:hint="cs"/>
          <w:sz w:val="30"/>
          <w:szCs w:val="32"/>
          <w:rtl/>
        </w:rPr>
        <w:t>تعه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امه</w:t>
      </w:r>
      <w:r w:rsidRPr="006D23FA"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فر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ماره</w:t>
      </w:r>
      <w:r w:rsidR="008A2A08"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8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کمی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مض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وسط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نشجو</w:t>
      </w:r>
      <w:r w:rsidRPr="006D23FA">
        <w:rPr>
          <w:rFonts w:ascii="BLotus" w:hint="cs"/>
          <w:sz w:val="30"/>
          <w:szCs w:val="32"/>
          <w:rtl/>
        </w:rPr>
        <w:t>)</w:t>
      </w:r>
    </w:p>
    <w:p w:rsidR="008A2A08" w:rsidRPr="006D23FA" w:rsidRDefault="00D150C9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lastRenderedPageBreak/>
        <w:t>_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قدیم</w:t>
      </w:r>
      <w:r w:rsidRPr="006D23FA"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اختیاري</w:t>
      </w:r>
      <w:r w:rsidRPr="006D23FA">
        <w:rPr>
          <w:rFonts w:ascii="BLotus" w:hint="cs"/>
          <w:sz w:val="30"/>
          <w:szCs w:val="32"/>
          <w:rtl/>
        </w:rPr>
        <w:t>)</w:t>
      </w:r>
    </w:p>
    <w:p w:rsidR="008A2A08" w:rsidRPr="006D23FA" w:rsidRDefault="00D150C9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شک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قدردانی</w:t>
      </w:r>
      <w:r w:rsidRPr="006D23FA"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داگان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ر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همکا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وسسات</w:t>
      </w:r>
      <w:r w:rsidRPr="006D23FA">
        <w:rPr>
          <w:rFonts w:ascii="BLotus" w:hint="cs"/>
          <w:sz w:val="30"/>
          <w:szCs w:val="32"/>
          <w:rtl/>
        </w:rPr>
        <w:t>)</w:t>
      </w:r>
    </w:p>
    <w:p w:rsidR="008A2A08" w:rsidRPr="006D23FA" w:rsidRDefault="00D150C9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 w:hint="cs"/>
          <w:sz w:val="30"/>
          <w:szCs w:val="32"/>
          <w:rtl/>
        </w:rPr>
        <w:t>چکیده</w:t>
      </w:r>
      <w:r w:rsidRPr="006D23FA"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حداکث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ک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 w:hint="cs"/>
          <w:sz w:val="30"/>
          <w:szCs w:val="32"/>
          <w:rtl/>
        </w:rPr>
        <w:t>)</w:t>
      </w:r>
    </w:p>
    <w:p w:rsidR="008A2A08" w:rsidRPr="006D23FA" w:rsidRDefault="00D150C9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هرس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طالب</w:t>
      </w:r>
    </w:p>
    <w:p w:rsidR="008A2A08" w:rsidRPr="006D23FA" w:rsidRDefault="00D150C9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 w:hint="cs"/>
          <w:sz w:val="30"/>
          <w:szCs w:val="32"/>
          <w:rtl/>
        </w:rPr>
        <w:t>فهرس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لائ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شانه</w:t>
      </w:r>
      <w:r w:rsidRPr="006D23FA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ور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یاز</w:t>
      </w:r>
      <w:r w:rsidRPr="006D23FA">
        <w:rPr>
          <w:rFonts w:ascii="BLotus" w:hint="cs"/>
          <w:sz w:val="30"/>
          <w:szCs w:val="32"/>
          <w:rtl/>
        </w:rPr>
        <w:t>)</w:t>
      </w:r>
    </w:p>
    <w:p w:rsidR="008A2A08" w:rsidRPr="006D23FA" w:rsidRDefault="00D150C9" w:rsidP="00D10849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هرس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دول</w:t>
      </w:r>
      <w:r w:rsidR="00D10849">
        <w:rPr>
          <w:rFonts w:ascii="BLotus" w:hint="cs"/>
          <w:sz w:val="30"/>
          <w:szCs w:val="32"/>
          <w:rtl/>
        </w:rPr>
        <w:t>‌ها</w:t>
      </w:r>
      <w:r w:rsidRPr="006D23FA"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ور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یاز</w:t>
      </w:r>
      <w:r w:rsidRPr="006D23FA">
        <w:rPr>
          <w:rFonts w:ascii="BLotus" w:hint="cs"/>
          <w:sz w:val="30"/>
          <w:szCs w:val="32"/>
          <w:rtl/>
        </w:rPr>
        <w:t>)</w:t>
      </w:r>
    </w:p>
    <w:p w:rsidR="008A2A08" w:rsidRPr="006D23FA" w:rsidRDefault="00D150C9" w:rsidP="00D10849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هرست</w:t>
      </w:r>
      <w:r w:rsidR="00D10849">
        <w:rPr>
          <w:rFonts w:ascii="BLotus" w:hint="cs"/>
          <w:sz w:val="30"/>
          <w:szCs w:val="32"/>
          <w:rtl/>
        </w:rPr>
        <w:t xml:space="preserve"> شکل‌ها</w:t>
      </w:r>
      <w:r w:rsidRPr="006D23FA"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ور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یاز</w:t>
      </w:r>
      <w:r w:rsidRPr="006D23FA">
        <w:rPr>
          <w:rFonts w:ascii="BLotus" w:hint="cs"/>
          <w:sz w:val="30"/>
          <w:szCs w:val="32"/>
          <w:rtl/>
        </w:rPr>
        <w:t>)</w:t>
      </w:r>
    </w:p>
    <w:p w:rsidR="008A2A08" w:rsidRPr="006D23FA" w:rsidRDefault="00D150C9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 w:hint="cs"/>
          <w:sz w:val="30"/>
          <w:szCs w:val="32"/>
          <w:rtl/>
        </w:rPr>
        <w:t>سای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هرست</w:t>
      </w:r>
      <w:r w:rsidRPr="006D23FA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ور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یاز</w:t>
      </w:r>
      <w:r w:rsidRPr="006D23FA">
        <w:rPr>
          <w:rFonts w:ascii="BLotus" w:hint="cs"/>
          <w:sz w:val="30"/>
          <w:szCs w:val="32"/>
          <w:rtl/>
        </w:rPr>
        <w:t>)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4"/>
          <w:szCs w:val="36"/>
        </w:rPr>
      </w:pPr>
      <w:r w:rsidRPr="006D23FA">
        <w:rPr>
          <w:rFonts w:ascii="BLotusBold" w:hint="cs"/>
          <w:b/>
          <w:bCs/>
          <w:sz w:val="34"/>
          <w:szCs w:val="36"/>
          <w:rtl/>
        </w:rPr>
        <w:t>متن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Pr="006D23FA">
        <w:rPr>
          <w:rFonts w:ascii="BLotusBold" w:hint="cs"/>
          <w:b/>
          <w:bCs/>
          <w:sz w:val="34"/>
          <w:szCs w:val="36"/>
          <w:rtl/>
        </w:rPr>
        <w:t>اصلی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Pr="006D23FA">
        <w:rPr>
          <w:rFonts w:ascii="BLotusBold" w:hint="cs"/>
          <w:b/>
          <w:bCs/>
          <w:sz w:val="34"/>
          <w:szCs w:val="36"/>
          <w:rtl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Bold" w:hint="cs"/>
          <w:b/>
          <w:bCs/>
          <w:sz w:val="34"/>
          <w:szCs w:val="36"/>
          <w:rtl/>
        </w:rPr>
        <w:t>مشتمل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Pr="006D23FA">
        <w:rPr>
          <w:rFonts w:ascii="BLotusBold" w:hint="cs"/>
          <w:b/>
          <w:bCs/>
          <w:sz w:val="34"/>
          <w:szCs w:val="36"/>
          <w:rtl/>
        </w:rPr>
        <w:t>بر</w:t>
      </w:r>
      <w:r w:rsidRPr="006D23FA">
        <w:rPr>
          <w:rFonts w:ascii="BLotusBold"/>
          <w:b/>
          <w:bCs/>
          <w:sz w:val="34"/>
          <w:szCs w:val="36"/>
        </w:rPr>
        <w:t xml:space="preserve"> :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1-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دمه (مشتم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ی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TimesNewRomanPSMT" w:hint="cs"/>
          <w:sz w:val="30"/>
          <w:szCs w:val="32"/>
        </w:rPr>
        <w:t>–</w:t>
      </w:r>
      <w:r w:rsidRPr="006D23FA">
        <w:rPr>
          <w:rFonts w:ascii="TimesNewRomanPSMT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ضی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هداف)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2-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 (مرو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طالع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ج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)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3-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ا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وش</w:t>
      </w:r>
      <w:r w:rsidR="00530D64">
        <w:rPr>
          <w:rFonts w:ascii="BLotus" w:hint="cs"/>
          <w:sz w:val="30"/>
          <w:szCs w:val="32"/>
          <w:rtl/>
        </w:rPr>
        <w:t>‏</w:t>
      </w:r>
      <w:r w:rsidRPr="006D23FA">
        <w:rPr>
          <w:rFonts w:ascii="BLotus" w:hint="cs"/>
          <w:sz w:val="30"/>
          <w:szCs w:val="32"/>
          <w:rtl/>
        </w:rPr>
        <w:t>ها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4-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حث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lastRenderedPageBreak/>
        <w:t>5-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یشنهادات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 xml:space="preserve">6- 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هر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7- ضمائم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8- چکی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گلیسی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9-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گلیسی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4"/>
          <w:szCs w:val="36"/>
        </w:rPr>
      </w:pPr>
      <w:r w:rsidRPr="006D23FA">
        <w:rPr>
          <w:rFonts w:ascii="BLotusBold" w:hint="cs"/>
          <w:b/>
          <w:bCs/>
          <w:sz w:val="34"/>
          <w:szCs w:val="36"/>
          <w:rtl/>
        </w:rPr>
        <w:t>بخش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Pr="006D23FA">
        <w:rPr>
          <w:rFonts w:ascii="BLotusBold" w:hint="cs"/>
          <w:b/>
          <w:bCs/>
          <w:sz w:val="34"/>
          <w:szCs w:val="36"/>
          <w:rtl/>
        </w:rPr>
        <w:t>اول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Pr="006D23FA">
        <w:rPr>
          <w:rFonts w:ascii="TimesNewRomanPS-BoldMT" w:hAnsi="TimesNewRomanPS-BoldMT"/>
          <w:b/>
          <w:bCs/>
          <w:sz w:val="34"/>
          <w:szCs w:val="36"/>
        </w:rPr>
        <w:t xml:space="preserve">– </w:t>
      </w:r>
      <w:r w:rsidRPr="006D23FA">
        <w:rPr>
          <w:rFonts w:ascii="BLotusBold" w:hint="cs"/>
          <w:b/>
          <w:bCs/>
          <w:sz w:val="34"/>
          <w:szCs w:val="36"/>
          <w:rtl/>
        </w:rPr>
        <w:t>اطلاعات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Pr="006D23FA">
        <w:rPr>
          <w:rFonts w:ascii="BLotusBold" w:hint="cs"/>
          <w:b/>
          <w:bCs/>
          <w:sz w:val="34"/>
          <w:szCs w:val="36"/>
          <w:rtl/>
        </w:rPr>
        <w:t>کلی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Bold" w:hint="cs"/>
          <w:b/>
          <w:bCs/>
          <w:sz w:val="30"/>
          <w:szCs w:val="32"/>
          <w:rtl/>
        </w:rPr>
        <w:t>1-1-</w:t>
      </w:r>
      <w:r w:rsidRPr="006D23FA">
        <w:rPr>
          <w:rFonts w:ascii="BLotusBold"/>
          <w:b/>
          <w:bCs/>
          <w:sz w:val="30"/>
          <w:szCs w:val="32"/>
        </w:rPr>
        <w:t xml:space="preserve"> </w:t>
      </w:r>
      <w:r w:rsidRPr="006D23FA">
        <w:rPr>
          <w:rFonts w:ascii="BLotusBold" w:hint="cs"/>
          <w:b/>
          <w:bCs/>
          <w:sz w:val="30"/>
          <w:szCs w:val="32"/>
          <w:rtl/>
        </w:rPr>
        <w:t>عنوان</w:t>
      </w:r>
      <w:r w:rsidR="003109A8" w:rsidRPr="006D23FA">
        <w:rPr>
          <w:rFonts w:ascii="BLotusBold" w:hint="cs"/>
          <w:b/>
          <w:bCs/>
          <w:sz w:val="30"/>
          <w:szCs w:val="32"/>
          <w:rtl/>
        </w:rPr>
        <w:t>:</w:t>
      </w:r>
      <w:r w:rsidRPr="006D23FA">
        <w:rPr>
          <w:rFonts w:ascii="BLotusBold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ون</w:t>
      </w:r>
      <w:r w:rsidRPr="006D23FA">
        <w:rPr>
          <w:rFonts w:ascii="BLotus"/>
          <w:sz w:val="30"/>
          <w:szCs w:val="32"/>
        </w:rPr>
        <w:t xml:space="preserve"> </w:t>
      </w:r>
      <w:r w:rsidR="003B01EF">
        <w:rPr>
          <w:rFonts w:ascii="BLotus" w:hint="cs"/>
          <w:sz w:val="30"/>
          <w:szCs w:val="32"/>
          <w:rtl/>
        </w:rPr>
        <w:t>عنوان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ساله</w:t>
      </w:r>
      <w:r w:rsidR="003109A8" w:rsidRP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نک</w:t>
      </w:r>
      <w:r w:rsidR="003109A8" w:rsidRP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طلاعات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فظ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3109A8" w:rsidRP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رد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از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م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سا</w:t>
      </w:r>
      <w:r w:rsidR="003109A8"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ودن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ختص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</w:t>
      </w:r>
      <w:r w:rsidR="003109A8" w:rsidRPr="006D23FA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ی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می</w:t>
      </w:r>
      <w:r w:rsidR="003109A8" w:rsidRP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توان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نابر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صویب</w:t>
      </w:r>
      <w:r w:rsidR="003109A8"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امل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س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</w:t>
      </w:r>
      <w:r w:rsidR="003109A8" w:rsidRPr="006D23FA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ب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ختصر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ف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امع</w:t>
      </w:r>
      <w:r w:rsidR="003109A8"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م</w:t>
      </w:r>
      <w:r w:rsidR="003109A8" w:rsidRP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تر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ات</w:t>
      </w:r>
      <w:r w:rsidR="003109A8" w:rsidRPr="006D23FA">
        <w:rPr>
          <w:rFonts w:ascii="BLotus" w:hint="cs"/>
          <w:sz w:val="30"/>
          <w:szCs w:val="32"/>
          <w:rtl/>
        </w:rPr>
        <w:t>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حتو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عرف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ن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3109A8" w:rsidP="00C8587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Bold" w:hint="cs"/>
          <w:b/>
          <w:bCs/>
          <w:sz w:val="30"/>
          <w:szCs w:val="32"/>
          <w:rtl/>
        </w:rPr>
        <w:t>1-2-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جلد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رساله</w:t>
      </w:r>
      <w:r w:rsidRPr="006D23FA">
        <w:rPr>
          <w:rFonts w:ascii="BLotusBold" w:hint="cs"/>
          <w:b/>
          <w:bCs/>
          <w:sz w:val="30"/>
          <w:szCs w:val="32"/>
          <w:rtl/>
        </w:rPr>
        <w:t xml:space="preserve">: </w:t>
      </w:r>
      <w:r w:rsidR="008A2A08" w:rsidRPr="006D23FA">
        <w:rPr>
          <w:rFonts w:ascii="BLotus" w:hint="cs"/>
          <w:sz w:val="30"/>
          <w:szCs w:val="32"/>
          <w:rtl/>
        </w:rPr>
        <w:t>طرح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ن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ل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C85878">
        <w:rPr>
          <w:rFonts w:ascii="BLotus" w:hint="cs"/>
          <w:sz w:val="30"/>
          <w:szCs w:val="32"/>
          <w:rtl/>
        </w:rPr>
        <w:t>رسا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ر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قطع</w:t>
      </w:r>
      <w:r w:rsidR="008A2A08"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کتر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ه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نشک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نشگاه</w:t>
      </w:r>
      <w:r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کس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 w:hint="cs"/>
          <w:sz w:val="30"/>
          <w:szCs w:val="32"/>
          <w:rtl/>
        </w:rPr>
        <w:t xml:space="preserve">. </w:t>
      </w:r>
      <w:r w:rsidR="008A2A08" w:rsidRPr="006D23FA">
        <w:rPr>
          <w:rFonts w:ascii="BLotus" w:hint="cs"/>
          <w:sz w:val="30"/>
          <w:szCs w:val="32"/>
          <w:rtl/>
        </w:rPr>
        <w:t>اطلاع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ربوط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سا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و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ل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م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اس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ب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ارس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و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لد</w:t>
      </w:r>
      <w:r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م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چپ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ب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نگلیس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ج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Pr="006D23FA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گردد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امل</w:t>
      </w:r>
      <w:r w:rsidRPr="006D23FA">
        <w:rPr>
          <w:rFonts w:ascii="BLotus" w:hint="cs"/>
          <w:sz w:val="30"/>
          <w:szCs w:val="32"/>
          <w:rtl/>
        </w:rPr>
        <w:t xml:space="preserve">: </w:t>
      </w:r>
      <w:r w:rsidR="008A2A08" w:rsidRPr="006D23FA">
        <w:rPr>
          <w:rFonts w:ascii="BLotus" w:hint="cs"/>
          <w:sz w:val="30"/>
          <w:szCs w:val="32"/>
          <w:rtl/>
        </w:rPr>
        <w:t>آر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یرنویس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نشگاه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ا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نشکده،</w:t>
      </w:r>
      <w:r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قطع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شت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lastRenderedPageBreak/>
        <w:t>تحصیلی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ا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ویسنده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ا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تاد</w:t>
      </w:r>
      <w:r w:rsidR="008A2A08"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(</w:t>
      </w:r>
      <w:r w:rsidR="008A2A08" w:rsidRPr="006D23FA">
        <w:rPr>
          <w:rFonts w:ascii="BLotus" w:hint="cs"/>
          <w:sz w:val="30"/>
          <w:szCs w:val="32"/>
          <w:rtl/>
        </w:rPr>
        <w:t>اساتی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اهنما</w:t>
      </w:r>
      <w:r w:rsidRPr="006D23FA">
        <w:rPr>
          <w:rFonts w:ascii="BLotus" w:hint="cs"/>
          <w:sz w:val="30"/>
          <w:szCs w:val="32"/>
          <w:rtl/>
        </w:rPr>
        <w:t>)</w:t>
      </w:r>
      <w:r w:rsidR="008A2A08" w:rsidRPr="006D23FA">
        <w:rPr>
          <w:rFonts w:ascii="BLotus" w:hint="cs"/>
          <w:sz w:val="30"/>
          <w:szCs w:val="32"/>
          <w:rtl/>
        </w:rPr>
        <w:t>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شاور</w:t>
      </w:r>
      <w:r w:rsidR="008A2A08"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(</w:t>
      </w:r>
      <w:r w:rsidR="008A2A08" w:rsidRPr="006D23FA">
        <w:rPr>
          <w:rFonts w:ascii="BLotus" w:hint="cs"/>
          <w:sz w:val="30"/>
          <w:szCs w:val="32"/>
          <w:rtl/>
        </w:rPr>
        <w:t>مشاوران</w:t>
      </w:r>
      <w:r w:rsidRPr="006D23FA">
        <w:rPr>
          <w:rFonts w:ascii="BLotus" w:hint="cs"/>
          <w:sz w:val="30"/>
          <w:szCs w:val="32"/>
          <w:rtl/>
        </w:rPr>
        <w:t>)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م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فاع</w:t>
      </w:r>
      <w:r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Pr="006D23FA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باشد</w:t>
      </w:r>
      <w:r w:rsidRPr="006D23FA">
        <w:rPr>
          <w:rFonts w:ascii="BLotus" w:hint="cs"/>
          <w:sz w:val="30"/>
          <w:szCs w:val="32"/>
          <w:rtl/>
        </w:rPr>
        <w:t xml:space="preserve">.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نا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یراز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نوان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ا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نشج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ا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رائ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ج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ود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3109A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Bold" w:hint="cs"/>
          <w:b/>
          <w:bCs/>
          <w:sz w:val="30"/>
          <w:szCs w:val="32"/>
          <w:rtl/>
        </w:rPr>
        <w:t xml:space="preserve">1-3-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کاغذ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سفید</w:t>
      </w:r>
      <w:r w:rsidRPr="006D23FA">
        <w:rPr>
          <w:rFonts w:ascii="BLotusBold" w:hint="cs"/>
          <w:b/>
          <w:bCs/>
          <w:sz w:val="30"/>
          <w:szCs w:val="32"/>
          <w:rtl/>
        </w:rPr>
        <w:t>: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قب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روع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طالب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ک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اغذ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فی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قرا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گیرد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3109A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Bold" w:hint="cs"/>
          <w:b/>
          <w:bCs/>
          <w:sz w:val="30"/>
          <w:szCs w:val="32"/>
          <w:rtl/>
        </w:rPr>
        <w:t>1-4-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بسم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الله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الرحمن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الرحیم</w:t>
      </w:r>
      <w:r w:rsidRPr="006D23FA">
        <w:rPr>
          <w:rFonts w:ascii="BLotusBold" w:hint="cs"/>
          <w:b/>
          <w:bCs/>
          <w:sz w:val="30"/>
          <w:szCs w:val="32"/>
          <w:rtl/>
        </w:rPr>
        <w:t>: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آنج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تر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رآغ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ه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ا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ا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ا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خد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Pr="006D23FA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باشد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خستین</w:t>
      </w:r>
      <w:r w:rsidRPr="006D23FA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وشت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ختصاص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Pr="006D23FA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یاب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ی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سم</w:t>
      </w:r>
      <w:r w:rsidRPr="006D23FA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الخط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ی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ج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گردد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6D23FA" w:rsidP="00C8587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>1-5-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صفحه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عنوان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داخل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C85878">
        <w:rPr>
          <w:rFonts w:ascii="BLotusBold" w:hint="cs"/>
          <w:b/>
          <w:bCs/>
          <w:sz w:val="30"/>
          <w:szCs w:val="32"/>
          <w:rtl/>
        </w:rPr>
        <w:t>رساله</w:t>
      </w:r>
      <w:r>
        <w:rPr>
          <w:rFonts w:ascii="BLotusBold" w:hint="cs"/>
          <w:b/>
          <w:bCs/>
          <w:sz w:val="30"/>
          <w:szCs w:val="32"/>
          <w:rtl/>
        </w:rPr>
        <w:t>: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طالب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و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ل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سا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ین</w:t>
      </w:r>
      <w:r>
        <w:rPr>
          <w:rFonts w:ascii="BLotus" w:hint="cs"/>
          <w:sz w:val="30"/>
          <w:szCs w:val="32"/>
          <w:rtl/>
        </w:rPr>
        <w:t>أ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کرا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گردد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6D23FA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 xml:space="preserve">1-6-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صورتجلسه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دفاع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و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فرم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تعهد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چاپ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مقاله</w:t>
      </w:r>
      <w:r>
        <w:rPr>
          <w:rFonts w:ascii="BLotusBold" w:hint="cs"/>
          <w:b/>
          <w:bCs/>
          <w:sz w:val="30"/>
          <w:szCs w:val="32"/>
          <w:rtl/>
        </w:rPr>
        <w:t>: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قسم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ر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مض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ور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لسه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دفا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عه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مضاء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ر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یر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6D23FA" w:rsidP="00530D6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>1-7-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تقدیم</w:t>
      </w:r>
      <w:r w:rsidRPr="00530D64">
        <w:rPr>
          <w:rFonts w:ascii="BLotus" w:hint="cs"/>
          <w:sz w:val="30"/>
          <w:szCs w:val="32"/>
          <w:rtl/>
        </w:rPr>
        <w:t>:</w:t>
      </w:r>
      <w:r w:rsidR="008A2A08" w:rsidRPr="00530D64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ختیا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ذک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ا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ر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فراد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پردازن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پای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ام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</w:p>
    <w:p w:rsidR="008A2A08" w:rsidRPr="006D23FA" w:rsidRDefault="008A2A08" w:rsidP="00530D6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ایش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قدی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6D23FA">
        <w:rPr>
          <w:rFonts w:ascii="BLotus" w:hint="cs"/>
          <w:sz w:val="30"/>
          <w:szCs w:val="32"/>
          <w:rtl/>
        </w:rPr>
        <w:t>‌گردد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لیق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خص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ستگ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ر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م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</w:p>
    <w:p w:rsidR="008A2A08" w:rsidRPr="006D23FA" w:rsidRDefault="008A2A08" w:rsidP="00530D6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ئون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هن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لا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شو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وجه</w:t>
      </w:r>
      <w:r w:rsidRPr="006D23FA">
        <w:rPr>
          <w:rFonts w:ascii="BLotus"/>
          <w:sz w:val="30"/>
          <w:szCs w:val="32"/>
        </w:rPr>
        <w:t xml:space="preserve"> </w:t>
      </w:r>
      <w:r w:rsidR="006D23FA">
        <w:rPr>
          <w:rFonts w:ascii="BLotus" w:hint="cs"/>
          <w:sz w:val="30"/>
          <w:szCs w:val="32"/>
          <w:rtl/>
        </w:rPr>
        <w:t>شود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قدی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داکث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هیه</w:t>
      </w:r>
    </w:p>
    <w:p w:rsidR="008A2A08" w:rsidRPr="006D23FA" w:rsidRDefault="008A2A08" w:rsidP="00530D6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6D23FA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>1-8-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تشکر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و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قدردانی</w:t>
      </w:r>
      <w:r>
        <w:rPr>
          <w:rFonts w:ascii="BLotusBold" w:hint="cs"/>
          <w:b/>
          <w:bCs/>
          <w:sz w:val="30"/>
          <w:szCs w:val="32"/>
          <w:rtl/>
        </w:rPr>
        <w:t>: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فراد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</w:t>
      </w:r>
      <w:r>
        <w:rPr>
          <w:rFonts w:ascii="BLotus" w:hint="cs"/>
          <w:sz w:val="30"/>
          <w:szCs w:val="32"/>
          <w:rtl/>
        </w:rPr>
        <w:t>ه‌</w:t>
      </w:r>
      <w:r w:rsidR="008A2A08" w:rsidRPr="006D23FA">
        <w:rPr>
          <w:rFonts w:ascii="BLotus" w:hint="cs"/>
          <w:sz w:val="30"/>
          <w:szCs w:val="32"/>
          <w:rtl/>
        </w:rPr>
        <w:t>نحو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نجا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راح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ختلف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سا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وثر</w:t>
      </w:r>
    </w:p>
    <w:p w:rsidR="008A2A08" w:rsidRPr="006D23FA" w:rsidRDefault="008A2A08" w:rsidP="00C85878">
      <w:pPr>
        <w:autoSpaceDE w:val="0"/>
        <w:autoSpaceDN w:val="0"/>
        <w:bidi/>
        <w:adjustRightInd w:val="0"/>
        <w:spacing w:after="0" w:line="480" w:lineRule="auto"/>
        <w:jc w:val="both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lastRenderedPageBreak/>
        <w:t>بوده</w:t>
      </w:r>
      <w:r w:rsid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ان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پاسگز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="006D23FA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ص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ط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ا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سط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ین</w:t>
      </w:r>
    </w:p>
    <w:p w:rsidR="008A2A08" w:rsidRPr="006D23FA" w:rsidRDefault="008A2A08" w:rsidP="00C85878">
      <w:pPr>
        <w:autoSpaceDE w:val="0"/>
        <w:autoSpaceDN w:val="0"/>
        <w:bidi/>
        <w:adjustRightInd w:val="0"/>
        <w:spacing w:after="0" w:line="480" w:lineRule="auto"/>
        <w:jc w:val="both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نو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ص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ط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6D23FA">
        <w:rPr>
          <w:rFonts w:ascii="BLotus" w:hint="cs"/>
          <w:sz w:val="30"/>
          <w:szCs w:val="32"/>
          <w:rtl/>
        </w:rPr>
        <w:t>‌شود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طرح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شارکت</w:t>
      </w:r>
    </w:p>
    <w:p w:rsidR="008A2A08" w:rsidRPr="006D23FA" w:rsidRDefault="008A2A08" w:rsidP="00C85878">
      <w:pPr>
        <w:autoSpaceDE w:val="0"/>
        <w:autoSpaceDN w:val="0"/>
        <w:bidi/>
        <w:adjustRightInd w:val="0"/>
        <w:spacing w:after="0" w:line="480" w:lineRule="auto"/>
        <w:jc w:val="both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موسس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ی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جر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م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ش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</w:t>
      </w:r>
      <w:r w:rsid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اگان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ظ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رف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6D23FA" w:rsidP="008701DE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>1-9-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چکیده</w:t>
      </w:r>
      <w:r>
        <w:rPr>
          <w:rFonts w:ascii="BLotusBold" w:hint="cs"/>
          <w:b/>
          <w:bCs/>
          <w:sz w:val="30"/>
          <w:szCs w:val="32"/>
          <w:rtl/>
        </w:rPr>
        <w:t xml:space="preserve">: </w:t>
      </w:r>
      <w:r w:rsidR="008A2A08" w:rsidRPr="006D23FA">
        <w:rPr>
          <w:rFonts w:ascii="BLotus" w:hint="cs"/>
          <w:sz w:val="30"/>
          <w:szCs w:val="32"/>
          <w:rtl/>
        </w:rPr>
        <w:t>چکی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سا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ام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ی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ختص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سئ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ور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حقیق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وش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راح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نجام</w:t>
      </w:r>
      <w:r w:rsidR="008701DE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آزمایش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ر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مع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آو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ده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حو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جزی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حلی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تیج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گرفت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باش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نابر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ید</w:t>
      </w:r>
    </w:p>
    <w:p w:rsidR="008A2A08" w:rsidRPr="006D23FA" w:rsidRDefault="008A2A08" w:rsidP="008701DE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منعک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ن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ضو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</w:t>
      </w:r>
      <w:r w:rsidR="006D23FA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اهدا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ا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وج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ر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یرن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="008701DE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اریخچه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مین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حقیق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وصی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کنیک</w:t>
      </w:r>
      <w:r w:rsidR="006D23FA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دیه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دد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رد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اک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و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طلاع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ازه،</w:t>
      </w:r>
    </w:p>
    <w:p w:rsidR="008A2A08" w:rsidRPr="006D23FA" w:rsidRDefault="008A2A08" w:rsidP="00DF7B31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یافته</w:t>
      </w:r>
      <w:r w:rsidR="00DF7B31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طلاح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ی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ظریه</w:t>
      </w:r>
      <w:r w:rsidR="00DF7B31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ضیه</w:t>
      </w:r>
      <w:r w:rsidR="00DF7B31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یشنهاد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مرک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ردد</w:t>
      </w:r>
      <w:r w:rsidR="00DF7B31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کی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داکثر</w:t>
      </w:r>
    </w:p>
    <w:p w:rsidR="008A2A08" w:rsidRPr="006D23FA" w:rsidRDefault="00DF7B31" w:rsidP="008701DE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>
        <w:rPr>
          <w:rFonts w:ascii="BLotus" w:hint="cs"/>
          <w:sz w:val="30"/>
          <w:szCs w:val="32"/>
          <w:rtl/>
        </w:rPr>
        <w:t>تایپ</w:t>
      </w:r>
      <w:r w:rsidRPr="006D23FA">
        <w:rPr>
          <w:rFonts w:ascii="BLotus" w:hint="cs"/>
          <w:sz w:val="30"/>
          <w:szCs w:val="32"/>
          <w:rtl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خط</w:t>
      </w:r>
      <w:r w:rsidR="008A2A08" w:rsidRPr="006D23FA">
        <w:rPr>
          <w:rFonts w:ascii="BLotus"/>
          <w:sz w:val="30"/>
          <w:szCs w:val="32"/>
        </w:rPr>
        <w:t xml:space="preserve"> </w:t>
      </w:r>
      <w:r>
        <w:rPr>
          <w:rFonts w:ascii="BLotus"/>
          <w:sz w:val="30"/>
          <w:szCs w:val="32"/>
        </w:rPr>
        <w:t>B nazanin</w:t>
      </w:r>
      <w:r w:rsidR="008A2A08" w:rsidRPr="006D23FA">
        <w:rPr>
          <w:rFonts w:ascii="BLotus"/>
          <w:sz w:val="30"/>
          <w:szCs w:val="32"/>
        </w:rPr>
        <w:t xml:space="preserve"> 12 </w:t>
      </w:r>
      <w:r w:rsidR="008A2A08" w:rsidRPr="006D23FA">
        <w:rPr>
          <w:rFonts w:ascii="BLotus" w:hint="cs"/>
          <w:sz w:val="30"/>
          <w:szCs w:val="32"/>
          <w:rtl/>
        </w:rPr>
        <w:t>استفا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ردد</w:t>
      </w:r>
      <w:r>
        <w:rPr>
          <w:rFonts w:ascii="BLotus" w:hint="cs"/>
          <w:sz w:val="30"/>
          <w:szCs w:val="32"/>
          <w:rtl/>
        </w:rPr>
        <w:t xml:space="preserve">. </w:t>
      </w:r>
      <w:r w:rsidR="008A2A08" w:rsidRPr="006D23FA">
        <w:rPr>
          <w:rFonts w:ascii="BLotus" w:hint="cs"/>
          <w:sz w:val="30"/>
          <w:szCs w:val="32"/>
          <w:rtl/>
        </w:rPr>
        <w:t>فاص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خطوط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ک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اصله</w:t>
      </w:r>
      <w:r w:rsidR="008701DE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گردد</w:t>
      </w:r>
      <w:r>
        <w:rPr>
          <w:rFonts w:ascii="BLotus" w:hint="cs"/>
          <w:sz w:val="30"/>
          <w:szCs w:val="32"/>
          <w:rtl/>
        </w:rPr>
        <w:t>.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نو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چکی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اص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ط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ا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سط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ج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شود</w:t>
      </w:r>
      <w:r>
        <w:rPr>
          <w:rFonts w:ascii="BLotus" w:hint="cs"/>
          <w:sz w:val="30"/>
          <w:szCs w:val="32"/>
          <w:rtl/>
        </w:rPr>
        <w:t xml:space="preserve">.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چکی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نبع</w:t>
      </w:r>
      <w:r w:rsidR="008701DE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رجاع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می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شو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ی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ذک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شخص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پای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ام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چکی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خوددا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رد</w:t>
      </w:r>
      <w:r w:rsidR="008A2A08" w:rsidRPr="006D23FA">
        <w:rPr>
          <w:rFonts w:ascii="BLotus"/>
          <w:sz w:val="30"/>
          <w:szCs w:val="32"/>
        </w:rPr>
        <w:t>.</w:t>
      </w:r>
      <w:r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حتوي</w:t>
      </w:r>
      <w:r w:rsidR="008701DE">
        <w:rPr>
          <w:rFonts w:ascii="BLotus" w:hint="cs"/>
          <w:sz w:val="30"/>
          <w:szCs w:val="32"/>
          <w:rtl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چکی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ر</w:t>
      </w:r>
      <w:r>
        <w:rPr>
          <w:rFonts w:ascii="BLotus" w:hint="cs"/>
          <w:sz w:val="30"/>
          <w:szCs w:val="32"/>
          <w:rtl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اس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وضوع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حقیق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راک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طلاعات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طبقه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بند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گه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دا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شود</w:t>
      </w:r>
      <w:r w:rsidR="008A2A08" w:rsidRPr="006D23FA">
        <w:rPr>
          <w:rFonts w:ascii="BLotus"/>
          <w:sz w:val="30"/>
          <w:szCs w:val="32"/>
        </w:rPr>
        <w:t>.</w:t>
      </w:r>
      <w:r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هت</w:t>
      </w:r>
      <w:r w:rsidR="008701DE">
        <w:rPr>
          <w:rFonts w:ascii="BLotus" w:hint="cs"/>
          <w:sz w:val="30"/>
          <w:szCs w:val="32"/>
          <w:rtl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جو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لم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لید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سیا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لازم</w:t>
      </w:r>
      <w:r w:rsidR="008A2A08" w:rsidRPr="006D23FA">
        <w:rPr>
          <w:rFonts w:ascii="BLotus"/>
          <w:sz w:val="30"/>
          <w:szCs w:val="32"/>
        </w:rPr>
        <w:t xml:space="preserve"> </w:t>
      </w:r>
      <w:r>
        <w:rPr>
          <w:rFonts w:ascii="BLotus" w:hint="cs"/>
          <w:sz w:val="30"/>
          <w:szCs w:val="32"/>
          <w:rtl/>
        </w:rPr>
        <w:t>است.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لم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لید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نتخاب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ی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ش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هنده</w:t>
      </w:r>
      <w:r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اهیت،</w:t>
      </w:r>
      <w:r w:rsidR="008701DE">
        <w:rPr>
          <w:rFonts w:ascii="BLotus" w:hint="cs"/>
          <w:sz w:val="30"/>
          <w:szCs w:val="32"/>
          <w:rtl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lastRenderedPageBreak/>
        <w:t>محتو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گرایش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ا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ش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530D64">
        <w:rPr>
          <w:rFonts w:ascii="BLotus" w:hint="cs"/>
          <w:sz w:val="30"/>
          <w:szCs w:val="32"/>
          <w:rtl/>
        </w:rPr>
        <w:t xml:space="preserve"> </w:t>
      </w:r>
      <w:r w:rsidR="00530D64" w:rsidRPr="00C85878">
        <w:rPr>
          <w:rFonts w:ascii="BLotus" w:hint="cs"/>
          <w:sz w:val="30"/>
          <w:szCs w:val="32"/>
          <w:rtl/>
        </w:rPr>
        <w:t>این کلمات نباید در عنوان رساله وجود داشته باشد</w:t>
      </w:r>
      <w:r w:rsidR="00530D64">
        <w:rPr>
          <w:rFonts w:ascii="BLotus" w:hint="cs"/>
          <w:sz w:val="30"/>
          <w:szCs w:val="32"/>
          <w:rtl/>
        </w:rPr>
        <w:t>؛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عدا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لم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لیدي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موماً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چها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پنج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لم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باشد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DF7B31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>تبصره 1: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چکی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ب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نگلیس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ضرو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ت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DF7B31" w:rsidP="00694B0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>1-10-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فهرست</w:t>
      </w:r>
      <w:r>
        <w:rPr>
          <w:rFonts w:ascii="BLotusBold" w:hint="cs"/>
          <w:b/>
          <w:bCs/>
          <w:sz w:val="30"/>
          <w:szCs w:val="32"/>
          <w:rtl/>
        </w:rPr>
        <w:t>‌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ها</w:t>
      </w:r>
      <w:r>
        <w:rPr>
          <w:rFonts w:ascii="BLotusBold" w:hint="cs"/>
          <w:b/>
          <w:bCs/>
          <w:sz w:val="30"/>
          <w:szCs w:val="32"/>
          <w:rtl/>
        </w:rPr>
        <w:t>: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ام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هرس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طالب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دول</w:t>
      </w:r>
      <w:r w:rsidR="0065420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کل</w:t>
      </w:r>
      <w:r w:rsidR="0065420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لامت</w:t>
      </w:r>
      <w:r w:rsidR="0065420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ختصاري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نوان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صل</w:t>
      </w:r>
      <w:r w:rsidR="0065420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خش</w:t>
      </w:r>
      <w:r w:rsidR="0065420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یربخش</w:t>
      </w:r>
      <w:r w:rsidR="0065420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ه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ص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سا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ذک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مار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روع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طالب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نوان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ربوط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="0065420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باشد</w:t>
      </w:r>
      <w:r w:rsidR="00654205">
        <w:rPr>
          <w:rFonts w:ascii="BLotus" w:hint="cs"/>
          <w:sz w:val="30"/>
          <w:szCs w:val="32"/>
          <w:rtl/>
        </w:rPr>
        <w:t>.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هرست</w:t>
      </w:r>
      <w:r w:rsidR="0065420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حروف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بج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ماره</w:t>
      </w:r>
      <w:r w:rsidR="0065420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گذا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وند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F33D44" w:rsidP="00F33D4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>1- 11-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فهرست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علائم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و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نشانه</w:t>
      </w:r>
      <w:r>
        <w:rPr>
          <w:rFonts w:ascii="BLotusBold" w:hint="cs"/>
          <w:b/>
          <w:bCs/>
          <w:sz w:val="30"/>
          <w:szCs w:val="32"/>
          <w:rtl/>
        </w:rPr>
        <w:t>‌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ها</w:t>
      </w:r>
      <w:r>
        <w:rPr>
          <w:rFonts w:ascii="BLotusBold" w:hint="cs"/>
          <w:b/>
          <w:bCs/>
          <w:sz w:val="30"/>
          <w:szCs w:val="32"/>
          <w:rtl/>
        </w:rPr>
        <w:t xml:space="preserve"> (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در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صورت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نیاز</w:t>
      </w:r>
      <w:r>
        <w:rPr>
          <w:rFonts w:ascii="BLotusBold" w:hint="cs"/>
          <w:b/>
          <w:bCs/>
          <w:sz w:val="30"/>
          <w:szCs w:val="32"/>
          <w:rtl/>
        </w:rPr>
        <w:t>)</w:t>
      </w:r>
    </w:p>
    <w:p w:rsidR="008A2A08" w:rsidRPr="006D23FA" w:rsidRDefault="00F33D44" w:rsidP="00F33D4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>1- 12-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فهرست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جدول</w:t>
      </w:r>
      <w:r>
        <w:rPr>
          <w:rFonts w:ascii="BLotusBold" w:hint="cs"/>
          <w:b/>
          <w:bCs/>
          <w:sz w:val="30"/>
          <w:szCs w:val="32"/>
          <w:rtl/>
        </w:rPr>
        <w:t>‌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ها</w:t>
      </w:r>
      <w:r>
        <w:rPr>
          <w:rFonts w:ascii="BLotusBold" w:hint="cs"/>
          <w:b/>
          <w:bCs/>
          <w:sz w:val="30"/>
          <w:szCs w:val="32"/>
          <w:rtl/>
        </w:rPr>
        <w:t xml:space="preserve"> (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در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صورت</w:t>
      </w:r>
      <w:r w:rsidR="008A2A08" w:rsidRPr="006D23FA">
        <w:rPr>
          <w:rFonts w:ascii="BLotusBold"/>
          <w:b/>
          <w:bCs/>
          <w:sz w:val="30"/>
          <w:szCs w:val="32"/>
        </w:rPr>
        <w:t xml:space="preserve"> </w:t>
      </w:r>
      <w:r w:rsidR="008A2A08" w:rsidRPr="006D23FA">
        <w:rPr>
          <w:rFonts w:ascii="BLotusBold" w:hint="cs"/>
          <w:b/>
          <w:bCs/>
          <w:sz w:val="30"/>
          <w:szCs w:val="32"/>
          <w:rtl/>
        </w:rPr>
        <w:t>نیاز</w:t>
      </w:r>
      <w:r>
        <w:rPr>
          <w:rFonts w:ascii="BLotusBold" w:hint="cs"/>
          <w:b/>
          <w:bCs/>
          <w:sz w:val="30"/>
          <w:szCs w:val="32"/>
          <w:rtl/>
        </w:rPr>
        <w:t>)</w:t>
      </w:r>
    </w:p>
    <w:p w:rsidR="00F33D44" w:rsidRDefault="00F33D44" w:rsidP="00C8587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0"/>
          <w:szCs w:val="32"/>
          <w:rtl/>
        </w:rPr>
      </w:pPr>
      <w:r w:rsidRPr="00F33D44">
        <w:rPr>
          <w:rFonts w:ascii="BLotusBold" w:hint="cs"/>
          <w:b/>
          <w:bCs/>
          <w:sz w:val="30"/>
          <w:szCs w:val="32"/>
          <w:rtl/>
        </w:rPr>
        <w:t>1-13</w:t>
      </w:r>
      <w:r>
        <w:rPr>
          <w:rFonts w:ascii="BLotus" w:hint="cs"/>
          <w:sz w:val="30"/>
          <w:szCs w:val="32"/>
          <w:rtl/>
        </w:rPr>
        <w:t>-</w:t>
      </w:r>
      <w:r w:rsidR="008A2A08" w:rsidRPr="00F33D44">
        <w:rPr>
          <w:rFonts w:ascii="BLotus"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فهرست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شکل</w:t>
      </w:r>
      <w:r w:rsidRPr="00F33D44">
        <w:rPr>
          <w:rFonts w:ascii="BLotusBold" w:hint="cs"/>
          <w:b/>
          <w:bCs/>
          <w:sz w:val="30"/>
          <w:szCs w:val="32"/>
          <w:rtl/>
        </w:rPr>
        <w:t>‌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ها</w:t>
      </w:r>
      <w:r w:rsidRPr="00F33D44">
        <w:rPr>
          <w:rFonts w:ascii="BLotusBold" w:hint="cs"/>
          <w:b/>
          <w:bCs/>
          <w:sz w:val="30"/>
          <w:szCs w:val="32"/>
          <w:rtl/>
        </w:rPr>
        <w:t xml:space="preserve"> (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در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صورت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نیاز</w:t>
      </w:r>
      <w:r w:rsidRPr="00F33D44">
        <w:rPr>
          <w:rFonts w:ascii="BLotusBold" w:hint="cs"/>
          <w:b/>
          <w:bCs/>
          <w:sz w:val="30"/>
          <w:szCs w:val="32"/>
          <w:rtl/>
        </w:rPr>
        <w:t>):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کلیه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تص</w:t>
      </w:r>
      <w:r w:rsidR="00C85878">
        <w:rPr>
          <w:rFonts w:ascii="BLotusBold" w:hint="cs"/>
          <w:b/>
          <w:bCs/>
          <w:sz w:val="30"/>
          <w:szCs w:val="32"/>
          <w:rtl/>
        </w:rPr>
        <w:t>ویرها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،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نمودارها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و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عکس</w:t>
      </w:r>
      <w:r w:rsidRPr="00F33D44">
        <w:rPr>
          <w:rFonts w:ascii="BLotusBold" w:hint="cs"/>
          <w:b/>
          <w:bCs/>
          <w:sz w:val="30"/>
          <w:szCs w:val="32"/>
          <w:rtl/>
        </w:rPr>
        <w:t>‌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هاي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موجود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در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متن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با</w:t>
      </w:r>
      <w:r>
        <w:rPr>
          <w:rFonts w:ascii="BLotusBold" w:hint="cs"/>
          <w:b/>
          <w:bCs/>
          <w:sz w:val="30"/>
          <w:szCs w:val="32"/>
          <w:rtl/>
          <w:lang w:bidi="fa-IR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نام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شکل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در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این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صفحه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آورده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می</w:t>
      </w:r>
      <w:r w:rsidRPr="00F33D44">
        <w:rPr>
          <w:rFonts w:ascii="BLotusBold" w:hint="cs"/>
          <w:b/>
          <w:bCs/>
          <w:sz w:val="30"/>
          <w:szCs w:val="32"/>
          <w:rtl/>
        </w:rPr>
        <w:t>‌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شوند</w:t>
      </w:r>
      <w:r w:rsidR="008A2A08" w:rsidRPr="00F33D44">
        <w:rPr>
          <w:rFonts w:ascii="BLotusBold"/>
          <w:b/>
          <w:bCs/>
          <w:sz w:val="30"/>
          <w:szCs w:val="32"/>
        </w:rPr>
        <w:t>.</w:t>
      </w:r>
    </w:p>
    <w:p w:rsidR="008A2A08" w:rsidRPr="00F33D44" w:rsidRDefault="00F33D44" w:rsidP="00F33D4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0"/>
          <w:szCs w:val="32"/>
        </w:rPr>
      </w:pPr>
      <w:r>
        <w:rPr>
          <w:rFonts w:ascii="BLotusBold" w:hint="cs"/>
          <w:b/>
          <w:bCs/>
          <w:sz w:val="30"/>
          <w:szCs w:val="32"/>
          <w:rtl/>
        </w:rPr>
        <w:t xml:space="preserve">1- 14- </w:t>
      </w:r>
      <w:r w:rsidRPr="00F33D44">
        <w:rPr>
          <w:rFonts w:ascii="BLotusBold" w:hint="cs"/>
          <w:b/>
          <w:bCs/>
          <w:sz w:val="30"/>
          <w:szCs w:val="32"/>
          <w:rtl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سایر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فهرست</w:t>
      </w:r>
      <w:r w:rsidRPr="00F33D44">
        <w:rPr>
          <w:rFonts w:ascii="BLotusBold" w:hint="cs"/>
          <w:b/>
          <w:bCs/>
          <w:sz w:val="30"/>
          <w:szCs w:val="32"/>
          <w:rtl/>
        </w:rPr>
        <w:t>‌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ها</w:t>
      </w:r>
      <w:r w:rsidRPr="00F33D44">
        <w:rPr>
          <w:rFonts w:ascii="BLotusBold" w:hint="cs"/>
          <w:b/>
          <w:bCs/>
          <w:sz w:val="30"/>
          <w:szCs w:val="32"/>
          <w:rtl/>
        </w:rPr>
        <w:t xml:space="preserve"> (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در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صورت</w:t>
      </w:r>
      <w:r w:rsidR="008A2A08" w:rsidRPr="00F33D44">
        <w:rPr>
          <w:rFonts w:ascii="BLotusBold"/>
          <w:b/>
          <w:bCs/>
          <w:sz w:val="30"/>
          <w:szCs w:val="32"/>
        </w:rPr>
        <w:t xml:space="preserve"> </w:t>
      </w:r>
      <w:r w:rsidR="008A2A08" w:rsidRPr="00F33D44">
        <w:rPr>
          <w:rFonts w:ascii="BLotusBold" w:hint="cs"/>
          <w:b/>
          <w:bCs/>
          <w:sz w:val="30"/>
          <w:szCs w:val="32"/>
          <w:rtl/>
        </w:rPr>
        <w:t>نیاز</w:t>
      </w:r>
      <w:r w:rsidRPr="00F33D44">
        <w:rPr>
          <w:rFonts w:ascii="BLotusBold" w:hint="cs"/>
          <w:b/>
          <w:bCs/>
          <w:sz w:val="30"/>
          <w:szCs w:val="32"/>
          <w:rtl/>
        </w:rPr>
        <w:t>)</w:t>
      </w:r>
    </w:p>
    <w:p w:rsidR="008A2A08" w:rsidRPr="006D23FA" w:rsidRDefault="008A2A08" w:rsidP="003B01EF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لاز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="00530D64">
        <w:rPr>
          <w:rFonts w:ascii="BLotus" w:hint="cs"/>
          <w:sz w:val="30"/>
          <w:szCs w:val="32"/>
          <w:rtl/>
        </w:rPr>
        <w:t>تم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هرست</w:t>
      </w:r>
      <w:r w:rsidR="00F33D44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بوطه</w:t>
      </w:r>
      <w:r w:rsidR="003B01EF">
        <w:rPr>
          <w:rFonts w:ascii="BLotus" w:hint="cs"/>
          <w:sz w:val="30"/>
          <w:szCs w:val="32"/>
          <w:rtl/>
        </w:rPr>
        <w:t xml:space="preserve"> به عنوان مثال"فهرست جدول‏ها"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سط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ل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ی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تبط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ج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="00F33D44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="00F33D44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="003B01EF">
        <w:rPr>
          <w:rFonts w:ascii="BLotus" w:hint="cs"/>
          <w:sz w:val="30"/>
          <w:szCs w:val="32"/>
          <w:rtl/>
        </w:rPr>
        <w:t>عنوان‌ها</w:t>
      </w:r>
      <w:r w:rsidR="008B27BD">
        <w:rPr>
          <w:rFonts w:ascii="BLotus" w:hint="cs"/>
          <w:sz w:val="30"/>
          <w:szCs w:val="32"/>
          <w:rtl/>
        </w:rPr>
        <w:t>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ع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="003B01EF">
        <w:rPr>
          <w:rFonts w:ascii="BLotus" w:hint="cs"/>
          <w:sz w:val="30"/>
          <w:szCs w:val="32"/>
          <w:rtl/>
        </w:rPr>
        <w:t>عنوان‌ها</w:t>
      </w:r>
      <w:r w:rsidR="008B27BD">
        <w:rPr>
          <w:rFonts w:ascii="BLotus" w:hint="cs"/>
          <w:sz w:val="30"/>
          <w:szCs w:val="32"/>
          <w:rtl/>
        </w:rPr>
        <w:t>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lastRenderedPageBreak/>
        <w:t>مربوط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پ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ج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="00F33D44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="00F33D44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ی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هرست</w:t>
      </w:r>
      <w:r w:rsidR="00F33D44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ک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ا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="003B01EF">
        <w:rPr>
          <w:rFonts w:ascii="BLotus" w:hint="cs"/>
          <w:sz w:val="30"/>
          <w:szCs w:val="32"/>
          <w:rtl/>
        </w:rPr>
        <w:t>عنوان‌ها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خ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="003B01EF">
        <w:rPr>
          <w:rFonts w:ascii="BLotus" w:hint="cs"/>
          <w:sz w:val="30"/>
          <w:szCs w:val="32"/>
          <w:rtl/>
        </w:rPr>
        <w:t>عنوان‌های</w:t>
      </w:r>
      <w:r w:rsidR="00530D64">
        <w:rPr>
          <w:rFonts w:ascii="BLotus" w:hint="cs"/>
          <w:sz w:val="30"/>
          <w:szCs w:val="32"/>
          <w:rtl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ی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خ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امل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س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ند</w:t>
      </w:r>
      <w:r w:rsidR="00F33D44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لوگی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ط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ش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="00694B0B">
        <w:rPr>
          <w:rFonts w:ascii="BLotus" w:hint="cs"/>
          <w:sz w:val="30"/>
          <w:szCs w:val="32"/>
          <w:rtl/>
        </w:rPr>
        <w:t xml:space="preserve"> </w:t>
      </w:r>
      <w:r w:rsidR="003B01EF">
        <w:rPr>
          <w:rFonts w:ascii="BLotus" w:hint="cs"/>
          <w:sz w:val="30"/>
          <w:szCs w:val="32"/>
          <w:rtl/>
        </w:rPr>
        <w:t xml:space="preserve">با </w:t>
      </w:r>
      <w:r w:rsidRPr="006D23FA">
        <w:rPr>
          <w:rFonts w:ascii="BLotus" w:hint="cs"/>
          <w:sz w:val="30"/>
          <w:szCs w:val="32"/>
          <w:rtl/>
        </w:rPr>
        <w:t>عنوان</w:t>
      </w:r>
      <w:r w:rsidR="00F33D44">
        <w:rPr>
          <w:rFonts w:ascii="BLotus" w:hint="cs"/>
          <w:sz w:val="30"/>
          <w:szCs w:val="32"/>
          <w:rtl/>
          <w:lang w:bidi="fa-IR"/>
        </w:rPr>
        <w:t>‌</w:t>
      </w:r>
      <w:r w:rsidR="003B01EF">
        <w:rPr>
          <w:rFonts w:ascii="BLotus" w:hint="cs"/>
          <w:sz w:val="30"/>
          <w:szCs w:val="32"/>
          <w:rtl/>
        </w:rPr>
        <w:t>ها توسط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قط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ین</w:t>
      </w:r>
      <w:r w:rsidRPr="006D23FA">
        <w:rPr>
          <w:rFonts w:ascii="BLotus"/>
          <w:sz w:val="30"/>
          <w:szCs w:val="32"/>
        </w:rPr>
        <w:t xml:space="preserve"> </w:t>
      </w:r>
      <w:r w:rsidR="003B01EF">
        <w:rPr>
          <w:rFonts w:ascii="BLotus" w:hint="cs"/>
          <w:sz w:val="30"/>
          <w:szCs w:val="32"/>
          <w:rtl/>
        </w:rPr>
        <w:t xml:space="preserve">به یکدیگر وصل </w:t>
      </w:r>
      <w:r w:rsidR="00F33D44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3B01EF" w:rsidP="00694B0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t>عنوان‌ها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صل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نته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لی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م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اس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ه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طر،</w:t>
      </w:r>
      <w:r w:rsidR="008A2A08" w:rsidRPr="006D23FA">
        <w:rPr>
          <w:rFonts w:ascii="BLotus"/>
          <w:sz w:val="30"/>
          <w:szCs w:val="32"/>
        </w:rPr>
        <w:t xml:space="preserve"> </w:t>
      </w:r>
      <w:r>
        <w:rPr>
          <w:rFonts w:ascii="BLotus" w:hint="cs"/>
          <w:sz w:val="30"/>
          <w:szCs w:val="32"/>
          <w:rtl/>
        </w:rPr>
        <w:t>عنوان‌ها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رع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نداز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چها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حرف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خل</w:t>
      </w:r>
      <w:r w:rsidR="00F33D44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تر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>
        <w:rPr>
          <w:rFonts w:ascii="BLotus" w:hint="cs"/>
          <w:sz w:val="30"/>
          <w:szCs w:val="32"/>
          <w:rtl/>
        </w:rPr>
        <w:t>عنوان‌ها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صل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>
        <w:rPr>
          <w:rFonts w:ascii="BLotus" w:hint="cs"/>
          <w:sz w:val="30"/>
          <w:szCs w:val="32"/>
          <w:rtl/>
        </w:rPr>
        <w:t>عنوان‌ها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رعی</w:t>
      </w:r>
      <w:r w:rsidR="00F33D44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ت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نداز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هش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حرف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خل</w:t>
      </w:r>
      <w:r w:rsidR="00F33D44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ت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نو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صل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وشت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="00F33D44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شود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F33D4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Bold" w:hint="cs"/>
          <w:b/>
          <w:bCs/>
          <w:sz w:val="34"/>
          <w:szCs w:val="36"/>
          <w:rtl/>
        </w:rPr>
        <w:t>بخش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Pr="006D23FA">
        <w:rPr>
          <w:rFonts w:ascii="BLotusBold" w:hint="cs"/>
          <w:b/>
          <w:bCs/>
          <w:sz w:val="34"/>
          <w:szCs w:val="36"/>
          <w:rtl/>
        </w:rPr>
        <w:t>دوم</w:t>
      </w:r>
      <w:r w:rsidR="00F33D44">
        <w:rPr>
          <w:rFonts w:ascii="BLotusBold" w:hint="cs"/>
          <w:b/>
          <w:bCs/>
          <w:sz w:val="34"/>
          <w:szCs w:val="36"/>
          <w:rtl/>
        </w:rPr>
        <w:t>: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Pr="006D23FA">
        <w:rPr>
          <w:rFonts w:ascii="BLotusBold" w:hint="cs"/>
          <w:b/>
          <w:bCs/>
          <w:sz w:val="34"/>
          <w:szCs w:val="36"/>
          <w:rtl/>
        </w:rPr>
        <w:t>متن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Pr="006D23FA">
        <w:rPr>
          <w:rFonts w:ascii="BLotusBold" w:hint="cs"/>
          <w:b/>
          <w:bCs/>
          <w:sz w:val="34"/>
          <w:szCs w:val="36"/>
          <w:rtl/>
        </w:rPr>
        <w:t>اصلی</w:t>
      </w:r>
      <w:r w:rsidRPr="006D23FA">
        <w:rPr>
          <w:rFonts w:ascii="BLotusBold"/>
          <w:b/>
          <w:bCs/>
          <w:sz w:val="34"/>
          <w:szCs w:val="36"/>
        </w:rPr>
        <w:t xml:space="preserve"> </w:t>
      </w:r>
      <w:r w:rsidRPr="00F33D44">
        <w:rPr>
          <w:rFonts w:ascii="BLotusBold" w:hint="cs"/>
          <w:b/>
          <w:bCs/>
          <w:sz w:val="34"/>
          <w:szCs w:val="36"/>
          <w:rtl/>
        </w:rPr>
        <w:t>رساله</w:t>
      </w:r>
    </w:p>
    <w:p w:rsidR="008A2A08" w:rsidRPr="006D23FA" w:rsidRDefault="00712318" w:rsidP="0071231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4"/>
          <w:szCs w:val="36"/>
        </w:rPr>
      </w:pPr>
      <w:r>
        <w:rPr>
          <w:rFonts w:ascii="BLotus" w:hint="cs"/>
          <w:sz w:val="34"/>
          <w:szCs w:val="36"/>
          <w:rtl/>
        </w:rPr>
        <w:t>2-1-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فصل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اول</w:t>
      </w:r>
      <w:r w:rsidR="008A2A08" w:rsidRPr="006D23FA">
        <w:rPr>
          <w:rFonts w:ascii="BLotus"/>
          <w:sz w:val="34"/>
          <w:szCs w:val="36"/>
        </w:rPr>
        <w:t xml:space="preserve"> </w:t>
      </w:r>
      <w:r>
        <w:rPr>
          <w:rFonts w:ascii="BLotus"/>
          <w:sz w:val="34"/>
          <w:szCs w:val="36"/>
        </w:rPr>
        <w:t>–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مقدمه</w:t>
      </w:r>
      <w:r>
        <w:rPr>
          <w:rFonts w:ascii="BLotus" w:hint="cs"/>
          <w:sz w:val="34"/>
          <w:szCs w:val="36"/>
          <w:rtl/>
        </w:rPr>
        <w:t xml:space="preserve"> (</w:t>
      </w:r>
      <w:r w:rsidR="008A2A08" w:rsidRPr="006D23FA">
        <w:rPr>
          <w:rFonts w:ascii="BLotus" w:hint="cs"/>
          <w:sz w:val="34"/>
          <w:szCs w:val="36"/>
          <w:rtl/>
        </w:rPr>
        <w:t>مشتمل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بر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کلیات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TimesNewRomanPSMT" w:hint="cs"/>
          <w:sz w:val="34"/>
          <w:szCs w:val="36"/>
        </w:rPr>
        <w:t>–</w:t>
      </w:r>
      <w:r w:rsidR="008A2A08" w:rsidRPr="006D23FA">
        <w:rPr>
          <w:rFonts w:ascii="TimesNewRomanPSMT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فرضیات،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ضرورت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اجراي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طرح</w:t>
      </w:r>
      <w:r w:rsidR="008A2A08" w:rsidRPr="006D23FA">
        <w:rPr>
          <w:rFonts w:ascii="BLotus"/>
          <w:sz w:val="34"/>
          <w:szCs w:val="36"/>
        </w:rPr>
        <w:t xml:space="preserve"> </w:t>
      </w:r>
      <w:r w:rsidR="008A2A08" w:rsidRPr="006D23FA">
        <w:rPr>
          <w:rFonts w:ascii="BLotus" w:hint="cs"/>
          <w:sz w:val="34"/>
          <w:szCs w:val="36"/>
          <w:rtl/>
        </w:rPr>
        <w:t>و</w:t>
      </w:r>
      <w:r w:rsidR="008A2A08" w:rsidRPr="006D23FA">
        <w:rPr>
          <w:rFonts w:ascii="BLotus"/>
          <w:sz w:val="34"/>
          <w:szCs w:val="36"/>
        </w:rPr>
        <w:t xml:space="preserve"> </w:t>
      </w:r>
    </w:p>
    <w:p w:rsidR="00FD5BEC" w:rsidRDefault="008A2A08" w:rsidP="00FD5BEC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4"/>
          <w:szCs w:val="36"/>
          <w:rtl/>
        </w:rPr>
      </w:pPr>
      <w:r w:rsidRPr="006D23FA">
        <w:rPr>
          <w:rFonts w:ascii="BLotus" w:hint="cs"/>
          <w:sz w:val="34"/>
          <w:szCs w:val="36"/>
          <w:rtl/>
        </w:rPr>
        <w:t>اهداف</w:t>
      </w:r>
      <w:r w:rsidR="00712318">
        <w:rPr>
          <w:rFonts w:ascii="BLotus" w:hint="cs"/>
          <w:sz w:val="34"/>
          <w:szCs w:val="36"/>
          <w:rtl/>
        </w:rPr>
        <w:t>)</w:t>
      </w:r>
      <w:r w:rsidR="00FD5BEC">
        <w:rPr>
          <w:rFonts w:ascii="BLotus" w:hint="cs"/>
          <w:sz w:val="34"/>
          <w:szCs w:val="36"/>
          <w:rtl/>
        </w:rPr>
        <w:t xml:space="preserve"> </w:t>
      </w:r>
    </w:p>
    <w:p w:rsidR="008701DE" w:rsidRPr="00FD5BEC" w:rsidRDefault="008701DE" w:rsidP="00C8587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2"/>
          <w:szCs w:val="32"/>
        </w:rPr>
      </w:pPr>
      <w:r w:rsidRPr="00FD5BEC">
        <w:rPr>
          <w:rFonts w:ascii="BLotus" w:hint="cs"/>
          <w:sz w:val="32"/>
          <w:szCs w:val="32"/>
          <w:rtl/>
        </w:rPr>
        <w:t xml:space="preserve">برای تدوین و نگارش </w:t>
      </w:r>
      <w:r w:rsidR="00C85878">
        <w:rPr>
          <w:rFonts w:ascii="BLotus" w:hint="cs"/>
          <w:sz w:val="32"/>
          <w:szCs w:val="32"/>
          <w:rtl/>
        </w:rPr>
        <w:t>رساله</w:t>
      </w:r>
      <w:r w:rsidRPr="00FD5BEC">
        <w:rPr>
          <w:rFonts w:ascii="BLotus" w:hint="cs"/>
          <w:sz w:val="32"/>
          <w:szCs w:val="32"/>
          <w:rtl/>
        </w:rPr>
        <w:t>، اولین کاری که لازم است انجام شود، ذخیره مجدد فایل فرم با تغییر نام است. از آن</w:t>
      </w:r>
      <w:r w:rsidRPr="00FD5BEC">
        <w:rPr>
          <w:rFonts w:ascii="BLotus" w:hint="cs"/>
          <w:sz w:val="32"/>
          <w:szCs w:val="32"/>
          <w:rtl/>
        </w:rPr>
        <w:softHyphen/>
        <w:t xml:space="preserve">جا که فایل </w:t>
      </w:r>
      <w:r w:rsidR="00FD5BEC" w:rsidRPr="00FD5BEC">
        <w:rPr>
          <w:rFonts w:ascii="BLotus" w:hint="cs"/>
          <w:sz w:val="32"/>
          <w:szCs w:val="32"/>
          <w:rtl/>
        </w:rPr>
        <w:t>پایان نامه</w:t>
      </w:r>
      <w:r w:rsidRPr="00FD5BEC">
        <w:rPr>
          <w:rFonts w:ascii="BLotus" w:hint="cs"/>
          <w:sz w:val="32"/>
          <w:szCs w:val="32"/>
          <w:rtl/>
        </w:rPr>
        <w:t xml:space="preserve"> بعد از تصویب نهایی می</w:t>
      </w:r>
      <w:r w:rsidRPr="00FD5BEC">
        <w:rPr>
          <w:rFonts w:ascii="BLotus" w:hint="cs"/>
          <w:sz w:val="32"/>
          <w:szCs w:val="32"/>
          <w:rtl/>
        </w:rPr>
        <w:softHyphen/>
        <w:t xml:space="preserve">بایست به تحصیلات تکمیلی تحویل شود، نام فایل باید به صورت </w:t>
      </w:r>
      <w:r w:rsidRPr="00FD5BEC">
        <w:rPr>
          <w:rFonts w:ascii="BLotus"/>
          <w:sz w:val="32"/>
          <w:szCs w:val="32"/>
        </w:rPr>
        <w:t>Da_name_D</w:t>
      </w:r>
      <w:r w:rsidRPr="00FD5BEC">
        <w:rPr>
          <w:rFonts w:ascii="BLotus"/>
          <w:sz w:val="32"/>
          <w:szCs w:val="32"/>
          <w:rtl/>
        </w:rPr>
        <w:t xml:space="preserve"> </w:t>
      </w:r>
      <w:r w:rsidRPr="00FD5BEC">
        <w:rPr>
          <w:rFonts w:ascii="BLotus" w:hint="cs"/>
          <w:sz w:val="32"/>
          <w:szCs w:val="32"/>
          <w:rtl/>
        </w:rPr>
        <w:t xml:space="preserve">باشد، که در آن؛ </w:t>
      </w:r>
      <w:r w:rsidRPr="00FD5BEC">
        <w:rPr>
          <w:rFonts w:ascii="BLotus"/>
          <w:sz w:val="32"/>
          <w:szCs w:val="32"/>
        </w:rPr>
        <w:t>Da</w:t>
      </w:r>
      <w:r w:rsidRPr="00FD5BEC">
        <w:rPr>
          <w:rFonts w:ascii="BLotus" w:hint="cs"/>
          <w:sz w:val="32"/>
          <w:szCs w:val="32"/>
          <w:rtl/>
        </w:rPr>
        <w:t xml:space="preserve">، تاریخ نگارش یا اصلاح </w:t>
      </w:r>
      <w:r w:rsidR="008B27BD">
        <w:rPr>
          <w:rFonts w:ascii="BLotus" w:hint="cs"/>
          <w:sz w:val="32"/>
          <w:szCs w:val="32"/>
          <w:rtl/>
        </w:rPr>
        <w:t>رساله</w:t>
      </w:r>
      <w:r w:rsidRPr="00FD5BEC">
        <w:rPr>
          <w:rFonts w:ascii="BLotus" w:hint="cs"/>
          <w:sz w:val="32"/>
          <w:szCs w:val="32"/>
          <w:rtl/>
        </w:rPr>
        <w:t xml:space="preserve">، </w:t>
      </w:r>
      <w:r w:rsidRPr="00FD5BEC">
        <w:rPr>
          <w:rFonts w:ascii="BLotus"/>
          <w:sz w:val="32"/>
          <w:szCs w:val="32"/>
        </w:rPr>
        <w:t>name</w:t>
      </w:r>
      <w:r w:rsidRPr="00FD5BEC">
        <w:rPr>
          <w:rFonts w:ascii="BLotus" w:hint="cs"/>
          <w:sz w:val="32"/>
          <w:szCs w:val="32"/>
          <w:rtl/>
        </w:rPr>
        <w:t>، نام</w:t>
      </w:r>
      <w:r w:rsidRPr="00FD5BEC">
        <w:rPr>
          <w:rFonts w:ascii="BLotus" w:hint="cs"/>
          <w:sz w:val="32"/>
          <w:szCs w:val="32"/>
          <w:rtl/>
        </w:rPr>
        <w:softHyphen/>
        <w:t xml:space="preserve">خانوادگی دانشجو، و </w:t>
      </w:r>
      <w:r w:rsidRPr="00FD5BEC">
        <w:rPr>
          <w:rFonts w:ascii="BLotus"/>
          <w:sz w:val="32"/>
          <w:szCs w:val="32"/>
        </w:rPr>
        <w:t>D</w:t>
      </w:r>
      <w:r w:rsidRPr="00FD5BEC">
        <w:rPr>
          <w:rFonts w:ascii="BLotus" w:hint="cs"/>
          <w:sz w:val="32"/>
          <w:szCs w:val="32"/>
          <w:rtl/>
        </w:rPr>
        <w:t>، حرف نشانه</w:t>
      </w:r>
      <w:r w:rsidRPr="00FD5BEC">
        <w:rPr>
          <w:rFonts w:ascii="BLotus" w:hint="cs"/>
          <w:sz w:val="32"/>
          <w:szCs w:val="32"/>
          <w:rtl/>
        </w:rPr>
        <w:softHyphen/>
        <w:t>ی گروه آموزشی است. حرف نشانه برای گروه</w:t>
      </w:r>
      <w:r w:rsidRPr="00FD5BEC">
        <w:rPr>
          <w:rFonts w:ascii="BLotus" w:hint="cs"/>
          <w:sz w:val="32"/>
          <w:szCs w:val="32"/>
          <w:rtl/>
        </w:rPr>
        <w:softHyphen/>
        <w:t xml:space="preserve">های </w:t>
      </w:r>
      <w:r w:rsidRPr="00FD5BEC">
        <w:rPr>
          <w:rFonts w:ascii="BLotus" w:hint="cs"/>
          <w:sz w:val="32"/>
          <w:szCs w:val="32"/>
          <w:rtl/>
        </w:rPr>
        <w:lastRenderedPageBreak/>
        <w:t xml:space="preserve">آموزشی علوم دامی </w:t>
      </w:r>
      <w:r w:rsidRPr="00FD5BEC">
        <w:rPr>
          <w:rFonts w:ascii="BLotus"/>
          <w:sz w:val="32"/>
          <w:szCs w:val="32"/>
        </w:rPr>
        <w:t>A</w:t>
      </w:r>
      <w:r w:rsidRPr="00FD5BEC">
        <w:rPr>
          <w:rFonts w:ascii="BLotus" w:hint="cs"/>
          <w:sz w:val="32"/>
          <w:szCs w:val="32"/>
          <w:rtl/>
        </w:rPr>
        <w:t xml:space="preserve">، تولیدات گیاهی </w:t>
      </w:r>
      <w:r w:rsidRPr="00FD5BEC">
        <w:rPr>
          <w:rFonts w:ascii="BLotus"/>
          <w:sz w:val="32"/>
          <w:szCs w:val="32"/>
        </w:rPr>
        <w:t>P</w:t>
      </w:r>
      <w:r w:rsidRPr="00FD5BEC">
        <w:rPr>
          <w:rFonts w:ascii="BLotus" w:hint="cs"/>
          <w:sz w:val="32"/>
          <w:szCs w:val="32"/>
          <w:rtl/>
        </w:rPr>
        <w:t xml:space="preserve">، شیلات </w:t>
      </w:r>
      <w:r w:rsidRPr="00FD5BEC">
        <w:rPr>
          <w:rFonts w:ascii="BLotus"/>
          <w:sz w:val="32"/>
          <w:szCs w:val="32"/>
        </w:rPr>
        <w:t>F</w:t>
      </w:r>
      <w:r w:rsidRPr="00FD5BEC">
        <w:rPr>
          <w:rFonts w:ascii="BLotus" w:hint="cs"/>
          <w:sz w:val="32"/>
          <w:szCs w:val="32"/>
          <w:rtl/>
        </w:rPr>
        <w:t xml:space="preserve">، آبخیزداری </w:t>
      </w:r>
      <w:r w:rsidRPr="00FD5BEC">
        <w:rPr>
          <w:rFonts w:ascii="BLotus"/>
          <w:sz w:val="32"/>
          <w:szCs w:val="32"/>
        </w:rPr>
        <w:t>WA</w:t>
      </w:r>
      <w:r w:rsidRPr="00FD5BEC">
        <w:rPr>
          <w:rFonts w:ascii="BLotus" w:hint="cs"/>
          <w:sz w:val="32"/>
          <w:szCs w:val="32"/>
          <w:rtl/>
        </w:rPr>
        <w:t>، مرتع</w:t>
      </w:r>
      <w:r w:rsidRPr="00FD5BEC">
        <w:rPr>
          <w:rFonts w:ascii="BLotus" w:hint="cs"/>
          <w:sz w:val="32"/>
          <w:szCs w:val="32"/>
          <w:rtl/>
        </w:rPr>
        <w:softHyphen/>
        <w:t xml:space="preserve">داری </w:t>
      </w:r>
      <w:r w:rsidRPr="00FD5BEC">
        <w:rPr>
          <w:rFonts w:ascii="BLotus"/>
          <w:sz w:val="32"/>
          <w:szCs w:val="32"/>
        </w:rPr>
        <w:t>RA</w:t>
      </w:r>
      <w:r w:rsidRPr="00FD5BEC">
        <w:rPr>
          <w:rFonts w:ascii="BLotus" w:hint="cs"/>
          <w:sz w:val="32"/>
          <w:szCs w:val="32"/>
          <w:rtl/>
        </w:rPr>
        <w:t xml:space="preserve">، چوب </w:t>
      </w:r>
      <w:r w:rsidRPr="00FD5BEC">
        <w:rPr>
          <w:rFonts w:ascii="BLotus"/>
          <w:sz w:val="32"/>
          <w:szCs w:val="32"/>
        </w:rPr>
        <w:t>WO</w:t>
      </w:r>
      <w:r w:rsidRPr="00FD5BEC">
        <w:rPr>
          <w:rFonts w:ascii="BLotus" w:hint="cs"/>
          <w:sz w:val="32"/>
          <w:szCs w:val="32"/>
          <w:rtl/>
        </w:rPr>
        <w:t xml:space="preserve">، ریاضی </w:t>
      </w:r>
      <w:r w:rsidRPr="00FD5BEC">
        <w:rPr>
          <w:rFonts w:ascii="BLotus"/>
          <w:sz w:val="32"/>
          <w:szCs w:val="32"/>
        </w:rPr>
        <w:t>M</w:t>
      </w:r>
      <w:r w:rsidRPr="00FD5BEC">
        <w:rPr>
          <w:rFonts w:ascii="BLotus" w:hint="cs"/>
          <w:sz w:val="32"/>
          <w:szCs w:val="32"/>
          <w:rtl/>
        </w:rPr>
        <w:t xml:space="preserve">، زیست شناسی </w:t>
      </w:r>
      <w:r w:rsidRPr="00FD5BEC">
        <w:rPr>
          <w:rFonts w:ascii="BLotus"/>
          <w:sz w:val="32"/>
          <w:szCs w:val="32"/>
        </w:rPr>
        <w:t>B</w:t>
      </w:r>
      <w:r w:rsidRPr="00FD5BEC">
        <w:rPr>
          <w:rFonts w:ascii="BLotus" w:hint="cs"/>
          <w:sz w:val="32"/>
          <w:szCs w:val="32"/>
          <w:rtl/>
        </w:rPr>
        <w:t xml:space="preserve">، ادبیات </w:t>
      </w:r>
      <w:r w:rsidRPr="00FD5BEC">
        <w:rPr>
          <w:rFonts w:ascii="BLotus"/>
          <w:sz w:val="32"/>
          <w:szCs w:val="32"/>
        </w:rPr>
        <w:t>PL</w:t>
      </w:r>
      <w:r w:rsidRPr="00FD5BEC">
        <w:rPr>
          <w:rFonts w:ascii="BLotus" w:hint="cs"/>
          <w:sz w:val="32"/>
          <w:szCs w:val="32"/>
          <w:rtl/>
        </w:rPr>
        <w:t>، شیمی</w:t>
      </w:r>
      <w:r w:rsidRPr="00FD5BEC">
        <w:rPr>
          <w:rFonts w:ascii="BLotus"/>
          <w:sz w:val="32"/>
          <w:szCs w:val="32"/>
        </w:rPr>
        <w:t xml:space="preserve"> CH</w:t>
      </w:r>
      <w:r w:rsidRPr="00FD5BEC">
        <w:rPr>
          <w:rFonts w:ascii="BLotus" w:hint="cs"/>
          <w:sz w:val="32"/>
          <w:szCs w:val="32"/>
          <w:rtl/>
        </w:rPr>
        <w:t>و</w:t>
      </w:r>
      <w:r w:rsidRPr="00FD5BEC">
        <w:rPr>
          <w:rFonts w:ascii="BLotus"/>
          <w:sz w:val="32"/>
          <w:szCs w:val="32"/>
        </w:rPr>
        <w:t xml:space="preserve"> </w:t>
      </w:r>
      <w:r w:rsidRPr="00FD5BEC">
        <w:rPr>
          <w:rFonts w:ascii="BLotus" w:hint="cs"/>
          <w:sz w:val="32"/>
          <w:szCs w:val="32"/>
          <w:rtl/>
        </w:rPr>
        <w:t xml:space="preserve">کارآفرینی </w:t>
      </w:r>
      <w:r w:rsidRPr="00FD5BEC">
        <w:rPr>
          <w:rFonts w:ascii="BLotus"/>
          <w:sz w:val="32"/>
          <w:szCs w:val="32"/>
        </w:rPr>
        <w:t>E</w:t>
      </w:r>
      <w:r w:rsidRPr="00FD5BEC">
        <w:rPr>
          <w:rFonts w:ascii="BLotus" w:hint="cs"/>
          <w:sz w:val="32"/>
          <w:szCs w:val="32"/>
          <w:rtl/>
        </w:rPr>
        <w:t xml:space="preserve"> می</w:t>
      </w:r>
      <w:r w:rsidRPr="00FD5BEC">
        <w:rPr>
          <w:rFonts w:ascii="BLotus" w:hint="cs"/>
          <w:sz w:val="32"/>
          <w:szCs w:val="32"/>
          <w:rtl/>
        </w:rPr>
        <w:softHyphen/>
        <w:t xml:space="preserve">باشد. درضمن ضروری است که فایل به صورت </w:t>
      </w:r>
      <w:r w:rsidRPr="00FD5BEC">
        <w:rPr>
          <w:rFonts w:ascii="BLotus"/>
          <w:sz w:val="32"/>
          <w:szCs w:val="32"/>
        </w:rPr>
        <w:t>Compatibility mode</w:t>
      </w:r>
      <w:r w:rsidRPr="00FD5BEC">
        <w:rPr>
          <w:rFonts w:ascii="BLotus" w:hint="cs"/>
          <w:sz w:val="32"/>
          <w:szCs w:val="32"/>
          <w:rtl/>
        </w:rPr>
        <w:t xml:space="preserve"> ذخیره شود.</w:t>
      </w:r>
    </w:p>
    <w:p w:rsidR="008701DE" w:rsidRPr="006D23FA" w:rsidRDefault="008A2A08" w:rsidP="00FD5BEC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اول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د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شنای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ان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ضو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حقیق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ام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یان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سئله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ر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ج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ژوهش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هدا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ضی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712318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باشد</w:t>
      </w:r>
      <w:r w:rsidRPr="006D23FA">
        <w:rPr>
          <w:rFonts w:ascii="BLotus"/>
          <w:sz w:val="30"/>
          <w:szCs w:val="32"/>
        </w:rPr>
        <w:t>.</w:t>
      </w:r>
    </w:p>
    <w:p w:rsidR="00FD5BEC" w:rsidRPr="00FD5BEC" w:rsidRDefault="008A2A08" w:rsidP="00FD5BEC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  <w:rtl/>
        </w:rPr>
      </w:pPr>
      <w:r w:rsidRPr="006D23FA">
        <w:rPr>
          <w:rFonts w:ascii="BLotusBold" w:hint="cs"/>
          <w:b/>
          <w:bCs/>
          <w:sz w:val="30"/>
          <w:szCs w:val="32"/>
          <w:rtl/>
        </w:rPr>
        <w:t>بیان</w:t>
      </w:r>
      <w:r w:rsidRPr="006D23FA">
        <w:rPr>
          <w:rFonts w:ascii="BLotusBold"/>
          <w:b/>
          <w:bCs/>
          <w:sz w:val="30"/>
          <w:szCs w:val="32"/>
        </w:rPr>
        <w:t xml:space="preserve"> </w:t>
      </w:r>
      <w:r w:rsidRPr="006D23FA">
        <w:rPr>
          <w:rFonts w:ascii="BLotusBold" w:hint="cs"/>
          <w:b/>
          <w:bCs/>
          <w:sz w:val="30"/>
          <w:szCs w:val="32"/>
          <w:rtl/>
        </w:rPr>
        <w:t>مسئله</w:t>
      </w:r>
      <w:r w:rsidR="00712318">
        <w:rPr>
          <w:rFonts w:ascii="BLotusBold" w:hint="cs"/>
          <w:b/>
          <w:bCs/>
          <w:sz w:val="30"/>
          <w:szCs w:val="32"/>
          <w:rtl/>
        </w:rPr>
        <w:t xml:space="preserve">: </w:t>
      </w:r>
      <w:r w:rsidR="00FD5BEC" w:rsidRPr="00FD5BEC">
        <w:rPr>
          <w:rFonts w:ascii="BLotus" w:hint="cs"/>
          <w:sz w:val="30"/>
          <w:szCs w:val="32"/>
          <w:rtl/>
        </w:rPr>
        <w:t>در این بخش، ضمن تعریف و بیان موضوع، بخشی از اصول و مبانی نظری مرتبط با موضوع بیان می</w:t>
      </w:r>
      <w:r w:rsidR="00FD5BEC" w:rsidRPr="00FD5BEC">
        <w:rPr>
          <w:rFonts w:ascii="BLotus" w:hint="cs"/>
          <w:sz w:val="30"/>
          <w:szCs w:val="32"/>
          <w:rtl/>
        </w:rPr>
        <w:softHyphen/>
        <w:t>شود. توضیح مسأله باید مجموعه</w:t>
      </w:r>
      <w:r w:rsidR="00FD5BEC" w:rsidRPr="00FD5BEC">
        <w:rPr>
          <w:rFonts w:ascii="BLotus" w:hint="cs"/>
          <w:sz w:val="30"/>
          <w:szCs w:val="32"/>
          <w:rtl/>
        </w:rPr>
        <w:softHyphen/>
        <w:t>ی فشرده و گویایی از موضوع پژوهش باشد تا خواننده با مطالعه آن بتواند با کم و کیف مساله و ضرورت انجام پژوهش آشنایی پیدا کند. در این بخش، با مرور منابع موجود (کتاب، پایان</w:t>
      </w:r>
      <w:r w:rsidR="00FD5BEC" w:rsidRPr="00FD5BEC">
        <w:rPr>
          <w:rFonts w:ascii="BLotus" w:hint="cs"/>
          <w:sz w:val="30"/>
          <w:szCs w:val="32"/>
          <w:rtl/>
        </w:rPr>
        <w:softHyphen/>
        <w:t>نامه</w:t>
      </w:r>
      <w:r w:rsidR="00FD5BEC" w:rsidRPr="00FD5BEC">
        <w:rPr>
          <w:rFonts w:ascii="BLotus" w:hint="cs"/>
          <w:sz w:val="30"/>
          <w:szCs w:val="32"/>
          <w:rtl/>
        </w:rPr>
        <w:softHyphen/>
        <w:t xml:space="preserve"> و مقاله به ویژه مقالات جدید)، سوابق پژوهش</w:t>
      </w:r>
      <w:r w:rsidR="00FD5BEC" w:rsidRPr="00FD5BEC">
        <w:rPr>
          <w:rFonts w:ascii="BLotus" w:hint="cs"/>
          <w:sz w:val="30"/>
          <w:szCs w:val="32"/>
          <w:rtl/>
        </w:rPr>
        <w:softHyphen/>
        <w:t xml:space="preserve">های انجام شده در ارتباط با موضوع </w:t>
      </w:r>
      <w:r w:rsidR="00FD5BEC">
        <w:rPr>
          <w:rFonts w:ascii="BLotus" w:hint="cs"/>
          <w:sz w:val="30"/>
          <w:szCs w:val="32"/>
          <w:rtl/>
        </w:rPr>
        <w:t>پایان نامه</w:t>
      </w:r>
      <w:r w:rsidR="00FD5BEC" w:rsidRPr="00FD5BEC">
        <w:rPr>
          <w:rFonts w:ascii="BLotus" w:hint="cs"/>
          <w:sz w:val="30"/>
          <w:szCs w:val="32"/>
          <w:rtl/>
        </w:rPr>
        <w:t>، با ذکر منابع مربوطه نوشته می</w:t>
      </w:r>
      <w:r w:rsidR="00FD5BEC" w:rsidRPr="00FD5BEC">
        <w:rPr>
          <w:rFonts w:ascii="BLotus" w:hint="cs"/>
          <w:sz w:val="30"/>
          <w:szCs w:val="32"/>
          <w:rtl/>
        </w:rPr>
        <w:softHyphen/>
        <w:t xml:space="preserve">شوند. </w:t>
      </w:r>
    </w:p>
    <w:p w:rsidR="00FD5BEC" w:rsidRPr="00FD5BEC" w:rsidRDefault="00FD5BEC" w:rsidP="00FD5BEC">
      <w:pPr>
        <w:bidi/>
        <w:spacing w:before="120" w:line="360" w:lineRule="auto"/>
        <w:ind w:right="357"/>
        <w:jc w:val="lowKashida"/>
        <w:rPr>
          <w:b/>
          <w:bCs/>
          <w:sz w:val="32"/>
          <w:szCs w:val="32"/>
          <w:lang w:bidi="fa-IR"/>
        </w:rPr>
      </w:pPr>
      <w:r w:rsidRPr="00FD5BEC">
        <w:rPr>
          <w:rFonts w:ascii="BLotus" w:hint="cs"/>
          <w:sz w:val="30"/>
          <w:szCs w:val="32"/>
          <w:rtl/>
        </w:rPr>
        <w:t>در انتها، لازم است هدف کلی پژوهش (و مکان یا محل جغرافیایی انجام پژوهش، در صورتی که صحرایی باشد) بیان شود</w:t>
      </w:r>
      <w:r w:rsidRPr="00FD5BEC">
        <w:rPr>
          <w:rFonts w:hint="cs"/>
          <w:b/>
          <w:bCs/>
          <w:sz w:val="32"/>
          <w:szCs w:val="32"/>
          <w:rtl/>
          <w:lang w:bidi="fa-IR"/>
        </w:rPr>
        <w:t>.</w:t>
      </w:r>
    </w:p>
    <w:p w:rsidR="008A2A08" w:rsidRDefault="008A2A08" w:rsidP="00FD5BEC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  <w:rtl/>
        </w:rPr>
      </w:pPr>
      <w:r w:rsidRPr="006D23FA">
        <w:rPr>
          <w:rFonts w:ascii="BLotusBold" w:hint="cs"/>
          <w:b/>
          <w:bCs/>
          <w:sz w:val="30"/>
          <w:szCs w:val="32"/>
          <w:rtl/>
        </w:rPr>
        <w:t>اهداف</w:t>
      </w:r>
      <w:r w:rsidRPr="006D23FA">
        <w:rPr>
          <w:rFonts w:ascii="BLotusBold"/>
          <w:b/>
          <w:bCs/>
          <w:sz w:val="30"/>
          <w:szCs w:val="32"/>
        </w:rPr>
        <w:t xml:space="preserve"> </w:t>
      </w:r>
      <w:r w:rsidRPr="006D23FA">
        <w:rPr>
          <w:rFonts w:ascii="BLotusBold" w:hint="cs"/>
          <w:b/>
          <w:bCs/>
          <w:sz w:val="30"/>
          <w:szCs w:val="32"/>
          <w:rtl/>
        </w:rPr>
        <w:t>و</w:t>
      </w:r>
      <w:r w:rsidRPr="006D23FA">
        <w:rPr>
          <w:rFonts w:ascii="BLotusBold"/>
          <w:b/>
          <w:bCs/>
          <w:sz w:val="30"/>
          <w:szCs w:val="32"/>
        </w:rPr>
        <w:t xml:space="preserve"> </w:t>
      </w:r>
      <w:r w:rsidRPr="006D23FA">
        <w:rPr>
          <w:rFonts w:ascii="BLotusBold" w:hint="cs"/>
          <w:b/>
          <w:bCs/>
          <w:sz w:val="30"/>
          <w:szCs w:val="32"/>
          <w:rtl/>
        </w:rPr>
        <w:t>فرضیات</w:t>
      </w:r>
      <w:r w:rsidR="00ED441B">
        <w:rPr>
          <w:rFonts w:ascii="BLotusBold" w:hint="cs"/>
          <w:b/>
          <w:bCs/>
          <w:sz w:val="30"/>
          <w:szCs w:val="32"/>
          <w:rtl/>
        </w:rPr>
        <w:t xml:space="preserve">: </w:t>
      </w:r>
    </w:p>
    <w:p w:rsidR="00FD5BEC" w:rsidRDefault="00FD5BEC" w:rsidP="00FD5BEC">
      <w:pPr>
        <w:bidi/>
        <w:spacing w:before="120" w:line="360" w:lineRule="auto"/>
        <w:ind w:right="357"/>
        <w:jc w:val="lowKashida"/>
        <w:rPr>
          <w:rFonts w:ascii="BLotus"/>
          <w:sz w:val="30"/>
          <w:szCs w:val="32"/>
          <w:rtl/>
        </w:rPr>
      </w:pPr>
      <w:r w:rsidRPr="00FD5BEC">
        <w:rPr>
          <w:rFonts w:ascii="BLotus" w:hint="cs"/>
          <w:sz w:val="30"/>
          <w:szCs w:val="32"/>
          <w:rtl/>
        </w:rPr>
        <w:t>فرضیه</w:t>
      </w:r>
      <w:r w:rsidRPr="00FD5BEC">
        <w:rPr>
          <w:rFonts w:ascii="BLotus"/>
          <w:sz w:val="30"/>
          <w:szCs w:val="32"/>
          <w:rtl/>
        </w:rPr>
        <w:softHyphen/>
      </w:r>
      <w:r w:rsidRPr="00FD5BEC">
        <w:rPr>
          <w:rFonts w:ascii="BLotus" w:hint="cs"/>
          <w:sz w:val="30"/>
          <w:szCs w:val="32"/>
          <w:rtl/>
        </w:rPr>
        <w:t>ها:</w:t>
      </w:r>
    </w:p>
    <w:p w:rsidR="00FD5BEC" w:rsidRPr="00FD5BEC" w:rsidRDefault="00FD5BEC" w:rsidP="00FD5BEC">
      <w:pPr>
        <w:bidi/>
        <w:spacing w:before="120" w:line="360" w:lineRule="auto"/>
        <w:ind w:right="357"/>
        <w:jc w:val="lowKashida"/>
        <w:rPr>
          <w:rFonts w:ascii="BLotus"/>
          <w:sz w:val="30"/>
          <w:szCs w:val="32"/>
          <w:rtl/>
        </w:rPr>
      </w:pPr>
      <w:r>
        <w:rPr>
          <w:rFonts w:ascii="BLotus" w:hint="cs"/>
          <w:sz w:val="30"/>
          <w:szCs w:val="32"/>
          <w:rtl/>
        </w:rPr>
        <w:lastRenderedPageBreak/>
        <w:t>1</w:t>
      </w:r>
      <w:r w:rsidRPr="00FD5BEC">
        <w:rPr>
          <w:rFonts w:ascii="BLotus" w:hint="cs"/>
          <w:sz w:val="30"/>
          <w:szCs w:val="32"/>
          <w:rtl/>
        </w:rPr>
        <w:t>) ممکن است بر حسب موضوع یک یا دو فرضیه اصلی تحقیق بیان شود.</w:t>
      </w:r>
    </w:p>
    <w:p w:rsidR="00FD5BEC" w:rsidRDefault="00FD5BEC" w:rsidP="00FD5BEC">
      <w:pPr>
        <w:bidi/>
        <w:spacing w:before="120" w:line="360" w:lineRule="auto"/>
        <w:ind w:right="357"/>
        <w:jc w:val="lowKashida"/>
        <w:rPr>
          <w:rFonts w:ascii="BLotus"/>
          <w:sz w:val="30"/>
          <w:szCs w:val="32"/>
          <w:rtl/>
        </w:rPr>
      </w:pPr>
      <w:r>
        <w:rPr>
          <w:rFonts w:ascii="BLotus" w:hint="cs"/>
          <w:sz w:val="30"/>
          <w:szCs w:val="32"/>
          <w:rtl/>
        </w:rPr>
        <w:t>2</w:t>
      </w:r>
      <w:r w:rsidRPr="00FD5BEC">
        <w:rPr>
          <w:rFonts w:ascii="BLotus" w:hint="cs"/>
          <w:sz w:val="30"/>
          <w:szCs w:val="32"/>
          <w:rtl/>
        </w:rPr>
        <w:t>) از ذکر فرضیات بدیهی و اثبات شده (که دیگر فرضیه نیستند) اجتناب شود.</w:t>
      </w:r>
    </w:p>
    <w:p w:rsidR="00FD5BEC" w:rsidRPr="00FD5BEC" w:rsidRDefault="00FD5BEC" w:rsidP="00FD5BEC">
      <w:pPr>
        <w:bidi/>
        <w:spacing w:before="120" w:line="360" w:lineRule="auto"/>
        <w:ind w:right="357"/>
        <w:jc w:val="lowKashida"/>
        <w:rPr>
          <w:rFonts w:ascii="BLotus"/>
          <w:sz w:val="30"/>
          <w:szCs w:val="32"/>
          <w:rtl/>
        </w:rPr>
      </w:pPr>
      <w:r w:rsidRPr="00FD5BEC">
        <w:rPr>
          <w:rFonts w:ascii="BLotus" w:hint="cs"/>
          <w:sz w:val="30"/>
          <w:szCs w:val="32"/>
          <w:rtl/>
        </w:rPr>
        <w:t>- اهداف:</w:t>
      </w:r>
    </w:p>
    <w:p w:rsidR="00FD5BEC" w:rsidRPr="006D23FA" w:rsidRDefault="00FD5BEC" w:rsidP="00FD5BEC">
      <w:pPr>
        <w:bidi/>
        <w:ind w:right="360"/>
        <w:jc w:val="lowKashida"/>
        <w:rPr>
          <w:rFonts w:ascii="BLotus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t>1</w:t>
      </w:r>
      <w:r w:rsidRPr="00FD5BEC">
        <w:rPr>
          <w:rFonts w:ascii="BLotus" w:hint="cs"/>
          <w:sz w:val="30"/>
          <w:szCs w:val="32"/>
          <w:rtl/>
        </w:rPr>
        <w:t>) در این قسمت، هدف یا اهدافی که محقق سعی دارد از طریق انجام پژوهش به آن</w:t>
      </w:r>
      <w:r w:rsidRPr="00FD5BEC">
        <w:rPr>
          <w:rFonts w:ascii="BLotus"/>
          <w:sz w:val="30"/>
          <w:szCs w:val="32"/>
          <w:rtl/>
        </w:rPr>
        <w:softHyphen/>
      </w:r>
      <w:r w:rsidRPr="00FD5BEC">
        <w:rPr>
          <w:rFonts w:ascii="BLotus" w:hint="cs"/>
          <w:sz w:val="30"/>
          <w:szCs w:val="32"/>
          <w:rtl/>
        </w:rPr>
        <w:t>ها دست یابد، ذکر می</w:t>
      </w:r>
      <w:r w:rsidRPr="00FD5BEC">
        <w:rPr>
          <w:rFonts w:ascii="BLotus" w:hint="cs"/>
          <w:sz w:val="30"/>
          <w:szCs w:val="32"/>
          <w:rtl/>
        </w:rPr>
        <w:softHyphen/>
        <w:t>گردند. اهداف پژوهش نباید با فرضیات آزمایش در تناقض باشند.</w:t>
      </w:r>
    </w:p>
    <w:p w:rsidR="008A2A08" w:rsidRPr="006D23FA" w:rsidRDefault="00ED441B" w:rsidP="00ED441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4"/>
          <w:szCs w:val="36"/>
        </w:rPr>
      </w:pPr>
      <w:r w:rsidRPr="00FD5BEC">
        <w:rPr>
          <w:rFonts w:ascii="BLotusBold" w:hint="cs"/>
          <w:b/>
          <w:bCs/>
          <w:sz w:val="30"/>
          <w:szCs w:val="32"/>
          <w:rtl/>
        </w:rPr>
        <w:t>2-2-</w:t>
      </w:r>
      <w:r w:rsidR="008A2A08" w:rsidRPr="00FD5BEC">
        <w:rPr>
          <w:rFonts w:ascii="BLotusBold"/>
          <w:b/>
          <w:bCs/>
          <w:sz w:val="30"/>
          <w:szCs w:val="32"/>
        </w:rPr>
        <w:t xml:space="preserve"> </w:t>
      </w:r>
      <w:r w:rsidR="008A2A08" w:rsidRPr="00FD5BEC">
        <w:rPr>
          <w:rFonts w:ascii="BLotusBold" w:hint="cs"/>
          <w:b/>
          <w:bCs/>
          <w:sz w:val="30"/>
          <w:szCs w:val="32"/>
          <w:rtl/>
        </w:rPr>
        <w:t>فصل</w:t>
      </w:r>
      <w:r w:rsidR="008A2A08" w:rsidRPr="00FD5BEC">
        <w:rPr>
          <w:rFonts w:ascii="BLotusBold"/>
          <w:b/>
          <w:bCs/>
          <w:sz w:val="30"/>
          <w:szCs w:val="32"/>
        </w:rPr>
        <w:t xml:space="preserve"> </w:t>
      </w:r>
      <w:r w:rsidR="008A2A08" w:rsidRPr="00FD5BEC">
        <w:rPr>
          <w:rFonts w:ascii="BLotusBold" w:hint="cs"/>
          <w:b/>
          <w:bCs/>
          <w:sz w:val="30"/>
          <w:szCs w:val="32"/>
          <w:rtl/>
        </w:rPr>
        <w:t>دوم</w:t>
      </w:r>
      <w:r w:rsidR="008A2A08" w:rsidRPr="00FD5BEC">
        <w:rPr>
          <w:rFonts w:ascii="BLotusBold"/>
          <w:b/>
          <w:bCs/>
          <w:sz w:val="30"/>
          <w:szCs w:val="32"/>
        </w:rPr>
        <w:t xml:space="preserve"> - </w:t>
      </w:r>
      <w:r w:rsidR="008A2A08" w:rsidRPr="00FD5BEC">
        <w:rPr>
          <w:rFonts w:ascii="BLotusBold" w:hint="cs"/>
          <w:b/>
          <w:bCs/>
          <w:sz w:val="30"/>
          <w:szCs w:val="32"/>
          <w:rtl/>
        </w:rPr>
        <w:t>بررسی</w:t>
      </w:r>
      <w:r w:rsidR="008A2A08" w:rsidRPr="00FD5BEC">
        <w:rPr>
          <w:rFonts w:ascii="BLotusBold"/>
          <w:b/>
          <w:bCs/>
          <w:sz w:val="30"/>
          <w:szCs w:val="32"/>
        </w:rPr>
        <w:t xml:space="preserve"> </w:t>
      </w:r>
      <w:r w:rsidR="008A2A08" w:rsidRPr="00FD5BEC">
        <w:rPr>
          <w:rFonts w:ascii="BLotusBold" w:hint="cs"/>
          <w:b/>
          <w:bCs/>
          <w:sz w:val="30"/>
          <w:szCs w:val="32"/>
          <w:rtl/>
        </w:rPr>
        <w:t>منابع</w:t>
      </w:r>
      <w:r w:rsidRPr="00FD5BEC">
        <w:rPr>
          <w:rFonts w:ascii="BLotusBold" w:hint="cs"/>
          <w:b/>
          <w:bCs/>
          <w:sz w:val="30"/>
          <w:szCs w:val="32"/>
          <w:rtl/>
        </w:rPr>
        <w:t xml:space="preserve"> (</w:t>
      </w:r>
      <w:r w:rsidR="008A2A08" w:rsidRPr="00FD5BEC">
        <w:rPr>
          <w:rFonts w:ascii="BLotusBold" w:hint="cs"/>
          <w:b/>
          <w:bCs/>
          <w:sz w:val="30"/>
          <w:szCs w:val="32"/>
          <w:rtl/>
        </w:rPr>
        <w:t>مروري</w:t>
      </w:r>
      <w:r w:rsidR="008A2A08" w:rsidRPr="00FD5BEC">
        <w:rPr>
          <w:rFonts w:ascii="BLotusBold"/>
          <w:b/>
          <w:bCs/>
          <w:sz w:val="30"/>
          <w:szCs w:val="32"/>
        </w:rPr>
        <w:t xml:space="preserve"> </w:t>
      </w:r>
      <w:r w:rsidR="008A2A08" w:rsidRPr="00FD5BEC">
        <w:rPr>
          <w:rFonts w:ascii="BLotusBold" w:hint="cs"/>
          <w:b/>
          <w:bCs/>
          <w:sz w:val="30"/>
          <w:szCs w:val="32"/>
          <w:rtl/>
        </w:rPr>
        <w:t>بر</w:t>
      </w:r>
      <w:r w:rsidR="008A2A08" w:rsidRPr="00FD5BEC">
        <w:rPr>
          <w:rFonts w:ascii="BLotusBold"/>
          <w:b/>
          <w:bCs/>
          <w:sz w:val="30"/>
          <w:szCs w:val="32"/>
        </w:rPr>
        <w:t xml:space="preserve"> </w:t>
      </w:r>
      <w:r w:rsidR="008A2A08" w:rsidRPr="00FD5BEC">
        <w:rPr>
          <w:rFonts w:ascii="BLotusBold" w:hint="cs"/>
          <w:b/>
          <w:bCs/>
          <w:sz w:val="30"/>
          <w:szCs w:val="32"/>
          <w:rtl/>
        </w:rPr>
        <w:t>مطالعات</w:t>
      </w:r>
      <w:r w:rsidR="008A2A08" w:rsidRPr="00FD5BEC">
        <w:rPr>
          <w:rFonts w:ascii="BLotusBold"/>
          <w:b/>
          <w:bCs/>
          <w:sz w:val="30"/>
          <w:szCs w:val="32"/>
        </w:rPr>
        <w:t xml:space="preserve"> </w:t>
      </w:r>
      <w:r w:rsidR="008A2A08" w:rsidRPr="00FD5BEC">
        <w:rPr>
          <w:rFonts w:ascii="BLotusBold" w:hint="cs"/>
          <w:b/>
          <w:bCs/>
          <w:sz w:val="30"/>
          <w:szCs w:val="32"/>
          <w:rtl/>
        </w:rPr>
        <w:t>انجام</w:t>
      </w:r>
      <w:r w:rsidR="008A2A08" w:rsidRPr="00FD5BEC">
        <w:rPr>
          <w:rFonts w:ascii="BLotusBold"/>
          <w:b/>
          <w:bCs/>
          <w:sz w:val="30"/>
          <w:szCs w:val="32"/>
        </w:rPr>
        <w:t xml:space="preserve"> </w:t>
      </w:r>
      <w:r w:rsidR="008A2A08" w:rsidRPr="00FD5BEC">
        <w:rPr>
          <w:rFonts w:ascii="BLotusBold" w:hint="cs"/>
          <w:b/>
          <w:bCs/>
          <w:sz w:val="30"/>
          <w:szCs w:val="32"/>
          <w:rtl/>
        </w:rPr>
        <w:t>شده</w:t>
      </w:r>
      <w:r w:rsidRPr="00FD5BEC">
        <w:rPr>
          <w:rFonts w:ascii="BLotusBold" w:hint="cs"/>
          <w:b/>
          <w:bCs/>
          <w:sz w:val="30"/>
          <w:szCs w:val="32"/>
          <w:rtl/>
        </w:rPr>
        <w:t>)</w:t>
      </w:r>
    </w:p>
    <w:p w:rsidR="008A2A08" w:rsidRPr="006D23FA" w:rsidRDefault="008A2A08" w:rsidP="008B27BD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حث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یرامو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ظری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حققین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بل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واش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ضوع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حقیق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حقیق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یگ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ج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ده</w:t>
      </w:r>
      <w:r w:rsidR="00ED441B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ان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ردازد</w:t>
      </w:r>
      <w:r w:rsidR="00ED441B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لاز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ظو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رفاً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ق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و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اج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ختل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یست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ل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لاصه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ظر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مرا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حث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ور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مرا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مع</w:t>
      </w:r>
      <w:r w:rsidR="008B27BD">
        <w:rPr>
          <w:rFonts w:ascii="BLotus" w:hint="cs"/>
          <w:sz w:val="30"/>
          <w:szCs w:val="32"/>
          <w:rtl/>
        </w:rPr>
        <w:t>‏</w:t>
      </w:r>
      <w:r w:rsidRPr="006D23FA">
        <w:rPr>
          <w:rFonts w:ascii="BLotus" w:hint="cs"/>
          <w:sz w:val="30"/>
          <w:szCs w:val="32"/>
          <w:rtl/>
        </w:rPr>
        <w:t>بند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ش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د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لاء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حقیقات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</w:t>
      </w:r>
      <w:r w:rsidRPr="006D23FA">
        <w:rPr>
          <w:rFonts w:ascii="BLotus"/>
          <w:sz w:val="30"/>
          <w:szCs w:val="32"/>
        </w:rPr>
        <w:t>.</w:t>
      </w:r>
    </w:p>
    <w:p w:rsidR="008A2A08" w:rsidRPr="00136BE3" w:rsidRDefault="00136BE3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0"/>
          <w:szCs w:val="32"/>
        </w:rPr>
      </w:pPr>
      <w:r w:rsidRPr="00136BE3">
        <w:rPr>
          <w:rFonts w:ascii="BLotusBold" w:hint="cs"/>
          <w:b/>
          <w:bCs/>
          <w:sz w:val="30"/>
          <w:szCs w:val="32"/>
          <w:rtl/>
        </w:rPr>
        <w:t>2-3-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فصل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سوم</w:t>
      </w:r>
      <w:r w:rsidR="008A2A08" w:rsidRPr="00136BE3">
        <w:rPr>
          <w:rFonts w:ascii="BLotusBold"/>
          <w:b/>
          <w:bCs/>
          <w:sz w:val="30"/>
          <w:szCs w:val="32"/>
        </w:rPr>
        <w:t xml:space="preserve"> -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مواد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و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روش</w:t>
      </w:r>
      <w:r w:rsidR="008B27BD">
        <w:rPr>
          <w:rFonts w:ascii="BLotusBold" w:hint="cs"/>
          <w:b/>
          <w:bCs/>
          <w:sz w:val="30"/>
          <w:szCs w:val="32"/>
          <w:rtl/>
        </w:rPr>
        <w:t>‏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ها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ا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ردد</w:t>
      </w:r>
      <w:r w:rsidRPr="006D23FA">
        <w:rPr>
          <w:rFonts w:ascii="BLotus"/>
          <w:sz w:val="30"/>
          <w:szCs w:val="32"/>
        </w:rPr>
        <w:t>:</w:t>
      </w:r>
    </w:p>
    <w:p w:rsidR="008A2A08" w:rsidRPr="006D23FA" w:rsidRDefault="00136BE3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وش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جر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طرح</w:t>
      </w:r>
      <w:r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تیمار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کرار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احده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آزمایشی</w:t>
      </w:r>
      <w:r>
        <w:rPr>
          <w:rFonts w:ascii="BLotus" w:hint="cs"/>
          <w:sz w:val="30"/>
          <w:szCs w:val="32"/>
          <w:rtl/>
        </w:rPr>
        <w:t>)</w:t>
      </w:r>
    </w:p>
    <w:p w:rsidR="008A2A08" w:rsidRPr="006D23FA" w:rsidRDefault="00136BE3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م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ک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حقیق</w:t>
      </w:r>
    </w:p>
    <w:p w:rsidR="008A2A08" w:rsidRPr="006D23FA" w:rsidRDefault="00136BE3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cs="Times New Roman" w:hint="cs"/>
          <w:sz w:val="30"/>
          <w:szCs w:val="32"/>
          <w:rtl/>
        </w:rPr>
        <w:lastRenderedPageBreak/>
        <w:t>_</w:t>
      </w:r>
      <w:r w:rsidR="008A2A08" w:rsidRPr="006D23FA">
        <w:rPr>
          <w:rFonts w:ascii="BLotus" w:hint="cs"/>
          <w:sz w:val="30"/>
          <w:szCs w:val="32"/>
          <w:rtl/>
        </w:rPr>
        <w:t>روش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مع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آو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ذک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نابع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ور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تفا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خش</w:t>
      </w:r>
    </w:p>
    <w:p w:rsidR="008A2A08" w:rsidRPr="006D23FA" w:rsidRDefault="00136BE3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 w:hint="cs"/>
          <w:sz w:val="30"/>
          <w:szCs w:val="32"/>
          <w:rtl/>
        </w:rPr>
        <w:t>جمعی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ور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طالعه</w:t>
      </w:r>
      <w:r>
        <w:rPr>
          <w:rFonts w:ascii="BLotus" w:hint="cs"/>
          <w:sz w:val="30"/>
          <w:szCs w:val="32"/>
          <w:rtl/>
        </w:rPr>
        <w:t xml:space="preserve"> (</w:t>
      </w:r>
      <w:r w:rsidR="008A2A08" w:rsidRPr="006D23FA">
        <w:rPr>
          <w:rFonts w:ascii="BLotus" w:hint="cs"/>
          <w:sz w:val="30"/>
          <w:szCs w:val="32"/>
          <w:rtl/>
        </w:rPr>
        <w:t>روش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یو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مونه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گی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حج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مونه</w:t>
      </w:r>
      <w:r>
        <w:rPr>
          <w:rFonts w:ascii="BLotus" w:hint="cs"/>
          <w:sz w:val="30"/>
          <w:szCs w:val="32"/>
          <w:rtl/>
        </w:rPr>
        <w:t>)</w:t>
      </w:r>
    </w:p>
    <w:p w:rsidR="008A2A08" w:rsidRPr="006D23FA" w:rsidRDefault="00136BE3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cs="Times New Roman" w:hint="cs"/>
          <w:sz w:val="30"/>
          <w:szCs w:val="32"/>
          <w:rtl/>
        </w:rPr>
        <w:t>_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طرح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آماري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وش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جزی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حلی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ده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136BE3" w:rsidRDefault="00136BE3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Bold"/>
          <w:b/>
          <w:bCs/>
          <w:sz w:val="30"/>
          <w:szCs w:val="32"/>
        </w:rPr>
      </w:pPr>
      <w:r w:rsidRPr="00136BE3">
        <w:rPr>
          <w:rFonts w:ascii="BLotusBold" w:hint="cs"/>
          <w:b/>
          <w:bCs/>
          <w:sz w:val="30"/>
          <w:szCs w:val="32"/>
          <w:rtl/>
        </w:rPr>
        <w:t>2-4-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فصل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چهارم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  <w:r w:rsidRPr="00136BE3">
        <w:rPr>
          <w:rFonts w:ascii="BLotusBold" w:hint="cs"/>
          <w:b/>
          <w:bCs/>
          <w:sz w:val="30"/>
          <w:szCs w:val="32"/>
          <w:rtl/>
        </w:rPr>
        <w:t>_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نتایج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و</w:t>
      </w:r>
      <w:r w:rsidRPr="00136BE3">
        <w:rPr>
          <w:rFonts w:ascii="BLotusBold" w:hint="cs"/>
          <w:b/>
          <w:bCs/>
          <w:sz w:val="30"/>
          <w:szCs w:val="32"/>
          <w:rtl/>
        </w:rPr>
        <w:t xml:space="preserve"> </w:t>
      </w:r>
      <w:r w:rsidR="008A2A08" w:rsidRPr="00136BE3">
        <w:rPr>
          <w:rFonts w:ascii="BLotusBold" w:hint="cs"/>
          <w:b/>
          <w:bCs/>
          <w:sz w:val="30"/>
          <w:szCs w:val="32"/>
          <w:rtl/>
        </w:rPr>
        <w:t>بحث</w:t>
      </w:r>
      <w:r w:rsidR="008A2A08" w:rsidRPr="00136BE3">
        <w:rPr>
          <w:rFonts w:ascii="BLotusBold"/>
          <w:b/>
          <w:bCs/>
          <w:sz w:val="30"/>
          <w:szCs w:val="32"/>
        </w:rPr>
        <w:t xml:space="preserve"> </w:t>
      </w:r>
    </w:p>
    <w:p w:rsidR="008A2A08" w:rsidRPr="006D23FA" w:rsidRDefault="008A2A08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بتد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قد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یس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ا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ضی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هداف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عی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نم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پ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خ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ایان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جزی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حلی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ا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عمیم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وجی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پرداز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های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مع</w:t>
      </w:r>
      <w:r w:rsidR="00BA2A82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بند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حث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یرد</w:t>
      </w:r>
      <w:r w:rsidR="00136BE3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مع</w:t>
      </w:r>
      <w:r w:rsidR="008B27BD">
        <w:rPr>
          <w:rFonts w:ascii="BLotus" w:cs="Times New Roman"/>
          <w:sz w:val="30"/>
          <w:szCs w:val="30"/>
          <w:cs/>
        </w:rPr>
        <w:t>‎</w:t>
      </w:r>
      <w:r w:rsidRPr="006D23FA">
        <w:rPr>
          <w:rFonts w:ascii="BLotus" w:hint="cs"/>
          <w:sz w:val="30"/>
          <w:szCs w:val="32"/>
          <w:rtl/>
        </w:rPr>
        <w:t>بند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ال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یجه</w:t>
      </w:r>
      <w:r w:rsidR="008B27BD">
        <w:rPr>
          <w:rFonts w:ascii="BLotus" w:hint="cs"/>
          <w:sz w:val="30"/>
          <w:szCs w:val="32"/>
          <w:rtl/>
        </w:rPr>
        <w:t>‏</w:t>
      </w:r>
      <w:r w:rsidRPr="006D23FA">
        <w:rPr>
          <w:rFonts w:ascii="BLotus" w:hint="cs"/>
          <w:sz w:val="30"/>
          <w:szCs w:val="32"/>
          <w:rtl/>
        </w:rPr>
        <w:t>گی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ت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اگانه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ور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پیشنهاد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ی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وج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رف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قسی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رد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136BE3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t>1-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پیشنهاد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جرایی</w:t>
      </w:r>
      <w:r>
        <w:rPr>
          <w:rFonts w:ascii="BLotus" w:hint="cs"/>
          <w:sz w:val="30"/>
          <w:szCs w:val="32"/>
          <w:rtl/>
        </w:rPr>
        <w:t>: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قسم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ارگی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افته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حقیق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رتباط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رد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136BE3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t>2-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پیشنهاد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پژوهشی</w:t>
      </w:r>
      <w:r>
        <w:rPr>
          <w:rFonts w:ascii="BLotus" w:hint="cs"/>
          <w:sz w:val="30"/>
          <w:szCs w:val="32"/>
          <w:rtl/>
        </w:rPr>
        <w:t>: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یا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مینه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دید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پرداز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ر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حقیق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عد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یجاد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تبصره</w:t>
      </w:r>
      <w:r w:rsidR="00136BE3">
        <w:rPr>
          <w:rFonts w:ascii="BLotus" w:hint="cs"/>
          <w:sz w:val="30"/>
          <w:szCs w:val="32"/>
          <w:rtl/>
        </w:rPr>
        <w:t xml:space="preserve"> 1: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از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="00136BE3">
        <w:rPr>
          <w:rFonts w:ascii="BLotus" w:hint="cs"/>
          <w:sz w:val="30"/>
          <w:szCs w:val="32"/>
          <w:rtl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خ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یسه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م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طح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عنی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د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</w:t>
      </w:r>
    </w:p>
    <w:p w:rsidR="008A2A08" w:rsidRPr="006D23FA" w:rsidRDefault="008A2A08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حس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طالع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ور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="00136BE3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تای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عمولاً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ال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و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مود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136BE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یر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4"/>
          <w:szCs w:val="36"/>
        </w:rPr>
      </w:pPr>
      <w:r w:rsidRPr="006D23FA">
        <w:rPr>
          <w:rFonts w:ascii="BLotus" w:hint="cs"/>
          <w:sz w:val="34"/>
          <w:szCs w:val="36"/>
          <w:rtl/>
        </w:rPr>
        <w:lastRenderedPageBreak/>
        <w:t>چند</w:t>
      </w:r>
      <w:r w:rsidRPr="006D23FA">
        <w:rPr>
          <w:rFonts w:ascii="BLotus"/>
          <w:sz w:val="34"/>
          <w:szCs w:val="36"/>
        </w:rPr>
        <w:t xml:space="preserve"> </w:t>
      </w:r>
      <w:r w:rsidRPr="006D23FA">
        <w:rPr>
          <w:rFonts w:ascii="BLotus" w:hint="cs"/>
          <w:sz w:val="34"/>
          <w:szCs w:val="36"/>
          <w:rtl/>
        </w:rPr>
        <w:t>نکته</w:t>
      </w:r>
      <w:r w:rsidRPr="006D23FA">
        <w:rPr>
          <w:rFonts w:ascii="BLotus"/>
          <w:sz w:val="34"/>
          <w:szCs w:val="36"/>
        </w:rPr>
        <w:t xml:space="preserve"> </w:t>
      </w:r>
      <w:r w:rsidRPr="006D23FA">
        <w:rPr>
          <w:rFonts w:ascii="BLotus" w:hint="cs"/>
          <w:sz w:val="34"/>
          <w:szCs w:val="36"/>
          <w:rtl/>
        </w:rPr>
        <w:t>تکمیلی</w:t>
      </w:r>
      <w:r w:rsidRPr="006D23FA">
        <w:rPr>
          <w:rFonts w:ascii="BLotus"/>
          <w:sz w:val="34"/>
          <w:szCs w:val="36"/>
        </w:rPr>
        <w:t xml:space="preserve"> :</w:t>
      </w:r>
    </w:p>
    <w:p w:rsidR="008A2A08" w:rsidRPr="00136BE3" w:rsidRDefault="008A2A08" w:rsidP="008B27BD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انداز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ون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ی</w:t>
      </w:r>
      <w:r w:rsidR="008B27BD">
        <w:rPr>
          <w:rFonts w:ascii="BLotus" w:hint="cs"/>
          <w:sz w:val="30"/>
          <w:szCs w:val="32"/>
          <w:rtl/>
        </w:rPr>
        <w:t xml:space="preserve"> 12 </w:t>
      </w:r>
      <w:r w:rsidR="00F854F2">
        <w:rPr>
          <w:rFonts w:ascii="BLotus" w:hint="cs"/>
          <w:sz w:val="30"/>
          <w:szCs w:val="32"/>
          <w:rtl/>
        </w:rPr>
        <w:t>برای متن فا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طوط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صله</w:t>
      </w:r>
      <w:r w:rsidR="00136BE3"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جمل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وتا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وی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ند</w:t>
      </w:r>
      <w:r w:rsidR="00136BE3">
        <w:rPr>
          <w:rFonts w:ascii="BLotus" w:hint="cs"/>
          <w:sz w:val="30"/>
          <w:szCs w:val="32"/>
          <w:rtl/>
        </w:rPr>
        <w:t>.</w:t>
      </w:r>
    </w:p>
    <w:p w:rsidR="008A2A08" w:rsidRPr="006D23FA" w:rsidRDefault="00136BE3" w:rsidP="00136BE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>
        <w:rPr>
          <w:rFonts w:ascii="BLotus" w:hint="cs"/>
          <w:sz w:val="30"/>
          <w:szCs w:val="32"/>
          <w:rtl/>
          <w:lang w:bidi="fa-IR"/>
        </w:rPr>
        <w:t xml:space="preserve">از قلم 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TimesNewRomanPSMT"/>
          <w:sz w:val="30"/>
          <w:szCs w:val="32"/>
        </w:rPr>
        <w:t xml:space="preserve">B </w:t>
      </w:r>
      <w:r>
        <w:rPr>
          <w:rFonts w:ascii="TimesNewRomanPSMT"/>
          <w:sz w:val="30"/>
          <w:szCs w:val="32"/>
        </w:rPr>
        <w:t>nazanin</w:t>
      </w:r>
      <w:r w:rsidRPr="006D23FA">
        <w:rPr>
          <w:rFonts w:ascii="BLotus" w:hint="cs"/>
          <w:sz w:val="30"/>
          <w:szCs w:val="32"/>
          <w:rtl/>
        </w:rPr>
        <w:t>استفا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>
        <w:rPr>
          <w:rFonts w:ascii="BLotus" w:hint="cs"/>
          <w:sz w:val="30"/>
          <w:szCs w:val="32"/>
          <w:rtl/>
        </w:rPr>
        <w:t>.</w:t>
      </w:r>
    </w:p>
    <w:p w:rsidR="008A2A08" w:rsidRPr="006D23FA" w:rsidRDefault="008A2A08" w:rsidP="008B27BD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فون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یتر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مه</w:t>
      </w:r>
      <w:r w:rsidRPr="006D23FA">
        <w:rPr>
          <w:rFonts w:ascii="BLotus"/>
          <w:sz w:val="30"/>
          <w:szCs w:val="32"/>
        </w:rPr>
        <w:t xml:space="preserve"> </w:t>
      </w:r>
      <w:r w:rsidR="00136BE3">
        <w:rPr>
          <w:rFonts w:ascii="BLotus"/>
          <w:sz w:val="30"/>
          <w:szCs w:val="32"/>
        </w:rPr>
        <w:t>Bold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دازه</w:t>
      </w:r>
      <w:r w:rsidR="00136BE3">
        <w:rPr>
          <w:rFonts w:ascii="BLotus" w:hint="cs"/>
          <w:sz w:val="30"/>
          <w:szCs w:val="32"/>
          <w:rtl/>
          <w:lang w:bidi="fa-IR"/>
        </w:rPr>
        <w:t xml:space="preserve"> </w:t>
      </w:r>
      <w:r w:rsidR="008B27BD">
        <w:rPr>
          <w:rFonts w:ascii="BLotus" w:hint="cs"/>
          <w:sz w:val="30"/>
          <w:szCs w:val="32"/>
          <w:rtl/>
        </w:rPr>
        <w:t>12</w:t>
      </w:r>
      <w:r w:rsidR="00136BE3">
        <w:rPr>
          <w:rFonts w:asciiTheme="minorHAnsi" w:hAnsiTheme="minorHAnsi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فا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F854F2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t>حاشیه بالا و پائین 6/5 سانتی‌متر، حاشیه چپ و راست 4 سانتی‌متر باشد.</w:t>
      </w:r>
    </w:p>
    <w:p w:rsidR="008A2A08" w:rsidRPr="006D23FA" w:rsidRDefault="00F854F2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t xml:space="preserve">در اولین صفحه هر </w:t>
      </w:r>
      <w:r w:rsidR="008A2A08" w:rsidRPr="006D23FA">
        <w:rPr>
          <w:rFonts w:ascii="BLotus" w:hint="cs"/>
          <w:sz w:val="30"/>
          <w:szCs w:val="32"/>
          <w:rtl/>
        </w:rPr>
        <w:t>فصل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ک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و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فح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ل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حاو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مار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ص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شد</w:t>
      </w:r>
      <w:r>
        <w:rPr>
          <w:rFonts w:ascii="BLotus" w:hint="cs"/>
          <w:sz w:val="30"/>
          <w:szCs w:val="32"/>
          <w:rtl/>
        </w:rPr>
        <w:t>.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و</w:t>
      </w:r>
      <w:r w:rsidR="008B27BD">
        <w:rPr>
          <w:rFonts w:ascii="BLotus" w:hint="cs"/>
          <w:sz w:val="30"/>
          <w:szCs w:val="32"/>
          <w:rtl/>
        </w:rPr>
        <w:t>ا</w:t>
      </w:r>
      <w:r w:rsidR="008A2A08" w:rsidRPr="006D23FA">
        <w:rPr>
          <w:rFonts w:ascii="BLotus" w:hint="cs"/>
          <w:sz w:val="30"/>
          <w:szCs w:val="32"/>
          <w:rtl/>
        </w:rPr>
        <w:t>رد</w:t>
      </w:r>
      <w:r w:rsidR="008B27BD">
        <w:rPr>
          <w:rFonts w:ascii="BLotus" w:hint="cs"/>
          <w:sz w:val="30"/>
          <w:szCs w:val="32"/>
          <w:rtl/>
        </w:rPr>
        <w:t xml:space="preserve"> گفته شده برای</w:t>
      </w:r>
      <w:r w:rsidR="000D0CD3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مودار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د</w:t>
      </w:r>
      <w:r w:rsidR="00BA2A82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 w:hint="cs"/>
          <w:sz w:val="30"/>
          <w:szCs w:val="32"/>
          <w:rtl/>
        </w:rPr>
        <w:t>ل</w:t>
      </w:r>
      <w:r w:rsidR="00BA2A82">
        <w:rPr>
          <w:rFonts w:ascii="BLotus" w:hint="cs"/>
          <w:sz w:val="30"/>
          <w:szCs w:val="32"/>
          <w:rtl/>
        </w:rPr>
        <w:t>‌ها</w:t>
      </w:r>
      <w:r w:rsidR="008A2A08" w:rsidRPr="006D23FA">
        <w:rPr>
          <w:rFonts w:ascii="BLotus" w:hint="cs"/>
          <w:sz w:val="30"/>
          <w:szCs w:val="32"/>
          <w:rtl/>
        </w:rPr>
        <w:t>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قشه</w:t>
      </w:r>
      <w:r w:rsidR="008B27BD">
        <w:rPr>
          <w:rFonts w:ascii="BLotus" w:hint="cs"/>
          <w:sz w:val="30"/>
          <w:szCs w:val="32"/>
          <w:rtl/>
        </w:rPr>
        <w:t>‏</w:t>
      </w:r>
      <w:r w:rsidR="008A2A08" w:rsidRPr="006D23FA">
        <w:rPr>
          <w:rFonts w:ascii="BLotus" w:hint="cs"/>
          <w:sz w:val="30"/>
          <w:szCs w:val="32"/>
          <w:rtl/>
        </w:rPr>
        <w:t>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کس</w:t>
      </w:r>
      <w:r w:rsidR="008B27BD">
        <w:rPr>
          <w:rFonts w:ascii="BLotus" w:hint="cs"/>
          <w:sz w:val="30"/>
          <w:szCs w:val="32"/>
          <w:rtl/>
        </w:rPr>
        <w:t>‏</w:t>
      </w:r>
      <w:r w:rsidR="008A2A08" w:rsidRPr="006D23FA">
        <w:rPr>
          <w:rFonts w:ascii="BLotus" w:hint="cs"/>
          <w:sz w:val="30"/>
          <w:szCs w:val="32"/>
          <w:rtl/>
        </w:rPr>
        <w:t>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هرست</w:t>
      </w:r>
      <w:r w:rsidR="000D0CD3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BA2A82">
        <w:rPr>
          <w:rFonts w:ascii="BLotus" w:hint="cs"/>
          <w:sz w:val="30"/>
          <w:szCs w:val="32"/>
          <w:rtl/>
        </w:rPr>
        <w:t>شکل‌ه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غیر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ی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ی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عای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گردد</w:t>
      </w:r>
      <w:r w:rsidR="008A2A08"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="00BA2A82">
        <w:rPr>
          <w:rFonts w:ascii="BLotus" w:hint="cs"/>
          <w:sz w:val="30"/>
          <w:szCs w:val="32"/>
          <w:rtl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ب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رو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ی</w:t>
      </w:r>
      <w:r w:rsidRPr="006D23FA">
        <w:rPr>
          <w:rFonts w:ascii="BLotus"/>
          <w:sz w:val="30"/>
          <w:szCs w:val="32"/>
        </w:rPr>
        <w:t xml:space="preserve"> </w:t>
      </w:r>
      <w:r w:rsidR="000D0CD3">
        <w:rPr>
          <w:rFonts w:ascii="BLotus" w:hint="cs"/>
          <w:sz w:val="30"/>
          <w:szCs w:val="32"/>
          <w:rtl/>
        </w:rPr>
        <w:t>2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ط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ب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رو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عی</w:t>
      </w:r>
      <w:r w:rsidRPr="006D23FA">
        <w:rPr>
          <w:rFonts w:ascii="BLotus"/>
          <w:sz w:val="30"/>
          <w:szCs w:val="32"/>
        </w:rPr>
        <w:t xml:space="preserve"> </w:t>
      </w:r>
    </w:p>
    <w:p w:rsidR="008A2A08" w:rsidRPr="006D23FA" w:rsidRDefault="008A2A08" w:rsidP="000D0CD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ط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ا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ر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0D0CD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یر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0D0CD3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شماره</w:t>
      </w:r>
      <w:r w:rsidR="000D0CD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عدا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ول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د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غ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خر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دا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0D0CD3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یابد</w:t>
      </w:r>
      <w:r w:rsidR="000D0CD3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صفح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سط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ای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رد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077DAF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و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انن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دمه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و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طالع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ج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...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</w:p>
    <w:p w:rsidR="008A2A08" w:rsidRPr="006D23FA" w:rsidRDefault="008A2A08" w:rsidP="00077DAF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نمی</w:t>
      </w:r>
      <w:r w:rsidR="00077DAF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خور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م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حاس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سا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ید</w:t>
      </w:r>
      <w:r w:rsidRPr="006D23FA">
        <w:rPr>
          <w:rFonts w:ascii="BLotus"/>
          <w:sz w:val="30"/>
          <w:szCs w:val="32"/>
        </w:rPr>
        <w:t>.</w:t>
      </w:r>
    </w:p>
    <w:p w:rsidR="008A2A08" w:rsidRPr="00077DAF" w:rsidRDefault="008A2A08" w:rsidP="00077DAF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lastRenderedPageBreak/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ی</w:t>
      </w:r>
      <w:r w:rsidRPr="006D23FA">
        <w:rPr>
          <w:rFonts w:ascii="BLotus"/>
          <w:sz w:val="30"/>
          <w:szCs w:val="32"/>
        </w:rPr>
        <w:t xml:space="preserve"> </w:t>
      </w:r>
      <w:r w:rsidR="00077DAF">
        <w:rPr>
          <w:rFonts w:ascii="BLotus" w:hint="cs"/>
          <w:sz w:val="30"/>
          <w:szCs w:val="32"/>
          <w:rtl/>
        </w:rPr>
        <w:t xml:space="preserve">فارسی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خ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نانچ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</w:t>
      </w:r>
      <w:r w:rsidR="00077DAF">
        <w:rPr>
          <w:rFonts w:ascii="BLotus" w:hint="cs"/>
          <w:sz w:val="30"/>
          <w:szCs w:val="32"/>
          <w:rtl/>
        </w:rPr>
        <w:t>ه‌</w:t>
      </w:r>
      <w:r w:rsidRPr="006D23FA">
        <w:rPr>
          <w:rFonts w:ascii="BLotus" w:hint="cs"/>
          <w:sz w:val="30"/>
          <w:szCs w:val="32"/>
          <w:rtl/>
        </w:rPr>
        <w:t>وسی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و</w:t>
      </w:r>
      <w:r w:rsidR="00077DAF">
        <w:rPr>
          <w:rFonts w:ascii="BLotus" w:hint="cs"/>
          <w:sz w:val="30"/>
          <w:szCs w:val="32"/>
          <w:rtl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ف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="00077DAF"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ندگ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ا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ظ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ی</w:t>
      </w:r>
      <w:r w:rsidR="008B27BD">
        <w:rPr>
          <w:rFonts w:ascii="BLotus" w:hint="cs"/>
          <w:sz w:val="30"/>
          <w:szCs w:val="32"/>
          <w:rtl/>
        </w:rPr>
        <w:t>‏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وسی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ی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،</w:t>
      </w:r>
      <w:r w:rsidR="00077DAF"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و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مرا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ه</w:t>
      </w:r>
      <w:r w:rsidR="00077DAF">
        <w:rPr>
          <w:rFonts w:ascii="BLotus" w:hint="cs"/>
          <w:sz w:val="30"/>
          <w:szCs w:val="32"/>
          <w:rtl/>
        </w:rPr>
        <w:t xml:space="preserve"> (</w:t>
      </w:r>
      <w:r w:rsidRPr="006D23FA">
        <w:rPr>
          <w:rFonts w:ascii="BLotus" w:hint="cs"/>
          <w:sz w:val="30"/>
          <w:szCs w:val="32"/>
          <w:rtl/>
        </w:rPr>
        <w:t>همکاران</w:t>
      </w:r>
      <w:r w:rsidR="00077DAF">
        <w:rPr>
          <w:rFonts w:ascii="BLotus" w:hint="cs"/>
          <w:sz w:val="30"/>
          <w:szCs w:val="32"/>
          <w:rtl/>
        </w:rPr>
        <w:t xml:space="preserve">) </w:t>
      </w:r>
      <w:r w:rsidRPr="006D23FA">
        <w:rPr>
          <w:rFonts w:ascii="BLotus" w:hint="cs"/>
          <w:sz w:val="30"/>
          <w:szCs w:val="32"/>
          <w:rtl/>
        </w:rPr>
        <w:t>آور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اه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</w:t>
      </w:r>
      <w:r w:rsidR="00077DAF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فا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ات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="00077DAF"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ا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ظ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ای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ه</w:t>
      </w:r>
      <w:r w:rsidR="00077DAF">
        <w:rPr>
          <w:rFonts w:ascii="BLotus" w:hint="cs"/>
          <w:sz w:val="30"/>
          <w:szCs w:val="32"/>
          <w:rtl/>
        </w:rPr>
        <w:t xml:space="preserve"> و بلافاصله در داخل پرانتز</w:t>
      </w:r>
      <w:r w:rsidR="00077DAF" w:rsidRPr="006D23FA">
        <w:rPr>
          <w:rFonts w:ascii="BLotus"/>
          <w:sz w:val="30"/>
          <w:szCs w:val="32"/>
        </w:rPr>
        <w:t xml:space="preserve"> </w:t>
      </w:r>
      <w:r w:rsidR="00077DAF">
        <w:rPr>
          <w:rFonts w:ascii="BLotus" w:hint="cs"/>
          <w:sz w:val="30"/>
          <w:szCs w:val="32"/>
          <w:rtl/>
        </w:rPr>
        <w:t xml:space="preserve">نام نویسنده و سال مورد نظر به لاتین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077DAF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رد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077DAF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نوی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هی</w:t>
      </w:r>
      <w:r w:rsidR="00077DAF">
        <w:rPr>
          <w:rFonts w:ascii="BLotus" w:hint="cs"/>
          <w:sz w:val="30"/>
          <w:szCs w:val="32"/>
          <w:rtl/>
        </w:rPr>
        <w:t xml:space="preserve"> (پاورقی)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ای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="00077DAF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تون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ی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ط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پ</w:t>
      </w:r>
      <w:r w:rsidRPr="006D23FA">
        <w:rPr>
          <w:rFonts w:ascii="BLotus"/>
          <w:sz w:val="30"/>
          <w:szCs w:val="32"/>
        </w:rPr>
        <w:t xml:space="preserve"> </w:t>
      </w:r>
    </w:p>
    <w:p w:rsidR="008A2A08" w:rsidRPr="006D23FA" w:rsidRDefault="008A2A08" w:rsidP="00077DAF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کاغذ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="00077DAF">
        <w:rPr>
          <w:rFonts w:ascii="BLotus" w:hint="cs"/>
          <w:sz w:val="30"/>
          <w:szCs w:val="32"/>
          <w:rtl/>
        </w:rPr>
        <w:t>1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غ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="00077DAF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یداکرد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عاد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ه</w:t>
      </w:r>
      <w:r w:rsidR="00077DAF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اص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انن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اتین</w:t>
      </w:r>
    </w:p>
    <w:p w:rsidR="008A2A08" w:rsidRPr="006D23FA" w:rsidRDefault="008A2A08" w:rsidP="00A2342F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مشک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و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A2342F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نوی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ات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A2342F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آی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694B0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اسا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لمی</w:t>
      </w:r>
      <w:r w:rsidR="00A2342F">
        <w:rPr>
          <w:rFonts w:ascii="BLotus" w:hint="cs"/>
          <w:sz w:val="30"/>
          <w:szCs w:val="32"/>
          <w:rtl/>
        </w:rPr>
        <w:t xml:space="preserve"> (</w:t>
      </w:r>
      <w:r w:rsidRPr="006D23FA">
        <w:rPr>
          <w:rFonts w:ascii="BLotus" w:hint="cs"/>
          <w:sz w:val="30"/>
          <w:szCs w:val="32"/>
          <w:rtl/>
        </w:rPr>
        <w:t>جن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ونه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یاهان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انوران</w:t>
      </w:r>
      <w:r w:rsidR="00A2342F">
        <w:rPr>
          <w:rFonts w:ascii="BLotus" w:hint="cs"/>
          <w:sz w:val="30"/>
          <w:szCs w:val="32"/>
          <w:rtl/>
        </w:rPr>
        <w:t xml:space="preserve">)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م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تال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ر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ایپ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ن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694B0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</w:t>
      </w:r>
      <w:r w:rsidR="00A2342F">
        <w:rPr>
          <w:rFonts w:ascii="BLotus" w:hint="cs"/>
          <w:sz w:val="30"/>
          <w:szCs w:val="32"/>
          <w:rtl/>
        </w:rPr>
        <w:t>ه‌</w:t>
      </w:r>
      <w:r w:rsidRPr="006D23FA">
        <w:rPr>
          <w:rFonts w:ascii="BLotus" w:hint="cs"/>
          <w:sz w:val="30"/>
          <w:szCs w:val="32"/>
          <w:rtl/>
        </w:rPr>
        <w:t>ک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د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ارج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غی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ا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ل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دد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بود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عادل</w:t>
      </w:r>
      <w:r w:rsidR="00694B0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راگیر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="00A2342F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دو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رانت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ل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پ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نوی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م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جا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A2342F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توضیح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ول</w:t>
      </w:r>
      <w:r w:rsidR="00A2342F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ل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وضیح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="00A2342F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ای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</w:t>
      </w:r>
      <w:r w:rsidRPr="006D23FA">
        <w:rPr>
          <w:rFonts w:ascii="BLotus"/>
          <w:sz w:val="30"/>
          <w:szCs w:val="32"/>
        </w:rPr>
        <w:t xml:space="preserve"> </w:t>
      </w:r>
      <w:r w:rsidR="00A2342F">
        <w:rPr>
          <w:rFonts w:ascii="BLotus" w:hint="cs"/>
          <w:sz w:val="30"/>
          <w:szCs w:val="32"/>
          <w:rtl/>
        </w:rPr>
        <w:t>نازن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ولد</w:t>
      </w:r>
      <w:r w:rsidRPr="006D23FA">
        <w:rPr>
          <w:rFonts w:ascii="BLotus"/>
          <w:sz w:val="30"/>
          <w:szCs w:val="32"/>
        </w:rPr>
        <w:t xml:space="preserve"> </w:t>
      </w:r>
      <w:r w:rsidR="00A2342F">
        <w:rPr>
          <w:rFonts w:ascii="BLotus" w:hint="cs"/>
          <w:sz w:val="30"/>
          <w:szCs w:val="32"/>
          <w:rtl/>
        </w:rPr>
        <w:t>10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</w:t>
      </w:r>
      <w:r w:rsidR="00A2342F">
        <w:rPr>
          <w:rFonts w:ascii="BLotus" w:hint="cs"/>
          <w:sz w:val="30"/>
          <w:szCs w:val="32"/>
          <w:rtl/>
        </w:rPr>
        <w:t>.</w:t>
      </w:r>
    </w:p>
    <w:p w:rsidR="008A2A08" w:rsidRPr="006D23FA" w:rsidRDefault="008A2A08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lastRenderedPageBreak/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عدا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خل</w:t>
      </w:r>
      <w:r w:rsidRPr="006D23FA">
        <w:rPr>
          <w:rFonts w:ascii="BLotus"/>
          <w:sz w:val="30"/>
          <w:szCs w:val="32"/>
        </w:rPr>
        <w:t xml:space="preserve"> </w:t>
      </w:r>
      <w:r w:rsidR="00BA2A82">
        <w:rPr>
          <w:rFonts w:ascii="BLotus" w:hint="cs"/>
          <w:sz w:val="30"/>
          <w:szCs w:val="32"/>
          <w:rtl/>
        </w:rPr>
        <w:t>جدول‌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ونت</w:t>
      </w:r>
      <w:r w:rsidRPr="006D23FA">
        <w:rPr>
          <w:rFonts w:ascii="BLotus"/>
          <w:sz w:val="30"/>
          <w:szCs w:val="32"/>
        </w:rPr>
        <w:t xml:space="preserve"> </w:t>
      </w:r>
      <w:r w:rsidR="00A2342F">
        <w:rPr>
          <w:rFonts w:ascii="BLotus" w:hint="cs"/>
          <w:sz w:val="30"/>
          <w:szCs w:val="32"/>
          <w:rtl/>
        </w:rPr>
        <w:t>نازنین</w:t>
      </w:r>
      <w:r w:rsidRPr="006D23FA">
        <w:rPr>
          <w:rFonts w:ascii="BLotus"/>
          <w:sz w:val="30"/>
          <w:szCs w:val="32"/>
        </w:rPr>
        <w:t xml:space="preserve"> </w:t>
      </w:r>
      <w:r w:rsidR="00A2342F">
        <w:rPr>
          <w:rFonts w:ascii="BLotus" w:hint="cs"/>
          <w:sz w:val="30"/>
          <w:szCs w:val="32"/>
          <w:rtl/>
        </w:rPr>
        <w:t>10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هی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="00A2342F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ن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حور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ختص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</w:p>
    <w:p w:rsidR="008A2A08" w:rsidRPr="006D23FA" w:rsidRDefault="008A2A08" w:rsidP="007A722D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منحنی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مودارها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اح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بوط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7A722D" w:rsidRDefault="008A2A08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جدول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ص</w:t>
      </w:r>
      <w:r w:rsidR="00BA2A82">
        <w:rPr>
          <w:rFonts w:ascii="BLotus" w:hint="cs"/>
          <w:sz w:val="30"/>
          <w:szCs w:val="32"/>
          <w:rtl/>
        </w:rPr>
        <w:t>وی</w:t>
      </w:r>
      <w:r w:rsidRPr="006D23FA">
        <w:rPr>
          <w:rFonts w:ascii="BLotus" w:hint="cs"/>
          <w:sz w:val="30"/>
          <w:szCs w:val="32"/>
          <w:rtl/>
        </w:rPr>
        <w:t>ر</w:t>
      </w:r>
      <w:r w:rsidR="00BA2A82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="00BA2A82">
        <w:rPr>
          <w:rFonts w:ascii="BLotus" w:hint="cs"/>
          <w:sz w:val="30"/>
          <w:szCs w:val="32"/>
          <w:rtl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کد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اگان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سلس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="007A722D">
        <w:rPr>
          <w:rFonts w:ascii="Wingdings-Regular" w:eastAsia="Wingdings-Regular" w:hint="cs"/>
          <w:sz w:val="30"/>
          <w:szCs w:val="32"/>
          <w:rtl/>
          <w:lang w:bidi="fa-IR"/>
        </w:rPr>
        <w:t>‌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ن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7A722D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فاص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ل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و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ط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ب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نوی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ط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عدي</w:t>
      </w:r>
      <w:r w:rsidR="007A722D">
        <w:rPr>
          <w:rFonts w:ascii="BLotus" w:hint="cs"/>
          <w:sz w:val="30"/>
          <w:szCs w:val="32"/>
          <w:rtl/>
        </w:rPr>
        <w:t>، 5/1 در نظر گرفته شود.</w:t>
      </w:r>
    </w:p>
    <w:p w:rsidR="008A2A08" w:rsidRPr="00694B0B" w:rsidRDefault="008A2A08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ات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وي</w:t>
      </w:r>
      <w:r w:rsidRPr="006D23FA">
        <w:rPr>
          <w:rFonts w:ascii="BLotus"/>
          <w:sz w:val="30"/>
          <w:szCs w:val="32"/>
        </w:rPr>
        <w:t xml:space="preserve"> </w:t>
      </w:r>
      <w:r w:rsidR="008B27BD">
        <w:rPr>
          <w:rFonts w:ascii="BLotus" w:hint="cs"/>
          <w:sz w:val="30"/>
          <w:szCs w:val="32"/>
          <w:rtl/>
        </w:rPr>
        <w:t>شکل‏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</w:t>
      </w:r>
      <w:r w:rsidR="00BA2A82">
        <w:rPr>
          <w:rFonts w:ascii="BLotus" w:hint="cs"/>
          <w:sz w:val="30"/>
          <w:szCs w:val="32"/>
          <w:rtl/>
        </w:rPr>
        <w:t>ول‌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د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د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نوی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ور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D319BB" w:rsidRDefault="008A2A08" w:rsidP="00D319B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ب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عادل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ابطه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ه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ط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ا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ر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ی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عاد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آید</w:t>
      </w:r>
      <w:r w:rsidRPr="006D23FA">
        <w:rPr>
          <w:rFonts w:ascii="BLotus"/>
          <w:sz w:val="30"/>
          <w:szCs w:val="32"/>
        </w:rPr>
        <w:t xml:space="preserve"> .</w:t>
      </w:r>
    </w:p>
    <w:p w:rsidR="008A2A08" w:rsidRPr="00D319BB" w:rsidRDefault="008A2A08" w:rsidP="00D319B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شماره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ات</w:t>
      </w:r>
      <w:r w:rsidR="007A722D">
        <w:rPr>
          <w:rFonts w:ascii="BLotus" w:hint="cs"/>
          <w:sz w:val="30"/>
          <w:szCs w:val="32"/>
          <w:rtl/>
        </w:rPr>
        <w:t xml:space="preserve">: </w:t>
      </w:r>
      <w:r w:rsidRPr="006D23FA">
        <w:rPr>
          <w:rFonts w:ascii="BLotus" w:hint="cs"/>
          <w:sz w:val="30"/>
          <w:szCs w:val="32"/>
          <w:rtl/>
        </w:rPr>
        <w:t>صفح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س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رحم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رحیم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قدی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دردانی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ذاري</w:t>
      </w:r>
      <w:r w:rsidR="00D319BB"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می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="007A722D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هرست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فبا</w:t>
      </w:r>
      <w:r w:rsidR="007A722D">
        <w:rPr>
          <w:rFonts w:ascii="BLotus" w:hint="cs"/>
          <w:sz w:val="30"/>
          <w:szCs w:val="32"/>
          <w:rtl/>
        </w:rPr>
        <w:t xml:space="preserve"> (</w:t>
      </w:r>
      <w:r w:rsidRPr="006D23FA">
        <w:rPr>
          <w:rFonts w:ascii="BLotus" w:hint="cs"/>
          <w:sz w:val="30"/>
          <w:szCs w:val="32"/>
          <w:rtl/>
        </w:rPr>
        <w:t>ال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="007A722D">
        <w:rPr>
          <w:rFonts w:ascii="BLotus" w:hint="cs"/>
          <w:sz w:val="30"/>
          <w:szCs w:val="32"/>
          <w:rtl/>
        </w:rPr>
        <w:t xml:space="preserve"> </w:t>
      </w:r>
      <w:r w:rsidRPr="006D23FA">
        <w:rPr>
          <w:rFonts w:ascii="BLotus"/>
          <w:sz w:val="30"/>
          <w:szCs w:val="32"/>
        </w:rPr>
        <w:t>...</w:t>
      </w:r>
      <w:r w:rsidR="007A722D">
        <w:rPr>
          <w:rFonts w:ascii="BLotus" w:hint="cs"/>
          <w:sz w:val="30"/>
          <w:szCs w:val="32"/>
          <w:rtl/>
        </w:rPr>
        <w:t>)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="007A722D">
        <w:rPr>
          <w:rFonts w:ascii="BLotus" w:hint="cs"/>
          <w:sz w:val="30"/>
          <w:szCs w:val="32"/>
          <w:rtl/>
        </w:rPr>
        <w:t xml:space="preserve">‌ 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D319BB" w:rsidRDefault="008A2A08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شماره</w:t>
      </w:r>
      <w:r w:rsidR="00BA2A82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ضوعات</w:t>
      </w:r>
      <w:r w:rsidR="007A722D">
        <w:rPr>
          <w:rFonts w:ascii="BLotus" w:hint="cs"/>
          <w:sz w:val="30"/>
          <w:szCs w:val="32"/>
          <w:rtl/>
        </w:rPr>
        <w:t>: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ضوع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ای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ن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="007A722D">
        <w:rPr>
          <w:rFonts w:ascii="BLotus" w:hint="cs"/>
          <w:sz w:val="30"/>
          <w:szCs w:val="32"/>
          <w:rtl/>
        </w:rPr>
        <w:t xml:space="preserve"> (</w:t>
      </w:r>
      <w:r w:rsidRPr="006D23FA">
        <w:rPr>
          <w:rFonts w:ascii="BLotus" w:hint="cs"/>
          <w:sz w:val="30"/>
          <w:szCs w:val="32"/>
          <w:rtl/>
        </w:rPr>
        <w:t>بخش</w:t>
      </w:r>
      <w:r w:rsidR="007A722D">
        <w:rPr>
          <w:rFonts w:ascii="BLotus" w:hint="cs"/>
          <w:sz w:val="30"/>
          <w:szCs w:val="32"/>
          <w:rtl/>
        </w:rPr>
        <w:t xml:space="preserve">) </w:t>
      </w:r>
      <w:r w:rsidRPr="006D23FA">
        <w:rPr>
          <w:rFonts w:ascii="BLotus" w:hint="cs"/>
          <w:sz w:val="30"/>
          <w:szCs w:val="32"/>
          <w:rtl/>
        </w:rPr>
        <w:t>تقسی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ردد</w:t>
      </w:r>
      <w:r w:rsidR="007A722D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="00D319BB"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خش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ط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صل</w:t>
      </w:r>
      <w:r w:rsidR="0014735A">
        <w:rPr>
          <w:rFonts w:ascii="BLotus" w:hint="cs"/>
          <w:sz w:val="30"/>
          <w:szCs w:val="32"/>
          <w:rtl/>
        </w:rPr>
        <w:t>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دی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ان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شخص</w:t>
      </w:r>
      <w:r w:rsidR="00513760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7A722D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ردد</w:t>
      </w:r>
      <w:r w:rsidR="007A722D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دد</w:t>
      </w:r>
      <w:r w:rsidR="00D319BB">
        <w:rPr>
          <w:rFonts w:ascii="BLotus" w:hint="cs"/>
          <w:sz w:val="30"/>
          <w:szCs w:val="32"/>
          <w:rtl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lastRenderedPageBreak/>
        <w:t>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است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یان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د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پ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رتی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خ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ظر</w:t>
      </w:r>
      <w:r w:rsidR="00513760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باشد</w:t>
      </w:r>
      <w:r w:rsidR="00513760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="00D319BB">
        <w:rPr>
          <w:rFonts w:ascii="BLotus" w:hint="cs"/>
          <w:sz w:val="30"/>
          <w:szCs w:val="32"/>
          <w:rtl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ی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خ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ر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بخ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خ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م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پ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د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وق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رار</w:t>
      </w:r>
      <w:r w:rsidR="00513760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یر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شماره</w:t>
      </w:r>
      <w:r w:rsidR="0014735A">
        <w:rPr>
          <w:rFonts w:ascii="BLotus" w:hint="cs"/>
          <w:sz w:val="30"/>
          <w:szCs w:val="32"/>
          <w:rtl/>
        </w:rPr>
        <w:t>‏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</w:t>
      </w:r>
      <w:r w:rsidR="00BA2A82">
        <w:rPr>
          <w:rFonts w:ascii="BLotus" w:hint="cs"/>
          <w:sz w:val="30"/>
          <w:szCs w:val="32"/>
          <w:rtl/>
        </w:rPr>
        <w:t>ول‌ها</w:t>
      </w:r>
      <w:r w:rsidR="00513760">
        <w:rPr>
          <w:rFonts w:ascii="BLotus" w:hint="cs"/>
          <w:sz w:val="30"/>
          <w:szCs w:val="32"/>
          <w:rtl/>
        </w:rPr>
        <w:t>: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="0014735A">
        <w:rPr>
          <w:rFonts w:ascii="BLotus" w:cs="Times New Roman"/>
          <w:sz w:val="30"/>
          <w:szCs w:val="30"/>
          <w:cs/>
        </w:rPr>
        <w:t>‎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</w:t>
      </w:r>
      <w:r w:rsidR="00BA2A82">
        <w:rPr>
          <w:rFonts w:ascii="BLotus" w:hint="cs"/>
          <w:sz w:val="30"/>
          <w:szCs w:val="32"/>
          <w:rtl/>
        </w:rPr>
        <w:t>ول‌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ی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انو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ل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بعی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کند</w:t>
      </w:r>
      <w:r w:rsidR="00513760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</w:p>
    <w:p w:rsidR="008A2A08" w:rsidRPr="006D23FA" w:rsidRDefault="00513760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t>به‌عنوان مثال هفتمین شکل در فصل دوم به‌صورت (شکل 2-7 نمودار تغییرات ...) نوشته می‌شود.</w:t>
      </w:r>
    </w:p>
    <w:p w:rsidR="008A2A08" w:rsidRPr="006D23FA" w:rsidRDefault="008A2A08" w:rsidP="0014735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شماره</w:t>
      </w:r>
      <w:r w:rsidR="0014735A">
        <w:rPr>
          <w:rFonts w:ascii="BLotus" w:hint="cs"/>
          <w:sz w:val="30"/>
          <w:szCs w:val="32"/>
          <w:rtl/>
        </w:rPr>
        <w:t>‏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ول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ستق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دی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>.</w:t>
      </w:r>
    </w:p>
    <w:p w:rsidR="0014735A" w:rsidRDefault="008A2A08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  <w:rtl/>
        </w:rPr>
      </w:pPr>
      <w:r w:rsidRPr="006D23FA">
        <w:rPr>
          <w:rFonts w:ascii="BLotus" w:hint="cs"/>
          <w:sz w:val="30"/>
          <w:szCs w:val="32"/>
          <w:rtl/>
        </w:rPr>
        <w:t>شماره</w:t>
      </w:r>
      <w:r w:rsidR="0014735A">
        <w:rPr>
          <w:rFonts w:ascii="BLotus" w:cs="Times New Roman"/>
          <w:sz w:val="30"/>
          <w:szCs w:val="30"/>
          <w:cs/>
        </w:rPr>
        <w:t>‎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مائم</w:t>
      </w:r>
      <w:r w:rsidR="00513760">
        <w:rPr>
          <w:rFonts w:ascii="BLotus" w:hint="cs"/>
          <w:sz w:val="30"/>
          <w:szCs w:val="32"/>
          <w:rtl/>
        </w:rPr>
        <w:t xml:space="preserve">: </w:t>
      </w:r>
      <w:r w:rsidRPr="006D23FA">
        <w:rPr>
          <w:rFonts w:ascii="BLotus" w:hint="cs"/>
          <w:sz w:val="30"/>
          <w:szCs w:val="32"/>
          <w:rtl/>
        </w:rPr>
        <w:t>ضمائ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ای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ف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="0014735A">
        <w:rPr>
          <w:rFonts w:ascii="BLotus" w:hint="cs"/>
          <w:sz w:val="30"/>
          <w:szCs w:val="32"/>
          <w:rtl/>
        </w:rPr>
        <w:t>‏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ند</w:t>
      </w:r>
      <w:r w:rsidR="00513760">
        <w:rPr>
          <w:rFonts w:ascii="BLotus" w:hint="cs"/>
          <w:sz w:val="30"/>
          <w:szCs w:val="32"/>
          <w:rtl/>
        </w:rPr>
        <w:t xml:space="preserve"> (</w:t>
      </w:r>
      <w:r w:rsidRPr="006D23FA">
        <w:rPr>
          <w:rFonts w:ascii="BLotus" w:hint="cs"/>
          <w:sz w:val="30"/>
          <w:szCs w:val="32"/>
          <w:rtl/>
        </w:rPr>
        <w:t>ضمی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ف</w:t>
      </w:r>
      <w:r w:rsidR="00513760">
        <w:rPr>
          <w:rFonts w:ascii="BLotus" w:hint="cs"/>
          <w:sz w:val="30"/>
          <w:szCs w:val="32"/>
          <w:rtl/>
        </w:rPr>
        <w:t>،</w:t>
      </w:r>
      <w:r w:rsidR="00D319BB"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می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</w:t>
      </w:r>
      <w:r w:rsidR="00513760">
        <w:rPr>
          <w:rFonts w:ascii="BLotus" w:hint="cs"/>
          <w:sz w:val="30"/>
          <w:szCs w:val="32"/>
          <w:rtl/>
        </w:rPr>
        <w:t xml:space="preserve">). </w:t>
      </w:r>
      <w:r w:rsidRPr="006D23FA">
        <w:rPr>
          <w:rFonts w:ascii="BLotus" w:hint="cs"/>
          <w:sz w:val="30"/>
          <w:szCs w:val="32"/>
          <w:rtl/>
        </w:rPr>
        <w:t>صفح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مائ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</w:t>
      </w:r>
      <w:r w:rsidR="00513760">
        <w:rPr>
          <w:rFonts w:ascii="BLotus" w:hint="cs"/>
          <w:sz w:val="30"/>
          <w:szCs w:val="32"/>
          <w:rtl/>
        </w:rPr>
        <w:t>ه‌</w:t>
      </w:r>
      <w:r w:rsidRPr="006D23FA">
        <w:rPr>
          <w:rFonts w:ascii="BLotus" w:hint="cs"/>
          <w:sz w:val="30"/>
          <w:szCs w:val="32"/>
          <w:rtl/>
        </w:rPr>
        <w:t>طو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ستق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د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="00BA2A82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اه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</w:t>
      </w:r>
      <w:r w:rsidRPr="006D23FA">
        <w:rPr>
          <w:rFonts w:ascii="BLotus"/>
          <w:sz w:val="30"/>
          <w:szCs w:val="32"/>
        </w:rPr>
        <w:t>.</w:t>
      </w:r>
      <w:r w:rsidR="00D319BB"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کل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ول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جو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می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ی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وج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می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بوط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اهد</w:t>
      </w:r>
      <w:r w:rsidR="00513760">
        <w:rPr>
          <w:rFonts w:ascii="BLotus" w:hint="cs"/>
          <w:sz w:val="30"/>
          <w:szCs w:val="32"/>
          <w:rtl/>
        </w:rPr>
        <w:t xml:space="preserve"> شد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="00513760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ثا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وم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و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می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زی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ه</w:t>
      </w:r>
      <w:r w:rsidRPr="006D23FA">
        <w:rPr>
          <w:rFonts w:ascii="BLotus"/>
          <w:sz w:val="30"/>
          <w:szCs w:val="32"/>
        </w:rPr>
        <w:t xml:space="preserve"> </w:t>
      </w:r>
      <w:r w:rsidR="00831E35">
        <w:rPr>
          <w:rFonts w:ascii="BLotus" w:hint="cs"/>
          <w:sz w:val="30"/>
          <w:szCs w:val="32"/>
          <w:rtl/>
        </w:rPr>
        <w:t>می‌شود (جدول الف-2).</w:t>
      </w:r>
    </w:p>
    <w:p w:rsidR="008A2A08" w:rsidRPr="00D319BB" w:rsidRDefault="00D319BB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Wingdings-Regular" w:eastAsia="Wingdings-Regular"/>
          <w:sz w:val="30"/>
          <w:szCs w:val="32"/>
        </w:rPr>
      </w:pPr>
      <w:r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="008A2A08" w:rsidRPr="0014735A">
        <w:rPr>
          <w:rFonts w:ascii="BLotus" w:hint="cs"/>
          <w:b/>
          <w:bCs/>
          <w:sz w:val="30"/>
          <w:szCs w:val="32"/>
          <w:rtl/>
        </w:rPr>
        <w:t>شماره</w:t>
      </w:r>
      <w:r w:rsidR="0014735A" w:rsidRPr="0014735A">
        <w:rPr>
          <w:rFonts w:ascii="BLotus" w:cs="Times New Roman"/>
          <w:b/>
          <w:bCs/>
          <w:sz w:val="30"/>
          <w:szCs w:val="30"/>
          <w:cs/>
        </w:rPr>
        <w:t>‎</w:t>
      </w:r>
      <w:r w:rsidR="008A2A08" w:rsidRPr="0014735A">
        <w:rPr>
          <w:rFonts w:ascii="BLotus" w:hint="cs"/>
          <w:b/>
          <w:bCs/>
          <w:sz w:val="30"/>
          <w:szCs w:val="32"/>
          <w:rtl/>
        </w:rPr>
        <w:t>گذا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FD5BEC">
        <w:rPr>
          <w:rFonts w:ascii="BLotus" w:hint="cs"/>
          <w:b/>
          <w:bCs/>
          <w:sz w:val="30"/>
          <w:szCs w:val="32"/>
          <w:rtl/>
        </w:rPr>
        <w:t>روابط</w:t>
      </w:r>
      <w:r w:rsidR="008A2A08" w:rsidRPr="00FD5BEC">
        <w:rPr>
          <w:rFonts w:ascii="BLotus"/>
          <w:b/>
          <w:bCs/>
          <w:sz w:val="30"/>
          <w:szCs w:val="32"/>
        </w:rPr>
        <w:t xml:space="preserve"> </w:t>
      </w:r>
      <w:r w:rsidR="008A2A08" w:rsidRPr="00FD5BEC">
        <w:rPr>
          <w:rFonts w:ascii="BLotus" w:hint="cs"/>
          <w:b/>
          <w:bCs/>
          <w:sz w:val="30"/>
          <w:szCs w:val="32"/>
          <w:rtl/>
        </w:rPr>
        <w:t>و</w:t>
      </w:r>
      <w:r w:rsidR="008A2A08" w:rsidRPr="00FD5BEC">
        <w:rPr>
          <w:rFonts w:ascii="BLotus"/>
          <w:b/>
          <w:bCs/>
          <w:sz w:val="30"/>
          <w:szCs w:val="32"/>
        </w:rPr>
        <w:t xml:space="preserve"> </w:t>
      </w:r>
      <w:r w:rsidR="008A2A08" w:rsidRPr="00FD5BEC">
        <w:rPr>
          <w:rFonts w:ascii="BLotus" w:hint="cs"/>
          <w:b/>
          <w:bCs/>
          <w:sz w:val="30"/>
          <w:szCs w:val="32"/>
          <w:rtl/>
        </w:rPr>
        <w:t>فرمول</w:t>
      </w:r>
      <w:r w:rsidR="00831E35" w:rsidRPr="00FD5BEC">
        <w:rPr>
          <w:rFonts w:ascii="BLotus" w:hint="cs"/>
          <w:b/>
          <w:bCs/>
          <w:sz w:val="30"/>
          <w:szCs w:val="32"/>
          <w:rtl/>
        </w:rPr>
        <w:t>‌</w:t>
      </w:r>
      <w:r w:rsidR="008A2A08" w:rsidRPr="00FD5BEC">
        <w:rPr>
          <w:rFonts w:ascii="BLotus" w:hint="cs"/>
          <w:b/>
          <w:bCs/>
          <w:sz w:val="30"/>
          <w:szCs w:val="32"/>
          <w:rtl/>
        </w:rPr>
        <w:t>ها</w:t>
      </w:r>
      <w:r w:rsidR="00831E35" w:rsidRPr="00FD5BEC">
        <w:rPr>
          <w:rFonts w:ascii="BLotus" w:hint="cs"/>
          <w:b/>
          <w:bCs/>
          <w:sz w:val="30"/>
          <w:szCs w:val="32"/>
          <w:rtl/>
        </w:rPr>
        <w:t>:</w:t>
      </w:r>
      <w:r w:rsidR="00831E35">
        <w:rPr>
          <w:rFonts w:ascii="BLotus" w:hint="cs"/>
          <w:sz w:val="30"/>
          <w:szCs w:val="32"/>
          <w:rtl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ه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ابط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ت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ش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و</w:t>
      </w:r>
      <w:r w:rsidR="00831E35">
        <w:rPr>
          <w:rFonts w:ascii="BLotus" w:hint="cs"/>
          <w:sz w:val="30"/>
          <w:szCs w:val="32"/>
          <w:rtl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مار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خط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اص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ز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کدی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جد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="00831E3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شوند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شخص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="0014735A">
        <w:rPr>
          <w:rFonts w:ascii="BLotus" w:hint="cs"/>
          <w:sz w:val="30"/>
          <w:szCs w:val="32"/>
          <w:rtl/>
        </w:rPr>
        <w:t>‏</w:t>
      </w:r>
      <w:r w:rsidR="008A2A08" w:rsidRPr="006D23FA">
        <w:rPr>
          <w:rFonts w:ascii="BLotus" w:hint="cs"/>
          <w:sz w:val="30"/>
          <w:szCs w:val="32"/>
          <w:rtl/>
        </w:rPr>
        <w:t>گردند</w:t>
      </w:r>
      <w:r w:rsidR="00831E35">
        <w:rPr>
          <w:rFonts w:ascii="BLotus" w:hint="cs"/>
          <w:sz w:val="30"/>
          <w:szCs w:val="32"/>
          <w:rtl/>
        </w:rPr>
        <w:t xml:space="preserve">. </w:t>
      </w:r>
      <w:r w:rsidR="008A2A08" w:rsidRPr="006D23FA">
        <w:rPr>
          <w:rFonts w:ascii="BLotus" w:hint="cs"/>
          <w:sz w:val="30"/>
          <w:szCs w:val="32"/>
          <w:rtl/>
        </w:rPr>
        <w:t>عد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م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اس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یان</w:t>
      </w:r>
      <w:r w:rsidR="00831E3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مار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ص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د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سمت</w:t>
      </w:r>
      <w:r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چپ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مار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رتیب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ابط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ور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نظ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ت</w:t>
      </w:r>
      <w:r w:rsidR="00831E35">
        <w:rPr>
          <w:rFonts w:ascii="BLotus" w:hint="cs"/>
          <w:sz w:val="30"/>
          <w:szCs w:val="32"/>
          <w:rtl/>
        </w:rPr>
        <w:t xml:space="preserve">. </w:t>
      </w:r>
      <w:r w:rsidR="008A2A08" w:rsidRPr="006D23FA">
        <w:rPr>
          <w:rFonts w:ascii="BLotus" w:hint="cs"/>
          <w:sz w:val="30"/>
          <w:szCs w:val="32"/>
          <w:rtl/>
        </w:rPr>
        <w:t>مثل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همی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ابط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فصل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هفت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</w:t>
      </w:r>
      <w:r w:rsidR="00831E35">
        <w:rPr>
          <w:rFonts w:ascii="BLotus" w:hint="cs"/>
          <w:sz w:val="30"/>
          <w:szCs w:val="32"/>
          <w:rtl/>
        </w:rPr>
        <w:t>ه‌</w:t>
      </w:r>
      <w:r w:rsidR="008A2A08" w:rsidRPr="006D23FA">
        <w:rPr>
          <w:rFonts w:ascii="BLotus" w:hint="cs"/>
          <w:sz w:val="30"/>
          <w:szCs w:val="32"/>
          <w:rtl/>
        </w:rPr>
        <w:t>صورت</w:t>
      </w:r>
      <w:r w:rsidR="00831E35">
        <w:rPr>
          <w:rFonts w:ascii="BLotus" w:hint="cs"/>
          <w:sz w:val="30"/>
          <w:szCs w:val="32"/>
          <w:rtl/>
        </w:rPr>
        <w:t xml:space="preserve"> (7-10)</w:t>
      </w:r>
      <w:r>
        <w:rPr>
          <w:rFonts w:ascii="Wingdings-Regular" w:eastAsia="Wingdings-Regular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="00831E35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شود</w:t>
      </w:r>
      <w:r w:rsidR="00831E35">
        <w:rPr>
          <w:rFonts w:ascii="BLotus" w:hint="cs"/>
          <w:sz w:val="30"/>
          <w:szCs w:val="32"/>
          <w:rtl/>
        </w:rPr>
        <w:t xml:space="preserve">. </w:t>
      </w:r>
      <w:r w:rsidR="008A2A08" w:rsidRPr="006D23FA">
        <w:rPr>
          <w:rFonts w:ascii="BLotus" w:hint="cs"/>
          <w:sz w:val="30"/>
          <w:szCs w:val="32"/>
          <w:rtl/>
        </w:rPr>
        <w:t>روابط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ضمائ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آمد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ست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ا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توج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حروف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ابجد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آن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ضمیم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شماره</w:t>
      </w:r>
      <w:r w:rsidR="00BA2A82"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گذا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ی</w:t>
      </w:r>
      <w:r w:rsidR="00831E35">
        <w:rPr>
          <w:rFonts w:ascii="BLotus" w:hint="cs"/>
          <w:sz w:val="30"/>
          <w:szCs w:val="32"/>
          <w:rtl/>
        </w:rPr>
        <w:t>‌گردد مانند رابطه (الف-2).</w:t>
      </w:r>
    </w:p>
    <w:p w:rsidR="008A2A08" w:rsidRPr="006D23FA" w:rsidRDefault="00831E35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4"/>
          <w:szCs w:val="36"/>
        </w:rPr>
      </w:pPr>
      <w:r>
        <w:rPr>
          <w:rFonts w:ascii="BLotus" w:hint="cs"/>
          <w:sz w:val="34"/>
          <w:szCs w:val="36"/>
          <w:rtl/>
        </w:rPr>
        <w:lastRenderedPageBreak/>
        <w:t>2-6- منابع مورد استفاده:</w:t>
      </w:r>
    </w:p>
    <w:p w:rsidR="008A2A08" w:rsidRPr="006D23FA" w:rsidRDefault="008A2A08" w:rsidP="00247B06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مناسب</w:t>
      </w:r>
      <w:r w:rsidR="00831E35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تر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ح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خر</w:t>
      </w:r>
      <w:r w:rsidRPr="006D23FA">
        <w:rPr>
          <w:rFonts w:ascii="BLotus"/>
          <w:sz w:val="30"/>
          <w:szCs w:val="32"/>
        </w:rPr>
        <w:t xml:space="preserve"> </w:t>
      </w:r>
      <w:r w:rsidR="00247B06">
        <w:rPr>
          <w:rFonts w:ascii="BLotus" w:hint="cs"/>
          <w:sz w:val="30"/>
          <w:szCs w:val="32"/>
          <w:rtl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ت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</w:t>
      </w:r>
      <w:r w:rsidR="00831E35">
        <w:rPr>
          <w:rFonts w:ascii="BLotus" w:hint="cs"/>
          <w:sz w:val="30"/>
          <w:szCs w:val="32"/>
          <w:rtl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س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ف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="00D319BB">
        <w:rPr>
          <w:rFonts w:ascii="BLotus" w:hint="cs"/>
          <w:sz w:val="30"/>
          <w:szCs w:val="32"/>
          <w:rtl/>
          <w:lang w:bidi="fa-IR"/>
        </w:rPr>
        <w:t xml:space="preserve"> </w:t>
      </w:r>
      <w:r w:rsidR="0014735A">
        <w:rPr>
          <w:rFonts w:ascii="BLotus" w:hint="cs"/>
          <w:sz w:val="30"/>
          <w:szCs w:val="32"/>
          <w:rtl/>
          <w:lang w:bidi="fa-IR"/>
        </w:rPr>
        <w:t xml:space="preserve">خانوادگی </w:t>
      </w:r>
      <w:r w:rsidRPr="006D23FA">
        <w:rPr>
          <w:rFonts w:ascii="BLotus" w:hint="cs"/>
          <w:sz w:val="30"/>
          <w:szCs w:val="32"/>
          <w:rtl/>
        </w:rPr>
        <w:t>نویس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ت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رد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BA2A8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تبصره</w:t>
      </w:r>
      <w:r w:rsidRPr="006D23FA">
        <w:rPr>
          <w:rFonts w:ascii="BLotus"/>
          <w:sz w:val="30"/>
          <w:szCs w:val="32"/>
        </w:rPr>
        <w:t xml:space="preserve"> </w:t>
      </w:r>
      <w:r w:rsidR="00831E35">
        <w:rPr>
          <w:rFonts w:ascii="BLotus" w:hint="cs"/>
          <w:sz w:val="30"/>
          <w:szCs w:val="32"/>
          <w:rtl/>
        </w:rPr>
        <w:t>1: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بع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="00BA2A82">
        <w:rPr>
          <w:rFonts w:ascii="BLotus" w:hint="cs"/>
          <w:sz w:val="30"/>
          <w:szCs w:val="32"/>
          <w:rtl/>
        </w:rPr>
        <w:t>به‌طور مستقی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فا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ر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831E35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گی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831E35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تبصره</w:t>
      </w:r>
      <w:r w:rsidRPr="006D23FA">
        <w:rPr>
          <w:rFonts w:ascii="BLotus"/>
          <w:sz w:val="30"/>
          <w:szCs w:val="32"/>
        </w:rPr>
        <w:t xml:space="preserve"> </w:t>
      </w:r>
      <w:r w:rsidR="00831E35">
        <w:rPr>
          <w:rFonts w:ascii="BLotus" w:hint="cs"/>
          <w:sz w:val="30"/>
          <w:szCs w:val="32"/>
          <w:rtl/>
        </w:rPr>
        <w:t>2: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تم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ا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تش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شت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14735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تبصر</w:t>
      </w:r>
      <w:r w:rsidRPr="006D23FA">
        <w:rPr>
          <w:rFonts w:ascii="BLotus"/>
          <w:sz w:val="30"/>
          <w:szCs w:val="32"/>
        </w:rPr>
        <w:t xml:space="preserve"> </w:t>
      </w:r>
      <w:r w:rsidR="00831E35">
        <w:rPr>
          <w:rFonts w:ascii="BLotus" w:hint="cs"/>
          <w:sz w:val="30"/>
          <w:szCs w:val="32"/>
          <w:rtl/>
        </w:rPr>
        <w:t>3: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="0014735A">
        <w:rPr>
          <w:rFonts w:ascii="BLotus" w:hint="cs"/>
          <w:sz w:val="30"/>
          <w:szCs w:val="32"/>
          <w:rtl/>
        </w:rPr>
        <w:t>‏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خس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تعاقب</w:t>
      </w:r>
      <w:r w:rsidR="00831E35">
        <w:rPr>
          <w:rFonts w:ascii="BLotus" w:hint="cs"/>
          <w:sz w:val="30"/>
          <w:szCs w:val="32"/>
          <w:rtl/>
        </w:rPr>
        <w:t xml:space="preserve"> آ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گلی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سلس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="0014735A">
        <w:rPr>
          <w:rFonts w:ascii="BLotus" w:hint="cs"/>
          <w:sz w:val="30"/>
          <w:szCs w:val="32"/>
          <w:rtl/>
          <w:lang w:bidi="fa-IR"/>
        </w:rPr>
        <w:t>‏</w:t>
      </w:r>
      <w:r w:rsidRPr="006D23FA">
        <w:rPr>
          <w:rFonts w:ascii="BLotus" w:hint="cs"/>
          <w:sz w:val="30"/>
          <w:szCs w:val="32"/>
          <w:rtl/>
        </w:rPr>
        <w:t>گذ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831E35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ن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831E35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تبصره</w:t>
      </w:r>
      <w:r w:rsidRPr="006D23FA">
        <w:rPr>
          <w:rFonts w:ascii="BLotus"/>
          <w:sz w:val="30"/>
          <w:szCs w:val="32"/>
        </w:rPr>
        <w:t xml:space="preserve"> </w:t>
      </w:r>
      <w:r w:rsidR="00831E35">
        <w:rPr>
          <w:rFonts w:ascii="BLotus" w:hint="cs"/>
          <w:sz w:val="30"/>
          <w:szCs w:val="32"/>
          <w:rtl/>
        </w:rPr>
        <w:t>4: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ل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اپ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ش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D319B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/>
          <w:sz w:val="30"/>
          <w:szCs w:val="32"/>
        </w:rPr>
        <w:t xml:space="preserve">* </w:t>
      </w:r>
      <w:r w:rsidRPr="006D23FA">
        <w:rPr>
          <w:rFonts w:ascii="BLotus" w:hint="cs"/>
          <w:sz w:val="30"/>
          <w:szCs w:val="32"/>
          <w:rtl/>
        </w:rPr>
        <w:t>حتی</w:t>
      </w:r>
      <w:r w:rsidR="00831E35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المقدو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ع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عتب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فا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جا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طال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ل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زوات</w:t>
      </w:r>
      <w:r w:rsidR="00D319B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س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ددا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رد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21385C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/>
          <w:sz w:val="30"/>
          <w:szCs w:val="32"/>
        </w:rPr>
        <w:t xml:space="preserve">*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مام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گ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خ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ا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روري</w:t>
      </w:r>
      <w:r w:rsidRPr="006D23FA">
        <w:rPr>
          <w:rFonts w:ascii="BLotus"/>
          <w:sz w:val="30"/>
          <w:szCs w:val="32"/>
        </w:rPr>
        <w:t xml:space="preserve"> </w:t>
      </w:r>
      <w:r w:rsidR="0021385C">
        <w:rPr>
          <w:rFonts w:ascii="BLotus" w:hint="cs"/>
          <w:sz w:val="30"/>
          <w:szCs w:val="32"/>
          <w:rtl/>
        </w:rPr>
        <w:t>می‌باشد.</w:t>
      </w:r>
    </w:p>
    <w:p w:rsidR="008A2A08" w:rsidRPr="006D23FA" w:rsidRDefault="008A2A08" w:rsidP="00D319B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/>
          <w:sz w:val="30"/>
          <w:szCs w:val="32"/>
        </w:rPr>
        <w:t xml:space="preserve">*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ارد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قط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کی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ختی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55286C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باش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رسال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م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کیده</w:t>
      </w:r>
      <w:r w:rsidR="0055286C">
        <w:rPr>
          <w:rFonts w:ascii="BLotus" w:hint="cs"/>
          <w:sz w:val="30"/>
          <w:szCs w:val="32"/>
          <w:rtl/>
        </w:rPr>
        <w:t xml:space="preserve"> </w:t>
      </w:r>
      <w:r w:rsidR="0055286C" w:rsidRPr="006D23FA">
        <w:rPr>
          <w:rFonts w:ascii="BLotus"/>
          <w:sz w:val="30"/>
          <w:szCs w:val="32"/>
        </w:rPr>
        <w:t>(</w:t>
      </w:r>
      <w:r w:rsidR="0055286C" w:rsidRPr="006D23FA">
        <w:rPr>
          <w:rFonts w:ascii="TimesNewRomanPSMT"/>
          <w:sz w:val="30"/>
          <w:szCs w:val="32"/>
        </w:rPr>
        <w:t>Abstract</w:t>
      </w:r>
      <w:r w:rsidR="0055286C" w:rsidRPr="006D23FA">
        <w:rPr>
          <w:rFonts w:ascii="BLotus"/>
          <w:sz w:val="30"/>
          <w:szCs w:val="32"/>
        </w:rPr>
        <w:t>)</w:t>
      </w:r>
      <w:r w:rsidR="00D319B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ضرور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D319B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lastRenderedPageBreak/>
        <w:t>منا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فا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رتی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ف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امی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ول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ور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55286C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د</w:t>
      </w:r>
      <w:r w:rsidR="0055286C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چنانچ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="00D319B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ند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بع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تفا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را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یرد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رتی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رج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نه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س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ا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تشار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قدی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="00D319B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دی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واه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ود</w:t>
      </w:r>
      <w:r w:rsidR="0055286C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ی</w:t>
      </w:r>
      <w:r w:rsidR="0055286C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ل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فر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شترك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رائ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بتد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لات</w:t>
      </w:r>
      <w:r w:rsidR="00D319BB">
        <w:rPr>
          <w:rFonts w:ascii="BLotus" w:hint="cs"/>
          <w:sz w:val="30"/>
          <w:szCs w:val="32"/>
          <w:rtl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نفرد</w:t>
      </w:r>
      <w:r w:rsidR="0055286C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پ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ل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شترك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رتی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لفب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گارندگ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عد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رت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ی</w:t>
      </w:r>
      <w:r w:rsidR="0055286C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شون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مثال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هایی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از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منبع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نویسی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55286C">
        <w:rPr>
          <w:rFonts w:ascii="BLotus" w:hint="cs"/>
          <w:b/>
          <w:bCs/>
          <w:sz w:val="30"/>
          <w:szCs w:val="32"/>
          <w:rtl/>
        </w:rPr>
        <w:t>رساله</w:t>
      </w:r>
      <w:r w:rsidRPr="006D23FA">
        <w:rPr>
          <w:rFonts w:ascii="BLotus"/>
          <w:b/>
          <w:bCs/>
          <w:sz w:val="30"/>
          <w:szCs w:val="32"/>
        </w:rPr>
        <w:t>: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کتاب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مرجع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به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صورت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کلی</w:t>
      </w:r>
    </w:p>
    <w:p w:rsidR="008A2A08" w:rsidRPr="006D23FA" w:rsidRDefault="008A2A08" w:rsidP="0014735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انوادگ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گ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تاب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و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گان</w:t>
      </w:r>
      <w:r w:rsidR="0014735A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 w:hint="cs"/>
          <w:sz w:val="30"/>
          <w:szCs w:val="32"/>
          <w:rtl/>
        </w:rPr>
        <w:t>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ال</w:t>
      </w:r>
      <w:r w:rsidRPr="006D23FA">
        <w:rPr>
          <w:rFonts w:ascii="BLotus"/>
          <w:sz w:val="30"/>
          <w:szCs w:val="32"/>
        </w:rPr>
        <w:t xml:space="preserve"> </w:t>
      </w:r>
      <w:r w:rsidR="0014735A">
        <w:rPr>
          <w:rFonts w:ascii="BLotus" w:hint="cs"/>
          <w:sz w:val="30"/>
          <w:szCs w:val="32"/>
          <w:rtl/>
        </w:rPr>
        <w:t>انتشار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="00D319BB">
        <w:rPr>
          <w:rFonts w:ascii="BLotus" w:hint="cs"/>
          <w:sz w:val="30"/>
          <w:szCs w:val="32"/>
          <w:rtl/>
          <w:lang w:bidi="fa-IR"/>
        </w:rPr>
        <w:t xml:space="preserve"> </w:t>
      </w:r>
      <w:r w:rsidR="0014735A">
        <w:rPr>
          <w:rFonts w:ascii="BLotus" w:hint="cs"/>
          <w:sz w:val="30"/>
          <w:szCs w:val="32"/>
          <w:rtl/>
        </w:rPr>
        <w:t>کتاب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شر</w:t>
      </w:r>
      <w:r w:rsidR="0014735A">
        <w:rPr>
          <w:rFonts w:ascii="BLotus" w:hint="cs"/>
          <w:sz w:val="30"/>
          <w:szCs w:val="32"/>
          <w:rtl/>
        </w:rPr>
        <w:t>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ح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تشار</w:t>
      </w:r>
      <w:r w:rsidR="0014735A">
        <w:rPr>
          <w:rFonts w:ascii="BLotus" w:hint="cs"/>
          <w:sz w:val="30"/>
          <w:szCs w:val="32"/>
          <w:rtl/>
        </w:rPr>
        <w:t>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عدا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ور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>.</w:t>
      </w:r>
    </w:p>
    <w:p w:rsidR="008A2A08" w:rsidRPr="006D23FA" w:rsidRDefault="00893812" w:rsidP="009C4DB0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t>1-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یزد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مدي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</w:t>
      </w:r>
      <w:r>
        <w:rPr>
          <w:rFonts w:ascii="BLotus" w:hint="cs"/>
          <w:sz w:val="30"/>
          <w:szCs w:val="32"/>
          <w:rtl/>
        </w:rPr>
        <w:t>.</w:t>
      </w:r>
      <w:r w:rsidR="008A2A08" w:rsidRPr="006D23FA">
        <w:rPr>
          <w:rFonts w:ascii="BLotus" w:hint="cs"/>
          <w:sz w:val="30"/>
          <w:szCs w:val="32"/>
          <w:rtl/>
        </w:rPr>
        <w:t>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رضایی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</w:t>
      </w:r>
      <w:r w:rsidR="009C4DB0">
        <w:rPr>
          <w:rFonts w:ascii="BLotus" w:hint="cs"/>
          <w:sz w:val="30"/>
          <w:szCs w:val="32"/>
          <w:rtl/>
        </w:rPr>
        <w:t>.</w:t>
      </w:r>
      <w:r w:rsidR="008A2A08" w:rsidRPr="006D23FA">
        <w:rPr>
          <w:rFonts w:ascii="BLotus" w:hint="cs"/>
          <w:sz w:val="30"/>
          <w:szCs w:val="32"/>
          <w:rtl/>
        </w:rPr>
        <w:t>م</w:t>
      </w:r>
      <w:r>
        <w:rPr>
          <w:rFonts w:ascii="BLotus" w:hint="cs"/>
          <w:sz w:val="30"/>
          <w:szCs w:val="32"/>
          <w:rtl/>
        </w:rPr>
        <w:t>.</w:t>
      </w:r>
      <w:r w:rsidR="00BA2A82">
        <w:rPr>
          <w:rFonts w:ascii="BLotus" w:hint="cs"/>
          <w:sz w:val="30"/>
          <w:szCs w:val="32"/>
          <w:rtl/>
        </w:rPr>
        <w:t>،</w:t>
      </w:r>
      <w:r>
        <w:rPr>
          <w:rFonts w:ascii="BLotus" w:hint="cs"/>
          <w:sz w:val="30"/>
          <w:szCs w:val="32"/>
          <w:rtl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ل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زاده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</w:t>
      </w:r>
      <w:r>
        <w:rPr>
          <w:rFonts w:ascii="BLotus" w:hint="cs"/>
          <w:sz w:val="30"/>
          <w:szCs w:val="32"/>
          <w:rtl/>
        </w:rPr>
        <w:t>.</w:t>
      </w:r>
      <w:r w:rsidR="008A2A08" w:rsidRPr="006D23FA">
        <w:rPr>
          <w:rFonts w:ascii="BLotus"/>
          <w:sz w:val="30"/>
          <w:szCs w:val="32"/>
        </w:rPr>
        <w:t xml:space="preserve"> </w:t>
      </w:r>
      <w:r>
        <w:rPr>
          <w:rFonts w:ascii="BLotus" w:hint="cs"/>
          <w:sz w:val="30"/>
          <w:szCs w:val="32"/>
          <w:rtl/>
        </w:rPr>
        <w:t>1376.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طرح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آمار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پژوهش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ي</w:t>
      </w:r>
      <w:r w:rsidR="00D319BB">
        <w:rPr>
          <w:rFonts w:ascii="BLotus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شاورزي</w:t>
      </w:r>
      <w:r>
        <w:rPr>
          <w:rFonts w:ascii="BLotus" w:hint="cs"/>
          <w:sz w:val="30"/>
          <w:szCs w:val="32"/>
          <w:rtl/>
        </w:rPr>
        <w:t xml:space="preserve">. </w:t>
      </w:r>
      <w:r w:rsidR="008A2A08" w:rsidRPr="006D23FA">
        <w:rPr>
          <w:rFonts w:ascii="BLotus" w:hint="cs"/>
          <w:sz w:val="30"/>
          <w:szCs w:val="32"/>
          <w:rtl/>
        </w:rPr>
        <w:t>انتشارات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انشگا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9C4DB0">
        <w:rPr>
          <w:rFonts w:ascii="BLotus" w:hint="cs"/>
          <w:sz w:val="30"/>
          <w:szCs w:val="32"/>
          <w:rtl/>
        </w:rPr>
        <w:t>تهران.</w:t>
      </w:r>
      <w:r w:rsidR="008A2A08" w:rsidRPr="006D23FA">
        <w:rPr>
          <w:rFonts w:ascii="BLotus"/>
          <w:sz w:val="30"/>
          <w:szCs w:val="32"/>
        </w:rPr>
        <w:t xml:space="preserve"> </w:t>
      </w:r>
      <w:r>
        <w:rPr>
          <w:rFonts w:ascii="BLotus" w:hint="cs"/>
          <w:sz w:val="30"/>
          <w:szCs w:val="32"/>
          <w:rtl/>
        </w:rPr>
        <w:t>764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</w:t>
      </w:r>
      <w:r w:rsidR="008A2A08" w:rsidRPr="006D23FA">
        <w:rPr>
          <w:rFonts w:ascii="BLotus"/>
          <w:sz w:val="30"/>
          <w:szCs w:val="32"/>
        </w:rPr>
        <w:t xml:space="preserve"> .</w:t>
      </w:r>
    </w:p>
    <w:p w:rsidR="008A2A08" w:rsidRPr="0014735A" w:rsidRDefault="008A2A08" w:rsidP="0014735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Theme="minorHAnsi" w:hAnsiTheme="minorHAnsi"/>
          <w:sz w:val="30"/>
          <w:szCs w:val="32"/>
          <w:rtl/>
          <w:lang w:bidi="fa-IR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کتاب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به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لاتین</w:t>
      </w:r>
      <w:r w:rsidR="00893812">
        <w:rPr>
          <w:rFonts w:ascii="BLotus" w:hint="cs"/>
          <w:b/>
          <w:bCs/>
          <w:sz w:val="30"/>
          <w:szCs w:val="32"/>
          <w:rtl/>
        </w:rPr>
        <w:t xml:space="preserve"> (</w:t>
      </w:r>
      <w:r w:rsidRPr="006D23FA">
        <w:rPr>
          <w:rFonts w:ascii="BLotus" w:hint="cs"/>
          <w:b/>
          <w:bCs/>
          <w:sz w:val="30"/>
          <w:szCs w:val="32"/>
          <w:rtl/>
        </w:rPr>
        <w:t>رجوع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به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کل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صفحه</w:t>
      </w:r>
      <w:r w:rsidR="00893812">
        <w:rPr>
          <w:rFonts w:ascii="BLotus" w:hint="cs"/>
          <w:b/>
          <w:bCs/>
          <w:sz w:val="30"/>
          <w:szCs w:val="32"/>
          <w:rtl/>
        </w:rPr>
        <w:t>)</w:t>
      </w:r>
      <w:r w:rsidR="0014735A">
        <w:rPr>
          <w:rFonts w:ascii="BLotus" w:hint="cs"/>
          <w:b/>
          <w:bCs/>
          <w:sz w:val="30"/>
          <w:szCs w:val="32"/>
          <w:rtl/>
          <w:lang w:bidi="fa-IR"/>
        </w:rPr>
        <w:t xml:space="preserve">: </w:t>
      </w:r>
      <w:r w:rsidR="0014735A" w:rsidRPr="0014735A">
        <w:rPr>
          <w:rFonts w:ascii="BLotus" w:hint="cs"/>
          <w:sz w:val="30"/>
          <w:szCs w:val="32"/>
          <w:rtl/>
          <w:lang w:bidi="fa-IR"/>
        </w:rPr>
        <w:t xml:space="preserve">دقت شود که حروف اول کلمات </w:t>
      </w:r>
      <w:r w:rsidR="009C4DB0">
        <w:rPr>
          <w:rFonts w:ascii="BLotus" w:cs="Cambria" w:hint="cs"/>
          <w:sz w:val="30"/>
          <w:szCs w:val="32"/>
          <w:rtl/>
          <w:lang w:bidi="fa-IR"/>
        </w:rPr>
        <w:t>"</w:t>
      </w:r>
      <w:r w:rsidR="0014735A" w:rsidRPr="0014735A">
        <w:rPr>
          <w:rFonts w:ascii="BLotus" w:hint="cs"/>
          <w:sz w:val="30"/>
          <w:szCs w:val="32"/>
          <w:rtl/>
          <w:lang w:bidi="fa-IR"/>
        </w:rPr>
        <w:t>عنوان کتاب</w:t>
      </w:r>
      <w:r w:rsidR="009C4DB0">
        <w:rPr>
          <w:rFonts w:ascii="BLotus" w:cs="Cambria" w:hint="cs"/>
          <w:sz w:val="30"/>
          <w:szCs w:val="32"/>
          <w:rtl/>
          <w:lang w:bidi="fa-IR"/>
        </w:rPr>
        <w:t>"</w:t>
      </w:r>
      <w:r w:rsidR="0014735A" w:rsidRPr="0014735A">
        <w:rPr>
          <w:rFonts w:ascii="BLotus" w:hint="cs"/>
          <w:sz w:val="30"/>
          <w:szCs w:val="32"/>
          <w:rtl/>
          <w:lang w:bidi="fa-IR"/>
        </w:rPr>
        <w:t xml:space="preserve"> به صورت بزرگ (</w:t>
      </w:r>
      <w:r w:rsidR="0014735A" w:rsidRPr="0014735A">
        <w:rPr>
          <w:rFonts w:asciiTheme="majorBidi" w:hAnsiTheme="majorBidi" w:cstheme="majorBidi"/>
          <w:sz w:val="28"/>
          <w:szCs w:val="28"/>
          <w:lang w:bidi="fa-IR"/>
        </w:rPr>
        <w:t>Capital</w:t>
      </w:r>
      <w:r w:rsidR="0014735A" w:rsidRPr="0014735A">
        <w:rPr>
          <w:rFonts w:asciiTheme="minorHAnsi" w:hAnsiTheme="minorHAnsi" w:hint="cs"/>
          <w:sz w:val="30"/>
          <w:szCs w:val="32"/>
          <w:rtl/>
          <w:lang w:bidi="fa-IR"/>
        </w:rPr>
        <w:t>) نوشته شود</w:t>
      </w:r>
    </w:p>
    <w:p w:rsidR="008A2A08" w:rsidRPr="006D23FA" w:rsidRDefault="008A2A08" w:rsidP="00D10849">
      <w:pPr>
        <w:autoSpaceDE w:val="0"/>
        <w:autoSpaceDN w:val="0"/>
        <w:adjustRightInd w:val="0"/>
        <w:spacing w:after="0" w:line="480" w:lineRule="auto"/>
        <w:jc w:val="lowKashida"/>
        <w:rPr>
          <w:rFonts w:ascii="TimesNewRomanPSMT"/>
          <w:sz w:val="30"/>
          <w:szCs w:val="32"/>
        </w:rPr>
      </w:pPr>
      <w:r w:rsidRPr="006D23FA">
        <w:rPr>
          <w:rFonts w:ascii="TimesNewRomanPSMT"/>
          <w:sz w:val="30"/>
          <w:szCs w:val="32"/>
        </w:rPr>
        <w:t>1.</w:t>
      </w:r>
      <w:r w:rsidR="00893812">
        <w:rPr>
          <w:rFonts w:asciiTheme="minorHAnsi" w:hAnsiTheme="minorHAnsi"/>
          <w:sz w:val="30"/>
          <w:szCs w:val="32"/>
        </w:rPr>
        <w:t xml:space="preserve"> </w:t>
      </w:r>
      <w:r w:rsidR="0014735A">
        <w:rPr>
          <w:rFonts w:ascii="TimesNewRomanPSMT"/>
          <w:sz w:val="30"/>
          <w:szCs w:val="32"/>
        </w:rPr>
        <w:t>Sumerfield, R.T.</w:t>
      </w:r>
      <w:r w:rsidR="00D10849">
        <w:rPr>
          <w:rFonts w:ascii="TimesNewRomanPSMT"/>
          <w:sz w:val="30"/>
          <w:szCs w:val="32"/>
        </w:rPr>
        <w:t>,</w:t>
      </w:r>
      <w:r w:rsidR="0014735A">
        <w:rPr>
          <w:rFonts w:ascii="TimesNewRomanPSMT"/>
          <w:sz w:val="30"/>
          <w:szCs w:val="32"/>
        </w:rPr>
        <w:t xml:space="preserve"> Roberts, E.</w:t>
      </w:r>
      <w:r w:rsidRPr="006D23FA">
        <w:rPr>
          <w:rFonts w:ascii="TimesNewRomanPSMT"/>
          <w:sz w:val="30"/>
          <w:szCs w:val="32"/>
        </w:rPr>
        <w:t xml:space="preserve">H. 1985. Grain </w:t>
      </w:r>
      <w:r w:rsidR="0014735A">
        <w:rPr>
          <w:rFonts w:ascii="TimesNewRomanPSMT"/>
          <w:sz w:val="30"/>
          <w:szCs w:val="32"/>
        </w:rPr>
        <w:t>L</w:t>
      </w:r>
      <w:r w:rsidRPr="006D23FA">
        <w:rPr>
          <w:rFonts w:ascii="TimesNewRomanPSMT"/>
          <w:sz w:val="30"/>
          <w:szCs w:val="32"/>
        </w:rPr>
        <w:t xml:space="preserve">egume </w:t>
      </w:r>
      <w:r w:rsidR="0014735A">
        <w:rPr>
          <w:rFonts w:ascii="TimesNewRomanPSMT"/>
          <w:sz w:val="30"/>
          <w:szCs w:val="32"/>
        </w:rPr>
        <w:t>C</w:t>
      </w:r>
      <w:r w:rsidRPr="006D23FA">
        <w:rPr>
          <w:rFonts w:ascii="TimesNewRomanPSMT"/>
          <w:sz w:val="30"/>
          <w:szCs w:val="32"/>
        </w:rPr>
        <w:t>rops. Mackys</w:t>
      </w:r>
      <w:r w:rsidR="00D319BB">
        <w:rPr>
          <w:rFonts w:ascii="TimesNewRomanPSMT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TimesNewRomanPSMT"/>
          <w:sz w:val="30"/>
          <w:szCs w:val="32"/>
        </w:rPr>
        <w:t>of Chatham, Kent, London. 480p.</w:t>
      </w:r>
    </w:p>
    <w:p w:rsidR="008A2A08" w:rsidRPr="006D23FA" w:rsidRDefault="008A2A08" w:rsidP="00893812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lastRenderedPageBreak/>
        <w:t>کتاب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به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لاتین</w:t>
      </w:r>
      <w:r w:rsidR="00893812">
        <w:rPr>
          <w:rFonts w:ascii="BLotus" w:hint="cs"/>
          <w:b/>
          <w:bCs/>
          <w:sz w:val="30"/>
          <w:szCs w:val="32"/>
          <w:rtl/>
          <w:lang w:bidi="fa-IR"/>
        </w:rPr>
        <w:t xml:space="preserve"> (</w:t>
      </w:r>
      <w:r w:rsidRPr="006D23FA">
        <w:rPr>
          <w:rFonts w:ascii="BLotus" w:hint="cs"/>
          <w:b/>
          <w:bCs/>
          <w:sz w:val="30"/>
          <w:szCs w:val="32"/>
          <w:rtl/>
        </w:rPr>
        <w:t>صفحه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هاي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مورد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استفاده</w:t>
      </w:r>
      <w:r w:rsidR="00893812">
        <w:rPr>
          <w:rFonts w:ascii="BLotus" w:hint="cs"/>
          <w:b/>
          <w:bCs/>
          <w:sz w:val="30"/>
          <w:szCs w:val="32"/>
          <w:rtl/>
        </w:rPr>
        <w:t>)</w:t>
      </w:r>
    </w:p>
    <w:p w:rsidR="008A2A08" w:rsidRPr="0014735A" w:rsidRDefault="0014735A" w:rsidP="00D1084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jc w:val="lowKashida"/>
        <w:rPr>
          <w:rFonts w:ascii="TimesNewRomanPSMT"/>
          <w:sz w:val="30"/>
          <w:szCs w:val="32"/>
        </w:rPr>
      </w:pPr>
      <w:r>
        <w:rPr>
          <w:rFonts w:ascii="TimesNewRomanPSMT"/>
          <w:sz w:val="30"/>
          <w:szCs w:val="32"/>
        </w:rPr>
        <w:t>Sumerfield, R.T.</w:t>
      </w:r>
      <w:r w:rsidR="00D10849">
        <w:rPr>
          <w:rFonts w:ascii="TimesNewRomanPSMT"/>
          <w:sz w:val="30"/>
          <w:szCs w:val="32"/>
        </w:rPr>
        <w:t>,</w:t>
      </w:r>
      <w:r>
        <w:rPr>
          <w:rFonts w:ascii="TimesNewRomanPSMT"/>
          <w:sz w:val="30"/>
          <w:szCs w:val="32"/>
        </w:rPr>
        <w:t xml:space="preserve"> Roberts, E.</w:t>
      </w:r>
      <w:r w:rsidR="008A2A08" w:rsidRPr="0014735A">
        <w:rPr>
          <w:rFonts w:ascii="TimesNewRomanPSMT"/>
          <w:sz w:val="30"/>
          <w:szCs w:val="32"/>
        </w:rPr>
        <w:t xml:space="preserve">H. 1985. Grain </w:t>
      </w:r>
      <w:r>
        <w:rPr>
          <w:rFonts w:ascii="TimesNewRomanPSMT"/>
          <w:sz w:val="30"/>
          <w:szCs w:val="32"/>
        </w:rPr>
        <w:t>L</w:t>
      </w:r>
      <w:r w:rsidR="008A2A08" w:rsidRPr="0014735A">
        <w:rPr>
          <w:rFonts w:ascii="TimesNewRomanPSMT"/>
          <w:sz w:val="30"/>
          <w:szCs w:val="32"/>
        </w:rPr>
        <w:t xml:space="preserve">egume </w:t>
      </w:r>
      <w:r>
        <w:rPr>
          <w:rFonts w:ascii="TimesNewRomanPSMT"/>
          <w:sz w:val="30"/>
          <w:szCs w:val="32"/>
        </w:rPr>
        <w:t>C</w:t>
      </w:r>
      <w:r w:rsidR="008A2A08" w:rsidRPr="0014735A">
        <w:rPr>
          <w:rFonts w:ascii="TimesNewRomanPSMT"/>
          <w:sz w:val="30"/>
          <w:szCs w:val="32"/>
        </w:rPr>
        <w:t>rops. Mackys</w:t>
      </w:r>
      <w:r w:rsidR="00D319BB" w:rsidRPr="0014735A">
        <w:rPr>
          <w:rFonts w:ascii="TimesNewRomanPSMT" w:hint="cs"/>
          <w:sz w:val="30"/>
          <w:szCs w:val="32"/>
          <w:rtl/>
          <w:lang w:bidi="fa-IR"/>
        </w:rPr>
        <w:t xml:space="preserve"> </w:t>
      </w:r>
      <w:r w:rsidR="009C4DB0">
        <w:rPr>
          <w:rFonts w:ascii="TimesNewRomanPSMT"/>
          <w:sz w:val="30"/>
          <w:szCs w:val="32"/>
        </w:rPr>
        <w:t>of Chatham, Kent, London.</w:t>
      </w:r>
      <w:r w:rsidR="008A2A08" w:rsidRPr="0014735A">
        <w:rPr>
          <w:rFonts w:ascii="TimesNewRomanPSMT"/>
          <w:sz w:val="30"/>
          <w:szCs w:val="32"/>
        </w:rPr>
        <w:t xml:space="preserve"> Pp:</w:t>
      </w:r>
      <w:r>
        <w:rPr>
          <w:rFonts w:ascii="TimesNewRomanPSMT"/>
          <w:sz w:val="30"/>
          <w:szCs w:val="32"/>
        </w:rPr>
        <w:t xml:space="preserve"> </w:t>
      </w:r>
      <w:r w:rsidR="008A2A08" w:rsidRPr="0014735A">
        <w:rPr>
          <w:rFonts w:ascii="TimesNewRomanPSMT"/>
          <w:sz w:val="30"/>
          <w:szCs w:val="32"/>
        </w:rPr>
        <w:t>312-381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یک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فصل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از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یک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کتاب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مرجع</w:t>
      </w:r>
    </w:p>
    <w:p w:rsidR="008A2A08" w:rsidRPr="00D319BB" w:rsidRDefault="008A2A08" w:rsidP="00CD230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 w:cs="Times New Roman"/>
          <w:sz w:val="30"/>
          <w:szCs w:val="32"/>
        </w:rPr>
      </w:pPr>
      <w:r w:rsidRPr="006D23FA">
        <w:rPr>
          <w:rFonts w:ascii="BLotus"/>
          <w:sz w:val="30"/>
          <w:szCs w:val="32"/>
        </w:rPr>
        <w:t xml:space="preserve">*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انوادگ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="006308BA">
        <w:rPr>
          <w:rFonts w:ascii="BLotus" w:hint="cs"/>
          <w:sz w:val="30"/>
          <w:szCs w:val="32"/>
          <w:rtl/>
          <w:lang w:bidi="fa-IR"/>
        </w:rPr>
        <w:t xml:space="preserve">، </w:t>
      </w:r>
      <w:r w:rsidRPr="006D23FA">
        <w:rPr>
          <w:rFonts w:ascii="BLotus" w:hint="cs"/>
          <w:sz w:val="30"/>
          <w:szCs w:val="32"/>
          <w:rtl/>
        </w:rPr>
        <w:t>حر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و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زرگ</w:t>
      </w:r>
      <w:r w:rsidR="006308BA">
        <w:rPr>
          <w:rFonts w:ascii="BLotus" w:hint="cs"/>
          <w:sz w:val="30"/>
          <w:szCs w:val="32"/>
          <w:rtl/>
        </w:rPr>
        <w:t>.</w:t>
      </w:r>
      <w:r w:rsidR="00D319BB">
        <w:rPr>
          <w:rFonts w:ascii="BLotus" w:cs="Times New Roman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ا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اپ</w:t>
      </w:r>
      <w:r w:rsidR="006308BA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="006308BA">
        <w:rPr>
          <w:rFonts w:ascii="BLotus" w:hint="cs"/>
          <w:sz w:val="30"/>
          <w:szCs w:val="32"/>
          <w:rtl/>
        </w:rPr>
        <w:t>.</w:t>
      </w:r>
      <w:r w:rsidR="00083803">
        <w:rPr>
          <w:rFonts w:ascii="BLotus"/>
          <w:sz w:val="30"/>
          <w:szCs w:val="32"/>
        </w:rPr>
        <w:t xml:space="preserve"> </w:t>
      </w:r>
      <w:r w:rsidR="00083803">
        <w:rPr>
          <w:rFonts w:ascii="BLotus" w:hint="cs"/>
          <w:sz w:val="30"/>
          <w:szCs w:val="32"/>
          <w:rtl/>
          <w:lang w:bidi="fa-IR"/>
        </w:rPr>
        <w:t xml:space="preserve"> نام کتاب.</w:t>
      </w:r>
      <w:r w:rsidR="006308BA">
        <w:rPr>
          <w:rFonts w:ascii="BLotus" w:hint="cs"/>
          <w:sz w:val="30"/>
          <w:szCs w:val="32"/>
          <w:rtl/>
        </w:rPr>
        <w:t xml:space="preserve"> </w:t>
      </w:r>
      <w:r w:rsidR="00083803">
        <w:rPr>
          <w:rFonts w:ascii="BLotus" w:hint="cs"/>
          <w:sz w:val="30"/>
          <w:szCs w:val="32"/>
          <w:rtl/>
        </w:rPr>
        <w:t xml:space="preserve">ذکر </w:t>
      </w:r>
      <w:r w:rsidR="00CD2304">
        <w:rPr>
          <w:rFonts w:ascii="BLotus" w:hint="cs"/>
          <w:sz w:val="30"/>
          <w:szCs w:val="32"/>
          <w:rtl/>
        </w:rPr>
        <w:t>(</w:t>
      </w:r>
      <w:r w:rsidR="00083803" w:rsidRPr="00083803">
        <w:rPr>
          <w:rFonts w:asciiTheme="majorBidi" w:hAnsiTheme="majorBidi" w:cstheme="majorBidi"/>
          <w:sz w:val="28"/>
          <w:szCs w:val="28"/>
        </w:rPr>
        <w:t>Eds</w:t>
      </w:r>
      <w:r w:rsidR="00083803">
        <w:rPr>
          <w:rFonts w:asciiTheme="minorHAnsi" w:hAnsiTheme="minorHAnsi"/>
          <w:sz w:val="30"/>
          <w:szCs w:val="32"/>
        </w:rPr>
        <w:t>.</w:t>
      </w:r>
      <w:r w:rsidR="00CD2304">
        <w:rPr>
          <w:rFonts w:asciiTheme="minorHAnsi" w:hAnsiTheme="minorHAnsi" w:hint="cs"/>
          <w:sz w:val="30"/>
          <w:szCs w:val="32"/>
          <w:rtl/>
        </w:rPr>
        <w:t>)</w:t>
      </w:r>
      <w:r w:rsidR="00083803">
        <w:rPr>
          <w:rFonts w:asciiTheme="minorHAnsi" w:hAnsiTheme="minorHAnsi" w:hint="cs"/>
          <w:sz w:val="30"/>
          <w:szCs w:val="32"/>
          <w:rtl/>
          <w:lang w:bidi="fa-IR"/>
        </w:rPr>
        <w:t xml:space="preserve"> سپ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گ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تا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ه</w:t>
      </w:r>
      <w:r w:rsidR="00D41511">
        <w:rPr>
          <w:rFonts w:ascii="BLotus" w:hint="cs"/>
          <w:sz w:val="30"/>
          <w:szCs w:val="32"/>
          <w:rtl/>
        </w:rPr>
        <w:t>‌ه</w:t>
      </w:r>
      <w:r w:rsidRPr="006D23FA">
        <w:rPr>
          <w:rFonts w:ascii="BLotus" w:hint="cs"/>
          <w:sz w:val="30"/>
          <w:szCs w:val="32"/>
          <w:rtl/>
        </w:rPr>
        <w:t>م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ور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ر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گ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ص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گفته</w:t>
      </w:r>
      <w:r w:rsidR="00D41511">
        <w:rPr>
          <w:rFonts w:ascii="BLotus" w:hint="cs"/>
          <w:sz w:val="30"/>
          <w:szCs w:val="32"/>
          <w:rtl/>
        </w:rPr>
        <w:t xml:space="preserve"> شد</w:t>
      </w:r>
      <w:r w:rsidR="00CD2304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TimesNewRomanPSMT"/>
          <w:sz w:val="30"/>
          <w:szCs w:val="32"/>
        </w:rPr>
        <w:t>edit</w:t>
      </w:r>
      <w:r w:rsidR="00E95BAE">
        <w:rPr>
          <w:rFonts w:ascii="TimesNewRomanPSMT"/>
          <w:sz w:val="30"/>
          <w:szCs w:val="32"/>
        </w:rPr>
        <w:t>ion</w:t>
      </w:r>
      <w:r w:rsidRPr="006D23FA">
        <w:rPr>
          <w:rFonts w:ascii="TimesNewRomanPSMT"/>
          <w:sz w:val="30"/>
          <w:szCs w:val="32"/>
        </w:rPr>
        <w:t xml:space="preserve"> </w:t>
      </w:r>
      <w:r w:rsidR="00E95BAE">
        <w:rPr>
          <w:rFonts w:ascii="BLotus" w:hint="cs"/>
          <w:sz w:val="30"/>
          <w:szCs w:val="32"/>
          <w:rtl/>
        </w:rPr>
        <w:t>یا</w:t>
      </w:r>
      <w:r w:rsidR="00D319BB">
        <w:rPr>
          <w:rFonts w:ascii="BLotus" w:cs="Times New Roman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اپ</w:t>
      </w:r>
      <w:r w:rsidR="00CD2304">
        <w:rPr>
          <w:rFonts w:ascii="BLotus" w:cs="Times New Roman" w:hint="cs"/>
          <w:sz w:val="30"/>
          <w:szCs w:val="32"/>
          <w:rtl/>
        </w:rPr>
        <w:t xml:space="preserve">، </w:t>
      </w:r>
      <w:r w:rsidR="00CD2304" w:rsidRPr="006D23FA">
        <w:rPr>
          <w:rFonts w:ascii="BLotus" w:hint="cs"/>
          <w:sz w:val="30"/>
          <w:szCs w:val="32"/>
          <w:rtl/>
        </w:rPr>
        <w:t>نام</w:t>
      </w:r>
      <w:r w:rsidR="00CD2304" w:rsidRPr="006D23FA">
        <w:rPr>
          <w:rFonts w:ascii="BLotus"/>
          <w:sz w:val="30"/>
          <w:szCs w:val="32"/>
        </w:rPr>
        <w:t xml:space="preserve"> </w:t>
      </w:r>
      <w:r w:rsidR="00CD2304" w:rsidRPr="006D23FA">
        <w:rPr>
          <w:rFonts w:ascii="BLotus" w:hint="cs"/>
          <w:sz w:val="30"/>
          <w:szCs w:val="32"/>
          <w:rtl/>
        </w:rPr>
        <w:t>ناشر</w:t>
      </w:r>
      <w:r w:rsidR="00CD2304">
        <w:rPr>
          <w:rFonts w:ascii="BLotus" w:hint="cs"/>
          <w:sz w:val="30"/>
          <w:szCs w:val="32"/>
          <w:rtl/>
        </w:rPr>
        <w:t xml:space="preserve">، </w:t>
      </w:r>
      <w:r w:rsidRPr="006D23FA">
        <w:rPr>
          <w:rFonts w:ascii="BLotus" w:hint="cs"/>
          <w:sz w:val="30"/>
          <w:szCs w:val="32"/>
          <w:rtl/>
        </w:rPr>
        <w:t>مح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تشار</w:t>
      </w:r>
      <w:r w:rsidR="00CD2304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ات</w:t>
      </w:r>
      <w:r w:rsidR="00CD2304">
        <w:rPr>
          <w:rFonts w:ascii="BLotus" w:hint="cs"/>
          <w:sz w:val="30"/>
          <w:szCs w:val="32"/>
          <w:rtl/>
        </w:rPr>
        <w:t>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/>
          <w:b/>
          <w:bCs/>
          <w:sz w:val="30"/>
          <w:szCs w:val="32"/>
        </w:rPr>
        <w:t xml:space="preserve">* </w:t>
      </w:r>
      <w:r w:rsidRPr="006D23FA">
        <w:rPr>
          <w:rFonts w:ascii="BLotus" w:hint="cs"/>
          <w:b/>
          <w:bCs/>
          <w:sz w:val="30"/>
          <w:szCs w:val="32"/>
          <w:rtl/>
        </w:rPr>
        <w:t>انگلیسی</w:t>
      </w:r>
      <w:r w:rsidRPr="006D23FA">
        <w:rPr>
          <w:rFonts w:ascii="BLotus"/>
          <w:b/>
          <w:bCs/>
          <w:sz w:val="30"/>
          <w:szCs w:val="32"/>
        </w:rPr>
        <w:t>:</w:t>
      </w:r>
    </w:p>
    <w:p w:rsidR="008A2A08" w:rsidRPr="006D23FA" w:rsidRDefault="006308BA" w:rsidP="009C4DB0">
      <w:pPr>
        <w:autoSpaceDE w:val="0"/>
        <w:autoSpaceDN w:val="0"/>
        <w:adjustRightInd w:val="0"/>
        <w:spacing w:after="0" w:line="480" w:lineRule="auto"/>
        <w:jc w:val="lowKashida"/>
        <w:rPr>
          <w:rFonts w:ascii="TimesNewRomanPSMT"/>
          <w:sz w:val="30"/>
          <w:szCs w:val="32"/>
        </w:rPr>
      </w:pPr>
      <w:r>
        <w:rPr>
          <w:rFonts w:ascii="TimesNewRomanPSMT"/>
          <w:sz w:val="30"/>
          <w:szCs w:val="32"/>
        </w:rPr>
        <w:t>Sikorski, Z.</w:t>
      </w:r>
      <w:r w:rsidR="00083803">
        <w:rPr>
          <w:rFonts w:ascii="TimesNewRomanPSMT"/>
          <w:sz w:val="30"/>
          <w:szCs w:val="32"/>
        </w:rPr>
        <w:t>E.</w:t>
      </w:r>
      <w:r w:rsidR="00D10849">
        <w:rPr>
          <w:rFonts w:ascii="TimesNewRomanPSMT"/>
          <w:sz w:val="30"/>
          <w:szCs w:val="32"/>
        </w:rPr>
        <w:t>,</w:t>
      </w:r>
      <w:r w:rsidR="00083803">
        <w:rPr>
          <w:rFonts w:ascii="TimesNewRomanPSMT"/>
          <w:sz w:val="30"/>
          <w:szCs w:val="32"/>
        </w:rPr>
        <w:t xml:space="preserve"> Pan B.</w:t>
      </w:r>
      <w:r w:rsidR="008A2A08" w:rsidRPr="006D23FA">
        <w:rPr>
          <w:rFonts w:ascii="TimesNewRomanPSMT"/>
          <w:sz w:val="30"/>
          <w:szCs w:val="32"/>
        </w:rPr>
        <w:t>S. 1994. The involvement of protein and</w:t>
      </w:r>
      <w:r w:rsidR="00E95BAE">
        <w:rPr>
          <w:rFonts w:ascii="TimesNewRomanPSMT"/>
          <w:sz w:val="30"/>
          <w:szCs w:val="32"/>
        </w:rPr>
        <w:t xml:space="preserve"> </w:t>
      </w:r>
      <w:r w:rsidR="008A2A08" w:rsidRPr="006D23FA">
        <w:rPr>
          <w:rFonts w:ascii="TimesNewRomanPSMT"/>
          <w:sz w:val="30"/>
          <w:szCs w:val="32"/>
        </w:rPr>
        <w:t>nonprotein nitrogen in postmortem changes in sea foods. In: Seafood</w:t>
      </w:r>
      <w:r w:rsidR="00E95BAE">
        <w:rPr>
          <w:rFonts w:ascii="TimesNewRomanPSMT"/>
          <w:sz w:val="30"/>
          <w:szCs w:val="32"/>
        </w:rPr>
        <w:t xml:space="preserve"> </w:t>
      </w:r>
      <w:r w:rsidR="00083803">
        <w:rPr>
          <w:rFonts w:ascii="TimesNewRomanPSMT" w:cs="Cambria"/>
          <w:sz w:val="30"/>
          <w:szCs w:val="32"/>
        </w:rPr>
        <w:t>P</w:t>
      </w:r>
      <w:r w:rsidR="008A2A08" w:rsidRPr="006D23FA">
        <w:rPr>
          <w:rFonts w:ascii="TimesNewRomanPSMT"/>
          <w:sz w:val="30"/>
          <w:szCs w:val="32"/>
        </w:rPr>
        <w:t>roteins. Eds. Sikorski, Z.E., Pan, B.S</w:t>
      </w:r>
      <w:r w:rsidR="00E95BAE">
        <w:rPr>
          <w:rFonts w:ascii="TimesNewRomanPSMT"/>
          <w:sz w:val="30"/>
          <w:szCs w:val="32"/>
        </w:rPr>
        <w:t>.</w:t>
      </w:r>
      <w:r w:rsidR="009C4DB0">
        <w:rPr>
          <w:rFonts w:ascii="TimesNewRomanPSMT"/>
          <w:sz w:val="30"/>
          <w:szCs w:val="32"/>
        </w:rPr>
        <w:t xml:space="preserve">, </w:t>
      </w:r>
      <w:r w:rsidR="00CD2304">
        <w:rPr>
          <w:rFonts w:ascii="TimesNewRomanPSMT"/>
          <w:sz w:val="30"/>
          <w:szCs w:val="32"/>
        </w:rPr>
        <w:t>Shahidi, F.</w:t>
      </w:r>
      <w:r w:rsidR="008A2A08" w:rsidRPr="006D23FA">
        <w:rPr>
          <w:rFonts w:ascii="TimesNewRomanPSMT"/>
          <w:sz w:val="30"/>
          <w:szCs w:val="32"/>
        </w:rPr>
        <w:t xml:space="preserve"> Chapman </w:t>
      </w:r>
      <w:r w:rsidR="00CD2304">
        <w:rPr>
          <w:rFonts w:ascii="TimesNewRomanPSMT"/>
          <w:sz w:val="30"/>
          <w:szCs w:val="32"/>
        </w:rPr>
        <w:t>and</w:t>
      </w:r>
      <w:r w:rsidR="008A2A08" w:rsidRPr="006D23FA">
        <w:rPr>
          <w:rFonts w:ascii="TimesNewRomanPSMT"/>
          <w:sz w:val="30"/>
          <w:szCs w:val="32"/>
        </w:rPr>
        <w:t xml:space="preserve"> Hall,</w:t>
      </w:r>
      <w:r w:rsidR="00D319BB">
        <w:rPr>
          <w:rFonts w:ascii="TimesNewRomanPSMT" w:hint="cs"/>
          <w:sz w:val="30"/>
          <w:szCs w:val="32"/>
          <w:rtl/>
          <w:lang w:bidi="fa-IR"/>
        </w:rPr>
        <w:t xml:space="preserve"> </w:t>
      </w:r>
      <w:r w:rsidR="008A2A08" w:rsidRPr="006D23FA">
        <w:rPr>
          <w:rFonts w:ascii="TimesNewRomanPSMT"/>
          <w:sz w:val="30"/>
          <w:szCs w:val="32"/>
        </w:rPr>
        <w:t>New York. P</w:t>
      </w:r>
      <w:r w:rsidR="00083803">
        <w:rPr>
          <w:rFonts w:ascii="TimesNewRomanPSMT"/>
          <w:sz w:val="30"/>
          <w:szCs w:val="32"/>
        </w:rPr>
        <w:t>p</w:t>
      </w:r>
      <w:r w:rsidR="008A2A08" w:rsidRPr="006D23FA">
        <w:rPr>
          <w:rFonts w:ascii="TimesNewRomanPSMT"/>
          <w:sz w:val="30"/>
          <w:szCs w:val="32"/>
        </w:rPr>
        <w:t>:</w:t>
      </w:r>
      <w:r w:rsidR="00083803">
        <w:rPr>
          <w:rFonts w:ascii="TimesNewRomanPSMT"/>
          <w:sz w:val="30"/>
          <w:szCs w:val="32"/>
        </w:rPr>
        <w:t xml:space="preserve"> </w:t>
      </w:r>
      <w:r w:rsidR="008A2A08" w:rsidRPr="006D23FA">
        <w:rPr>
          <w:rFonts w:ascii="TimesNewRomanPSMT"/>
          <w:sz w:val="30"/>
          <w:szCs w:val="32"/>
        </w:rPr>
        <w:t>71-83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/>
          <w:b/>
          <w:bCs/>
          <w:sz w:val="30"/>
          <w:szCs w:val="32"/>
        </w:rPr>
        <w:t xml:space="preserve">* </w:t>
      </w:r>
      <w:r w:rsidRPr="006D23FA">
        <w:rPr>
          <w:rFonts w:ascii="BLotus" w:hint="cs"/>
          <w:b/>
          <w:bCs/>
          <w:sz w:val="30"/>
          <w:szCs w:val="32"/>
          <w:rtl/>
        </w:rPr>
        <w:t>فارسی</w:t>
      </w:r>
      <w:r w:rsidRPr="006D23FA">
        <w:rPr>
          <w:rFonts w:ascii="BLotus"/>
          <w:b/>
          <w:bCs/>
          <w:sz w:val="30"/>
          <w:szCs w:val="32"/>
        </w:rPr>
        <w:t>:</w:t>
      </w:r>
    </w:p>
    <w:p w:rsidR="008A2A08" w:rsidRPr="006D23FA" w:rsidRDefault="008A2A08" w:rsidP="007659CC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بهرامی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</w:t>
      </w:r>
      <w:r w:rsidR="00CD2304">
        <w:rPr>
          <w:rFonts w:ascii="BLotus" w:hint="cs"/>
          <w:sz w:val="30"/>
          <w:szCs w:val="32"/>
          <w:rtl/>
        </w:rPr>
        <w:t>.</w:t>
      </w:r>
      <w:r w:rsidR="00BA2A82">
        <w:rPr>
          <w:rFonts w:ascii="BLotus" w:hint="cs"/>
          <w:sz w:val="30"/>
          <w:szCs w:val="32"/>
          <w:rtl/>
        </w:rPr>
        <w:t>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حی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</w:t>
      </w:r>
      <w:r w:rsidR="00E95BAE">
        <w:rPr>
          <w:rFonts w:ascii="BLotus" w:hint="cs"/>
          <w:sz w:val="30"/>
          <w:szCs w:val="32"/>
          <w:rtl/>
        </w:rPr>
        <w:t>. 1375</w:t>
      </w:r>
      <w:r w:rsidRPr="006D23FA">
        <w:rPr>
          <w:rFonts w:ascii="BLotus"/>
          <w:sz w:val="30"/>
          <w:szCs w:val="32"/>
        </w:rPr>
        <w:t xml:space="preserve"> </w:t>
      </w:r>
      <w:r w:rsidR="00E95BAE">
        <w:rPr>
          <w:rFonts w:ascii="BLotus"/>
          <w:sz w:val="30"/>
          <w:szCs w:val="32"/>
        </w:rPr>
        <w:t>.</w:t>
      </w:r>
      <w:r w:rsidRPr="006D23FA">
        <w:rPr>
          <w:rFonts w:ascii="BLotus" w:hint="cs"/>
          <w:sz w:val="30"/>
          <w:szCs w:val="32"/>
          <w:rtl/>
        </w:rPr>
        <w:t>کنتر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یفی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زمایش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لیپیدهاي</w:t>
      </w:r>
      <w:r w:rsidRPr="006D23FA">
        <w:rPr>
          <w:rFonts w:ascii="BLotus"/>
          <w:sz w:val="30"/>
          <w:szCs w:val="32"/>
        </w:rPr>
        <w:t xml:space="preserve"> </w:t>
      </w:r>
      <w:r w:rsidR="007659CC">
        <w:rPr>
          <w:rFonts w:ascii="BLotus" w:hint="cs"/>
          <w:sz w:val="30"/>
          <w:szCs w:val="32"/>
          <w:rtl/>
        </w:rPr>
        <w:t>سرم.</w:t>
      </w:r>
      <w:r w:rsidR="00CD2304">
        <w:rPr>
          <w:rFonts w:ascii="BLotus" w:hint="cs"/>
          <w:sz w:val="30"/>
          <w:szCs w:val="32"/>
          <w:rtl/>
        </w:rPr>
        <w:t xml:space="preserve"> ا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تا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ضمی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یفی</w:t>
      </w:r>
      <w:r w:rsidR="00D319BB">
        <w:rPr>
          <w:rFonts w:ascii="BLotus" w:hint="cs"/>
          <w:sz w:val="30"/>
          <w:szCs w:val="32"/>
          <w:rtl/>
          <w:lang w:bidi="fa-IR"/>
        </w:rPr>
        <w:t xml:space="preserve"> </w:t>
      </w:r>
      <w:r w:rsidR="00643CF8">
        <w:rPr>
          <w:rFonts w:ascii="BLotus" w:hint="cs"/>
          <w:sz w:val="30"/>
          <w:szCs w:val="32"/>
          <w:rtl/>
        </w:rPr>
        <w:t>آزمایشگاهی</w:t>
      </w:r>
      <w:r w:rsidR="007659CC">
        <w:rPr>
          <w:rFonts w:ascii="BLotus" w:hint="cs"/>
          <w:sz w:val="30"/>
          <w:szCs w:val="32"/>
          <w:rtl/>
        </w:rPr>
        <w:t>: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حمدي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</w:t>
      </w:r>
      <w:r w:rsidR="00E95BAE">
        <w:rPr>
          <w:rFonts w:ascii="BLotus" w:hint="cs"/>
          <w:sz w:val="30"/>
          <w:szCs w:val="32"/>
          <w:rtl/>
        </w:rPr>
        <w:t xml:space="preserve">.، </w:t>
      </w:r>
      <w:r w:rsidRPr="006D23FA">
        <w:rPr>
          <w:rFonts w:ascii="BLotus" w:hint="cs"/>
          <w:sz w:val="30"/>
          <w:szCs w:val="32"/>
          <w:rtl/>
        </w:rPr>
        <w:t>جلیلی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</w:t>
      </w:r>
      <w:r w:rsidR="00E95BAE">
        <w:rPr>
          <w:rFonts w:ascii="BLotus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چاپ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وم،</w:t>
      </w:r>
      <w:r w:rsidR="00CD2304" w:rsidRPr="006D23FA">
        <w:rPr>
          <w:rFonts w:ascii="BLotus"/>
          <w:sz w:val="30"/>
          <w:szCs w:val="32"/>
        </w:rPr>
        <w:t xml:space="preserve"> </w:t>
      </w:r>
      <w:r w:rsidR="00CD2304" w:rsidRPr="006D23FA">
        <w:rPr>
          <w:rFonts w:ascii="BLotus" w:hint="cs"/>
          <w:sz w:val="30"/>
          <w:szCs w:val="32"/>
          <w:rtl/>
        </w:rPr>
        <w:t>مرکز</w:t>
      </w:r>
      <w:r w:rsidR="00CD2304" w:rsidRPr="006D23FA">
        <w:rPr>
          <w:rFonts w:ascii="BLotus"/>
          <w:sz w:val="30"/>
          <w:szCs w:val="32"/>
        </w:rPr>
        <w:t xml:space="preserve"> </w:t>
      </w:r>
      <w:r w:rsidR="00CD2304" w:rsidRPr="006D23FA">
        <w:rPr>
          <w:rFonts w:ascii="BLotus" w:hint="cs"/>
          <w:sz w:val="30"/>
          <w:szCs w:val="32"/>
          <w:rtl/>
        </w:rPr>
        <w:t>نشر</w:t>
      </w:r>
      <w:r w:rsidR="00CD2304" w:rsidRPr="006D23FA">
        <w:rPr>
          <w:rFonts w:ascii="BLotus"/>
          <w:sz w:val="30"/>
          <w:szCs w:val="32"/>
        </w:rPr>
        <w:t xml:space="preserve"> </w:t>
      </w:r>
      <w:r w:rsidR="00CD2304" w:rsidRPr="006D23FA">
        <w:rPr>
          <w:rFonts w:ascii="BLotus" w:hint="cs"/>
          <w:sz w:val="30"/>
          <w:szCs w:val="32"/>
          <w:rtl/>
        </w:rPr>
        <w:t>دانشگاهی،</w:t>
      </w:r>
      <w:r w:rsidR="00CD2304"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هران</w:t>
      </w:r>
      <w:r w:rsidR="00CD2304">
        <w:rPr>
          <w:rFonts w:ascii="BLotus" w:hint="cs"/>
          <w:sz w:val="30"/>
          <w:szCs w:val="32"/>
          <w:rtl/>
        </w:rPr>
        <w:t>. ص.</w:t>
      </w:r>
      <w:r w:rsidRPr="006D23FA">
        <w:rPr>
          <w:rFonts w:ascii="BLotus"/>
          <w:sz w:val="30"/>
          <w:szCs w:val="32"/>
        </w:rPr>
        <w:t xml:space="preserve"> </w:t>
      </w:r>
      <w:r w:rsidR="00E95BAE">
        <w:rPr>
          <w:rFonts w:ascii="BLotus" w:hint="cs"/>
          <w:sz w:val="30"/>
          <w:szCs w:val="32"/>
          <w:rtl/>
        </w:rPr>
        <w:t>50</w:t>
      </w:r>
      <w:r w:rsidR="00643CF8">
        <w:rPr>
          <w:rFonts w:ascii="BLotus" w:hint="cs"/>
          <w:sz w:val="30"/>
          <w:szCs w:val="32"/>
          <w:rtl/>
        </w:rPr>
        <w:t xml:space="preserve"> </w:t>
      </w:r>
      <w:r w:rsidR="00E95BAE">
        <w:rPr>
          <w:rFonts w:ascii="BLotus" w:hint="cs"/>
          <w:sz w:val="30"/>
          <w:szCs w:val="32"/>
          <w:rtl/>
        </w:rPr>
        <w:t>تا 61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lastRenderedPageBreak/>
        <w:t>کتاب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هاي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ترجمه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شده</w:t>
      </w:r>
    </w:p>
    <w:p w:rsidR="008A2A08" w:rsidRPr="006D23FA" w:rsidRDefault="008A2A08" w:rsidP="00643CF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تاب</w:t>
      </w:r>
      <w:r w:rsidR="00E95BAE">
        <w:rPr>
          <w:rFonts w:ascii="BLotus" w:hint="cs"/>
          <w:sz w:val="30"/>
          <w:szCs w:val="32"/>
          <w:rtl/>
        </w:rPr>
        <w:t>‌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رجمه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بارت</w:t>
      </w:r>
      <w:r w:rsidRPr="006D23FA">
        <w:rPr>
          <w:rFonts w:ascii="TimesNewRomanPSMT"/>
          <w:sz w:val="30"/>
          <w:szCs w:val="32"/>
        </w:rPr>
        <w:t xml:space="preserve">" </w:t>
      </w:r>
      <w:r w:rsidRPr="006D23FA">
        <w:rPr>
          <w:rFonts w:ascii="BLotus" w:hint="cs"/>
          <w:sz w:val="30"/>
          <w:szCs w:val="32"/>
          <w:rtl/>
        </w:rPr>
        <w:t>د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رجمه</w:t>
      </w:r>
      <w:r w:rsidRPr="006D23FA">
        <w:rPr>
          <w:rFonts w:ascii="TimesNewRomanPSMT"/>
          <w:sz w:val="30"/>
          <w:szCs w:val="32"/>
        </w:rPr>
        <w:t>"</w:t>
      </w:r>
      <w:r w:rsidR="00643CF8">
        <w:rPr>
          <w:rFonts w:ascii="TimesNewRomanPSMT" w:hint="cs"/>
          <w:sz w:val="30"/>
          <w:szCs w:val="32"/>
          <w:rtl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پس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کتا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ول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ص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ذک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ود</w:t>
      </w:r>
      <w:r w:rsidRPr="006D23FA">
        <w:rPr>
          <w:rFonts w:ascii="BLotus"/>
          <w:sz w:val="30"/>
          <w:szCs w:val="32"/>
        </w:rPr>
        <w:t xml:space="preserve"> 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مثال</w:t>
      </w:r>
      <w:r w:rsidRPr="006D23FA">
        <w:rPr>
          <w:rFonts w:ascii="BLotus"/>
          <w:sz w:val="30"/>
          <w:szCs w:val="32"/>
        </w:rPr>
        <w:t>:</w:t>
      </w:r>
    </w:p>
    <w:p w:rsidR="008A2A08" w:rsidRPr="006D23FA" w:rsidRDefault="008A2A08" w:rsidP="007659CC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D10849">
        <w:rPr>
          <w:rFonts w:ascii="BLotus" w:hint="cs"/>
          <w:sz w:val="30"/>
          <w:szCs w:val="32"/>
          <w:rtl/>
        </w:rPr>
        <w:t>بلداجی،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ف</w:t>
      </w:r>
      <w:r w:rsidR="00E95BAE" w:rsidRPr="00D10849">
        <w:rPr>
          <w:rFonts w:ascii="BLotus" w:hint="cs"/>
          <w:sz w:val="30"/>
          <w:szCs w:val="32"/>
          <w:rtl/>
        </w:rPr>
        <w:t xml:space="preserve">. 1383. </w:t>
      </w:r>
      <w:r w:rsidR="00D10849">
        <w:rPr>
          <w:rFonts w:ascii="BLotus" w:hint="cs"/>
          <w:sz w:val="30"/>
          <w:szCs w:val="32"/>
          <w:rtl/>
          <w:lang w:bidi="fa-IR"/>
        </w:rPr>
        <w:t xml:space="preserve">در </w:t>
      </w:r>
      <w:r w:rsidRPr="00D10849">
        <w:rPr>
          <w:rFonts w:ascii="BLotus" w:hint="cs"/>
          <w:sz w:val="30"/>
          <w:szCs w:val="32"/>
          <w:rtl/>
        </w:rPr>
        <w:t>ترجمه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مدیریت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غذا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در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پرورش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متراکم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آبزیان</w:t>
      </w:r>
      <w:r w:rsidR="007659CC">
        <w:rPr>
          <w:rFonts w:ascii="BLotus" w:hint="cs"/>
          <w:sz w:val="30"/>
          <w:szCs w:val="32"/>
          <w:rtl/>
        </w:rPr>
        <w:t>.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گدارد،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اس</w:t>
      </w:r>
      <w:r w:rsidR="00AC6794" w:rsidRPr="00D10849">
        <w:rPr>
          <w:rFonts w:ascii="BLotus" w:hint="cs"/>
          <w:sz w:val="30"/>
          <w:szCs w:val="32"/>
          <w:rtl/>
        </w:rPr>
        <w:t xml:space="preserve"> (</w:t>
      </w:r>
      <w:r w:rsidRPr="00D10849">
        <w:rPr>
          <w:rFonts w:ascii="BLotus" w:hint="cs"/>
          <w:sz w:val="30"/>
          <w:szCs w:val="32"/>
          <w:rtl/>
        </w:rPr>
        <w:t>مولف</w:t>
      </w:r>
      <w:r w:rsidR="00AC6794" w:rsidRPr="00D10849">
        <w:rPr>
          <w:rFonts w:ascii="BLotus" w:hint="cs"/>
          <w:sz w:val="30"/>
          <w:szCs w:val="32"/>
          <w:rtl/>
        </w:rPr>
        <w:t>).</w:t>
      </w:r>
      <w:r w:rsidR="009C4DB0">
        <w:rPr>
          <w:rFonts w:ascii="BLotus" w:hint="cs"/>
          <w:sz w:val="30"/>
          <w:szCs w:val="32"/>
          <w:rtl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گرگان</w:t>
      </w:r>
      <w:r w:rsidR="00AC6794" w:rsidRPr="00D10849">
        <w:rPr>
          <w:rFonts w:ascii="BLotus" w:hint="cs"/>
          <w:sz w:val="30"/>
          <w:szCs w:val="32"/>
          <w:rtl/>
        </w:rPr>
        <w:t>.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دانشگاه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علوم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کشاورزي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و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منابع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طبیعی</w:t>
      </w:r>
      <w:r w:rsidRPr="00D10849">
        <w:rPr>
          <w:rFonts w:ascii="BLotus"/>
          <w:sz w:val="30"/>
          <w:szCs w:val="32"/>
        </w:rPr>
        <w:t xml:space="preserve"> </w:t>
      </w:r>
      <w:r w:rsidRPr="00D10849">
        <w:rPr>
          <w:rFonts w:ascii="BLotus" w:hint="cs"/>
          <w:sz w:val="30"/>
          <w:szCs w:val="32"/>
          <w:rtl/>
        </w:rPr>
        <w:t>گرگان</w:t>
      </w:r>
      <w:r w:rsidRPr="00D10849">
        <w:rPr>
          <w:rFonts w:ascii="BLotus"/>
          <w:sz w:val="30"/>
          <w:szCs w:val="32"/>
        </w:rPr>
        <w:t>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مقالات</w:t>
      </w:r>
    </w:p>
    <w:p w:rsidR="008A2A08" w:rsidRPr="00D319BB" w:rsidRDefault="008A2A08" w:rsidP="00643CF8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 w:cs="Times New Roman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انوادگ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گان</w:t>
      </w:r>
      <w:r w:rsidR="00643CF8">
        <w:rPr>
          <w:rFonts w:ascii="BLotus" w:cs="Times New Roman" w:hint="cs"/>
          <w:sz w:val="30"/>
          <w:szCs w:val="32"/>
          <w:rtl/>
        </w:rPr>
        <w:t xml:space="preserve">، </w:t>
      </w:r>
      <w:r w:rsidRPr="006D23FA">
        <w:rPr>
          <w:rFonts w:ascii="BLotus" w:hint="cs"/>
          <w:sz w:val="30"/>
          <w:szCs w:val="32"/>
          <w:rtl/>
        </w:rPr>
        <w:t>حر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یا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رو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و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یسندگان</w:t>
      </w:r>
      <w:r w:rsidR="00643CF8">
        <w:rPr>
          <w:rFonts w:ascii="BLotus" w:cs="Times New Roman" w:hint="cs"/>
          <w:sz w:val="30"/>
          <w:szCs w:val="32"/>
          <w:rtl/>
        </w:rPr>
        <w:t>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سا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تشار</w:t>
      </w:r>
      <w:r w:rsidR="00643CF8">
        <w:rPr>
          <w:rFonts w:ascii="BLotus" w:cs="Times New Roman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اله</w:t>
      </w:r>
      <w:r w:rsidR="00643CF8">
        <w:rPr>
          <w:rFonts w:ascii="BLotus" w:cs="Times New Roman" w:hint="cs"/>
          <w:sz w:val="30"/>
          <w:szCs w:val="32"/>
          <w:rtl/>
        </w:rPr>
        <w:t xml:space="preserve">. </w:t>
      </w:r>
      <w:r w:rsidR="00D319BB">
        <w:rPr>
          <w:rFonts w:ascii="BLotus" w:cs="Times New Roman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نو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ج</w:t>
      </w:r>
      <w:r w:rsidR="00643CF8">
        <w:rPr>
          <w:rFonts w:ascii="BLotus" w:hint="cs"/>
          <w:sz w:val="30"/>
          <w:szCs w:val="32"/>
          <w:rtl/>
        </w:rPr>
        <w:t>له به صورت کامل.</w:t>
      </w:r>
      <w:r w:rsidRPr="006D23FA">
        <w:rPr>
          <w:rFonts w:ascii="TimesNewRomanPSMT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جله</w:t>
      </w:r>
      <w:r w:rsidR="00643CF8">
        <w:rPr>
          <w:rFonts w:ascii="TimesNewRomanPSMT" w:hint="cs"/>
          <w:sz w:val="30"/>
          <w:szCs w:val="32"/>
          <w:rtl/>
        </w:rPr>
        <w:t xml:space="preserve">: </w:t>
      </w:r>
      <w:r w:rsidRPr="006D23FA">
        <w:rPr>
          <w:rFonts w:ascii="BLotus" w:hint="cs"/>
          <w:sz w:val="30"/>
          <w:szCs w:val="32"/>
          <w:rtl/>
        </w:rPr>
        <w:t>شمار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صفحات</w:t>
      </w:r>
      <w:r w:rsidR="00BE5F0D">
        <w:rPr>
          <w:rFonts w:ascii="BLotus" w:hint="cs"/>
          <w:sz w:val="30"/>
          <w:szCs w:val="32"/>
          <w:rtl/>
        </w:rPr>
        <w:t>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انگلیسی</w:t>
      </w:r>
      <w:r w:rsidRPr="006D23FA">
        <w:rPr>
          <w:rFonts w:ascii="BLotus"/>
          <w:b/>
          <w:bCs/>
          <w:sz w:val="30"/>
          <w:szCs w:val="32"/>
        </w:rPr>
        <w:t>:</w:t>
      </w:r>
    </w:p>
    <w:p w:rsidR="008A2A08" w:rsidRPr="006D23FA" w:rsidRDefault="00262361" w:rsidP="00D10849">
      <w:pPr>
        <w:autoSpaceDE w:val="0"/>
        <w:autoSpaceDN w:val="0"/>
        <w:adjustRightInd w:val="0"/>
        <w:spacing w:after="0" w:line="480" w:lineRule="auto"/>
        <w:jc w:val="lowKashida"/>
        <w:rPr>
          <w:rFonts w:ascii="TimesNewRomanPSMT"/>
          <w:sz w:val="30"/>
          <w:szCs w:val="32"/>
        </w:rPr>
      </w:pPr>
      <w:r>
        <w:rPr>
          <w:rFonts w:ascii="TimesNewRomanPSMT"/>
          <w:sz w:val="30"/>
          <w:szCs w:val="32"/>
        </w:rPr>
        <w:t>Archer, T.</w:t>
      </w:r>
      <w:r w:rsidR="008A2A08" w:rsidRPr="006D23FA">
        <w:rPr>
          <w:rFonts w:ascii="TimesNewRomanPSMT"/>
          <w:sz w:val="30"/>
          <w:szCs w:val="32"/>
        </w:rPr>
        <w:t>L.</w:t>
      </w:r>
      <w:r w:rsidR="00D10849">
        <w:rPr>
          <w:rFonts w:ascii="TimesNewRomanPSMT"/>
          <w:sz w:val="30"/>
          <w:szCs w:val="32"/>
        </w:rPr>
        <w:t>,</w:t>
      </w:r>
      <w:r w:rsidR="008A2A08" w:rsidRPr="006D23FA">
        <w:rPr>
          <w:rFonts w:ascii="TimesNewRomanPSMT"/>
          <w:sz w:val="30"/>
          <w:szCs w:val="32"/>
        </w:rPr>
        <w:t xml:space="preserve"> Bynm, </w:t>
      </w:r>
      <w:r w:rsidR="008A2A08" w:rsidRPr="00D10849">
        <w:rPr>
          <w:rFonts w:ascii="TimesNewRomanPSMT"/>
          <w:sz w:val="30"/>
          <w:szCs w:val="32"/>
        </w:rPr>
        <w:t>J</w:t>
      </w:r>
      <w:r w:rsidR="00D10849">
        <w:rPr>
          <w:rFonts w:ascii="TimesNewRomanPSMT"/>
          <w:sz w:val="30"/>
          <w:szCs w:val="32"/>
        </w:rPr>
        <w:t>.</w:t>
      </w:r>
      <w:r w:rsidR="008A2A08" w:rsidRPr="006D23FA">
        <w:rPr>
          <w:rFonts w:ascii="TimesNewRomanPSMT"/>
          <w:sz w:val="30"/>
          <w:szCs w:val="32"/>
        </w:rPr>
        <w:t xml:space="preserve"> 1992. Economic </w:t>
      </w:r>
      <w:r>
        <w:rPr>
          <w:rFonts w:ascii="TimesNewRomanPSMT"/>
          <w:sz w:val="30"/>
          <w:szCs w:val="32"/>
        </w:rPr>
        <w:t>i</w:t>
      </w:r>
      <w:r w:rsidR="008A2A08" w:rsidRPr="006D23FA">
        <w:rPr>
          <w:rFonts w:ascii="TimesNewRomanPSMT"/>
          <w:sz w:val="30"/>
          <w:szCs w:val="32"/>
        </w:rPr>
        <w:t>njury level for the</w:t>
      </w:r>
      <w:r w:rsidR="005E15CE">
        <w:rPr>
          <w:rFonts w:ascii="TimesNewRomanPSMT"/>
          <w:sz w:val="30"/>
          <w:szCs w:val="32"/>
        </w:rPr>
        <w:t xml:space="preserve"> </w:t>
      </w:r>
      <w:r w:rsidR="008A2A08" w:rsidRPr="006D23FA">
        <w:rPr>
          <w:rFonts w:ascii="TimesNewRomanPSMT"/>
          <w:sz w:val="30"/>
          <w:szCs w:val="32"/>
        </w:rPr>
        <w:t>Russian wheat Aphid (Hom. Aphididae) on dryland winter wheat</w:t>
      </w:r>
      <w:r w:rsidR="008A2A08" w:rsidRPr="00D10849">
        <w:rPr>
          <w:rFonts w:ascii="TimesNewRomanPSMT"/>
          <w:sz w:val="30"/>
          <w:szCs w:val="32"/>
        </w:rPr>
        <w:t>. J</w:t>
      </w:r>
      <w:r w:rsidR="00D10849" w:rsidRPr="00D10849">
        <w:rPr>
          <w:rFonts w:ascii="TimesNewRomanPSMT"/>
          <w:sz w:val="30"/>
          <w:szCs w:val="32"/>
        </w:rPr>
        <w:t>ournal of</w:t>
      </w:r>
      <w:r w:rsidR="005E15CE" w:rsidRPr="00D10849">
        <w:rPr>
          <w:rFonts w:ascii="TimesNewRomanPSMT"/>
          <w:sz w:val="30"/>
          <w:szCs w:val="32"/>
        </w:rPr>
        <w:t xml:space="preserve"> </w:t>
      </w:r>
      <w:r w:rsidR="008A2A08" w:rsidRPr="00D10849">
        <w:rPr>
          <w:rFonts w:ascii="TimesNewRomanPSMT"/>
          <w:sz w:val="30"/>
          <w:szCs w:val="32"/>
        </w:rPr>
        <w:t>Econ</w:t>
      </w:r>
      <w:r w:rsidR="00D10849" w:rsidRPr="00D10849">
        <w:rPr>
          <w:rFonts w:ascii="TimesNewRomanPSMT"/>
          <w:sz w:val="30"/>
          <w:szCs w:val="32"/>
        </w:rPr>
        <w:t>omic</w:t>
      </w:r>
      <w:r w:rsidR="008A2A08" w:rsidRPr="00D10849">
        <w:rPr>
          <w:rFonts w:ascii="TimesNewRomanPSMT"/>
          <w:sz w:val="30"/>
          <w:szCs w:val="32"/>
        </w:rPr>
        <w:t xml:space="preserve"> Entomol</w:t>
      </w:r>
      <w:r w:rsidR="00D10849" w:rsidRPr="00D10849">
        <w:rPr>
          <w:rFonts w:ascii="TimesNewRomanPSMT"/>
          <w:sz w:val="30"/>
          <w:szCs w:val="32"/>
        </w:rPr>
        <w:t>ogy</w:t>
      </w:r>
      <w:r w:rsidR="008A2A08" w:rsidRPr="00D10849">
        <w:rPr>
          <w:rFonts w:ascii="TimesNewRomanPSMT"/>
          <w:sz w:val="30"/>
          <w:szCs w:val="32"/>
        </w:rPr>
        <w:t>.</w:t>
      </w:r>
      <w:r w:rsidR="008A2A08" w:rsidRPr="006D23FA">
        <w:rPr>
          <w:rFonts w:ascii="TimesNewRomanPSMT"/>
          <w:sz w:val="30"/>
          <w:szCs w:val="32"/>
        </w:rPr>
        <w:t xml:space="preserve"> 85:</w:t>
      </w:r>
      <w:r>
        <w:rPr>
          <w:rFonts w:ascii="TimesNewRomanPSMT"/>
          <w:sz w:val="30"/>
          <w:szCs w:val="32"/>
        </w:rPr>
        <w:t xml:space="preserve"> </w:t>
      </w:r>
      <w:r w:rsidR="008A2A08" w:rsidRPr="006D23FA">
        <w:rPr>
          <w:rFonts w:ascii="TimesNewRomanPSMT"/>
          <w:sz w:val="30"/>
          <w:szCs w:val="32"/>
        </w:rPr>
        <w:t>987-992</w:t>
      </w:r>
      <w:r w:rsidR="009C4DB0">
        <w:rPr>
          <w:rFonts w:ascii="TimesNewRomanPSMT"/>
          <w:sz w:val="30"/>
          <w:szCs w:val="32"/>
        </w:rPr>
        <w:t>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تذکر</w:t>
      </w:r>
      <w:r w:rsidRPr="006D23FA">
        <w:rPr>
          <w:rFonts w:ascii="BLotus"/>
          <w:b/>
          <w:bCs/>
          <w:sz w:val="30"/>
          <w:szCs w:val="32"/>
        </w:rPr>
        <w:t>:</w:t>
      </w:r>
    </w:p>
    <w:p w:rsidR="008A2A08" w:rsidRPr="005E15CE" w:rsidRDefault="005E15CE" w:rsidP="005E15CE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Theme="minorHAnsi" w:hAnsiTheme="minorHAnsi"/>
          <w:sz w:val="30"/>
          <w:szCs w:val="32"/>
          <w:rtl/>
          <w:lang w:bidi="fa-IR"/>
        </w:rPr>
      </w:pPr>
      <w:r>
        <w:rPr>
          <w:rFonts w:ascii="BLotus" w:hint="cs"/>
          <w:sz w:val="30"/>
          <w:szCs w:val="32"/>
          <w:rtl/>
        </w:rPr>
        <w:lastRenderedPageBreak/>
        <w:t>1-</w:t>
      </w:r>
      <w:r>
        <w:rPr>
          <w:rFonts w:ascii="BLotus"/>
          <w:sz w:val="30"/>
          <w:szCs w:val="32"/>
        </w:rPr>
        <w:t xml:space="preserve"> </w:t>
      </w:r>
      <w:r>
        <w:rPr>
          <w:rFonts w:ascii="BLotus" w:hint="cs"/>
          <w:sz w:val="30"/>
          <w:szCs w:val="32"/>
          <w:rtl/>
        </w:rPr>
        <w:t>در</w:t>
      </w:r>
      <w:r w:rsidR="00BA2A82">
        <w:rPr>
          <w:rFonts w:ascii="BLotus" w:hint="cs"/>
          <w:sz w:val="30"/>
          <w:szCs w:val="32"/>
          <w:rtl/>
        </w:rPr>
        <w:t xml:space="preserve"> </w:t>
      </w:r>
      <w:r>
        <w:rPr>
          <w:rFonts w:ascii="BLotus" w:hint="cs"/>
          <w:sz w:val="30"/>
          <w:szCs w:val="32"/>
          <w:rtl/>
        </w:rPr>
        <w:t>قسمت شماره مجله، شماره اول، جلد (</w:t>
      </w:r>
      <w:r w:rsidRPr="00D319BB">
        <w:rPr>
          <w:rFonts w:cs="Times New Roman"/>
          <w:sz w:val="30"/>
          <w:szCs w:val="32"/>
        </w:rPr>
        <w:t>vol</w:t>
      </w:r>
      <w:r>
        <w:rPr>
          <w:rFonts w:asciiTheme="minorHAnsi" w:hAnsiTheme="minorHAnsi"/>
          <w:sz w:val="30"/>
          <w:szCs w:val="32"/>
        </w:rPr>
        <w:t>.</w:t>
      </w:r>
      <w:r>
        <w:rPr>
          <w:rFonts w:asciiTheme="minorHAnsi" w:hAnsiTheme="minorHAnsi" w:hint="cs"/>
          <w:sz w:val="30"/>
          <w:szCs w:val="32"/>
          <w:rtl/>
          <w:lang w:bidi="fa-IR"/>
        </w:rPr>
        <w:t>) مجله است و شماره داخل پرانتز، شماره (</w:t>
      </w:r>
      <w:r w:rsidRPr="00D319BB">
        <w:rPr>
          <w:rFonts w:cs="Times New Roman"/>
          <w:sz w:val="30"/>
          <w:szCs w:val="32"/>
          <w:lang w:bidi="fa-IR"/>
        </w:rPr>
        <w:t>No</w:t>
      </w:r>
      <w:r>
        <w:rPr>
          <w:rFonts w:asciiTheme="minorHAnsi" w:hAnsiTheme="minorHAnsi"/>
          <w:sz w:val="30"/>
          <w:szCs w:val="32"/>
          <w:lang w:bidi="fa-IR"/>
        </w:rPr>
        <w:t>.</w:t>
      </w:r>
      <w:r>
        <w:rPr>
          <w:rFonts w:asciiTheme="minorHAnsi" w:hAnsiTheme="minorHAnsi" w:hint="cs"/>
          <w:sz w:val="30"/>
          <w:szCs w:val="32"/>
          <w:rtl/>
          <w:lang w:bidi="fa-IR"/>
        </w:rPr>
        <w:t>) مجله است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فارسی</w:t>
      </w:r>
      <w:r w:rsidRPr="006D23FA">
        <w:rPr>
          <w:rFonts w:ascii="BLotus"/>
          <w:b/>
          <w:bCs/>
          <w:sz w:val="30"/>
          <w:szCs w:val="32"/>
        </w:rPr>
        <w:t>:</w:t>
      </w:r>
    </w:p>
    <w:p w:rsidR="008A2A08" w:rsidRPr="006D23FA" w:rsidRDefault="008A2A08" w:rsidP="00262361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مسعود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راسانی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ف</w:t>
      </w:r>
      <w:r w:rsidRPr="006D23FA">
        <w:rPr>
          <w:rFonts w:ascii="BLotus"/>
          <w:sz w:val="30"/>
          <w:szCs w:val="32"/>
        </w:rPr>
        <w:t>.</w:t>
      </w:r>
      <w:r w:rsidRPr="006D23FA">
        <w:rPr>
          <w:rFonts w:ascii="BLotus" w:hint="cs"/>
          <w:sz w:val="30"/>
          <w:szCs w:val="32"/>
          <w:rtl/>
        </w:rPr>
        <w:t>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حدادچی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غ</w:t>
      </w:r>
      <w:r w:rsidR="00F77082">
        <w:rPr>
          <w:rFonts w:ascii="BLotus" w:hint="cs"/>
          <w:sz w:val="30"/>
          <w:szCs w:val="32"/>
          <w:rtl/>
        </w:rPr>
        <w:t>.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اقرانی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</w:t>
      </w:r>
      <w:r w:rsidR="00F77082">
        <w:rPr>
          <w:rFonts w:ascii="BLotus" w:hint="cs"/>
          <w:sz w:val="30"/>
          <w:szCs w:val="32"/>
          <w:rtl/>
        </w:rPr>
        <w:t>.</w:t>
      </w:r>
      <w:r w:rsidR="00262361">
        <w:rPr>
          <w:rFonts w:ascii="BLotus" w:hint="cs"/>
          <w:sz w:val="30"/>
          <w:szCs w:val="32"/>
          <w:rtl/>
          <w:lang w:bidi="fa-IR"/>
        </w:rPr>
        <w:t>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نایان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ول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</w:t>
      </w:r>
      <w:r w:rsidR="00F77082">
        <w:rPr>
          <w:rFonts w:ascii="BLotus" w:hint="cs"/>
          <w:sz w:val="30"/>
          <w:szCs w:val="32"/>
          <w:rtl/>
        </w:rPr>
        <w:t>.</w:t>
      </w:r>
      <w:r w:rsidR="00262361">
        <w:rPr>
          <w:rFonts w:ascii="BLotus" w:hint="cs"/>
          <w:sz w:val="30"/>
          <w:szCs w:val="32"/>
          <w:rtl/>
        </w:rPr>
        <w:t xml:space="preserve"> </w:t>
      </w:r>
      <w:r w:rsidR="00F77082">
        <w:rPr>
          <w:rFonts w:ascii="BLotus" w:hint="cs"/>
          <w:sz w:val="30"/>
          <w:szCs w:val="32"/>
          <w:rtl/>
        </w:rPr>
        <w:t>1384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ثر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للوپاتیک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عصاره</w:t>
      </w:r>
    </w:p>
    <w:p w:rsidR="007659CC" w:rsidRPr="006D23FA" w:rsidRDefault="00F77082" w:rsidP="007659CC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آب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ند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ختلف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خردل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حشی</w:t>
      </w:r>
      <w:r w:rsidRPr="006D23FA">
        <w:rPr>
          <w:rFonts w:ascii="BLotus"/>
          <w:sz w:val="30"/>
          <w:szCs w:val="32"/>
        </w:rPr>
        <w:t>(</w:t>
      </w:r>
      <w:r w:rsidRPr="00D319BB">
        <w:rPr>
          <w:rFonts w:cs="Times New Roman"/>
          <w:i/>
          <w:iCs/>
          <w:sz w:val="30"/>
          <w:szCs w:val="32"/>
        </w:rPr>
        <w:t>Sinapis arvensis</w:t>
      </w:r>
      <w:r w:rsidRPr="006D23FA">
        <w:rPr>
          <w:rFonts w:ascii="BLotus"/>
          <w:sz w:val="30"/>
          <w:szCs w:val="32"/>
        </w:rPr>
        <w:t xml:space="preserve">) </w:t>
      </w:r>
      <w:r>
        <w:rPr>
          <w:rFonts w:ascii="BLotus" w:hint="cs"/>
          <w:sz w:val="30"/>
          <w:szCs w:val="32"/>
          <w:rtl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د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غلظت</w:t>
      </w:r>
      <w:r>
        <w:rPr>
          <w:rFonts w:ascii="BLotus" w:hint="cs"/>
          <w:sz w:val="30"/>
          <w:szCs w:val="32"/>
          <w:rtl/>
        </w:rPr>
        <w:t>‌</w:t>
      </w:r>
      <w:r w:rsidR="008A2A08" w:rsidRPr="006D23FA">
        <w:rPr>
          <w:rFonts w:ascii="BLotus" w:hint="cs"/>
          <w:sz w:val="30"/>
          <w:szCs w:val="32"/>
          <w:rtl/>
        </w:rPr>
        <w:t>ها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ختلف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ر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برخی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D319BB">
        <w:rPr>
          <w:rFonts w:ascii="BLotus" w:hint="cs"/>
          <w:sz w:val="30"/>
          <w:szCs w:val="32"/>
          <w:rtl/>
          <w:lang w:bidi="fa-IR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ویژگی</w:t>
      </w:r>
      <w:r w:rsidR="00262361">
        <w:rPr>
          <w:rFonts w:ascii="BLotus" w:cs="Times New Roman"/>
          <w:sz w:val="30"/>
          <w:szCs w:val="30"/>
          <w:cs/>
        </w:rPr>
        <w:t>‎</w:t>
      </w:r>
      <w:r w:rsidRPr="006D23FA">
        <w:rPr>
          <w:rFonts w:ascii="BLotus" w:hint="cs"/>
          <w:sz w:val="30"/>
          <w:szCs w:val="32"/>
          <w:rtl/>
        </w:rPr>
        <w:t>ها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جوانه</w:t>
      </w:r>
      <w:r w:rsidR="00262361">
        <w:rPr>
          <w:rFonts w:ascii="BLotus" w:cs="Times New Roman"/>
          <w:sz w:val="30"/>
          <w:szCs w:val="30"/>
          <w:cs/>
        </w:rPr>
        <w:t>‎</w:t>
      </w:r>
      <w:r w:rsidRPr="006D23FA">
        <w:rPr>
          <w:rFonts w:ascii="BLotus" w:hint="cs"/>
          <w:sz w:val="30"/>
          <w:szCs w:val="32"/>
          <w:rtl/>
        </w:rPr>
        <w:t>زن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بذر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 xml:space="preserve">رقم </w:t>
      </w:r>
      <w:r w:rsidRPr="006D23FA">
        <w:rPr>
          <w:rFonts w:ascii="TimesNewRomanPSMT"/>
          <w:sz w:val="30"/>
          <w:szCs w:val="32"/>
        </w:rPr>
        <w:t>PF</w:t>
      </w:r>
      <w:r w:rsidRPr="006D23FA">
        <w:rPr>
          <w:rFonts w:ascii="BLotus" w:hint="cs"/>
          <w:sz w:val="30"/>
          <w:szCs w:val="32"/>
          <w:rtl/>
        </w:rPr>
        <w:t xml:space="preserve"> کلزا</w:t>
      </w:r>
      <w:r w:rsidRPr="006D23FA">
        <w:rPr>
          <w:rFonts w:ascii="BLotus"/>
          <w:sz w:val="30"/>
          <w:szCs w:val="32"/>
        </w:rPr>
        <w:t>(</w:t>
      </w:r>
      <w:r w:rsidRPr="00D319BB">
        <w:rPr>
          <w:rFonts w:cs="Times New Roman"/>
          <w:i/>
          <w:iCs/>
          <w:sz w:val="30"/>
          <w:szCs w:val="32"/>
        </w:rPr>
        <w:t xml:space="preserve">Brassica napus </w:t>
      </w:r>
      <w:r w:rsidRPr="00262361">
        <w:rPr>
          <w:rFonts w:cs="Times New Roman"/>
          <w:sz w:val="30"/>
          <w:szCs w:val="32"/>
        </w:rPr>
        <w:t>L</w:t>
      </w:r>
      <w:r w:rsidRPr="006D23FA">
        <w:rPr>
          <w:rFonts w:ascii="TimesNewRomanPSMT"/>
          <w:sz w:val="30"/>
          <w:szCs w:val="32"/>
        </w:rPr>
        <w:t>.</w:t>
      </w:r>
      <w:r w:rsidRPr="006D23FA">
        <w:rPr>
          <w:rFonts w:ascii="BLotus"/>
          <w:sz w:val="30"/>
          <w:szCs w:val="32"/>
        </w:rPr>
        <w:t xml:space="preserve">) </w:t>
      </w:r>
      <w:r>
        <w:rPr>
          <w:rFonts w:ascii="BLotus" w:hint="cs"/>
          <w:sz w:val="30"/>
          <w:szCs w:val="32"/>
          <w:rtl/>
        </w:rPr>
        <w:t xml:space="preserve">. </w:t>
      </w:r>
      <w:r w:rsidR="008A2A08" w:rsidRPr="006D23FA">
        <w:rPr>
          <w:rFonts w:ascii="BLotus" w:hint="cs"/>
          <w:sz w:val="30"/>
          <w:szCs w:val="32"/>
          <w:rtl/>
        </w:rPr>
        <w:t>مجله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علوم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کشاورزي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و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منابع</w:t>
      </w:r>
      <w:r w:rsidR="008A2A08" w:rsidRPr="006D23FA">
        <w:rPr>
          <w:rFonts w:ascii="BLotus"/>
          <w:sz w:val="30"/>
          <w:szCs w:val="32"/>
        </w:rPr>
        <w:t xml:space="preserve"> </w:t>
      </w:r>
      <w:bookmarkStart w:id="0" w:name="_GoBack"/>
      <w:r w:rsidR="007659CC" w:rsidRPr="006D23FA">
        <w:rPr>
          <w:rFonts w:ascii="BLotus" w:hint="cs"/>
          <w:sz w:val="30"/>
          <w:szCs w:val="32"/>
          <w:rtl/>
        </w:rPr>
        <w:t>طبیعی،</w:t>
      </w:r>
      <w:r w:rsidR="007659CC">
        <w:rPr>
          <w:rFonts w:ascii="BLotus" w:hint="cs"/>
          <w:sz w:val="30"/>
          <w:szCs w:val="32"/>
          <w:rtl/>
        </w:rPr>
        <w:t xml:space="preserve"> </w:t>
      </w:r>
      <w:r w:rsidR="007659CC">
        <w:rPr>
          <w:rFonts w:ascii="BLotus" w:hint="cs"/>
          <w:sz w:val="30"/>
          <w:szCs w:val="32"/>
          <w:rtl/>
        </w:rPr>
        <w:t>12(5):</w:t>
      </w:r>
      <w:r w:rsidR="007659CC" w:rsidRPr="006D23FA">
        <w:rPr>
          <w:rFonts w:ascii="BLotus"/>
          <w:sz w:val="30"/>
          <w:szCs w:val="32"/>
        </w:rPr>
        <w:t xml:space="preserve"> </w:t>
      </w:r>
      <w:r w:rsidR="007659CC">
        <w:rPr>
          <w:rFonts w:ascii="BLotus" w:hint="cs"/>
          <w:sz w:val="30"/>
          <w:szCs w:val="32"/>
          <w:rtl/>
        </w:rPr>
        <w:t>73-81.</w:t>
      </w:r>
    </w:p>
    <w:bookmarkEnd w:id="0"/>
    <w:p w:rsidR="008A2A08" w:rsidRPr="006D23FA" w:rsidRDefault="008A2A08" w:rsidP="007659CC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یک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اثر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بدون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مولف</w:t>
      </w:r>
      <w:r w:rsidRPr="006D23FA">
        <w:rPr>
          <w:rFonts w:ascii="BLotus"/>
          <w:b/>
          <w:bCs/>
          <w:sz w:val="30"/>
          <w:szCs w:val="32"/>
        </w:rPr>
        <w:t>:</w:t>
      </w:r>
    </w:p>
    <w:p w:rsidR="008A2A08" w:rsidRPr="006D23FA" w:rsidRDefault="008A2A08" w:rsidP="00D93024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6D23FA">
        <w:rPr>
          <w:rFonts w:ascii="BLotus" w:hint="cs"/>
          <w:sz w:val="30"/>
          <w:szCs w:val="32"/>
          <w:rtl/>
        </w:rPr>
        <w:t>مرکز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سناد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لی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ایران</w:t>
      </w:r>
      <w:r w:rsidR="00D93024">
        <w:rPr>
          <w:rFonts w:ascii="BLotus" w:hint="cs"/>
          <w:sz w:val="30"/>
          <w:szCs w:val="32"/>
          <w:rtl/>
        </w:rPr>
        <w:t>. 1383.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مقدم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تکنولوژي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آموزشی</w:t>
      </w:r>
      <w:r w:rsidR="00D93024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تهران</w:t>
      </w:r>
      <w:r w:rsidR="00D93024">
        <w:rPr>
          <w:rFonts w:ascii="BLotus" w:hint="cs"/>
          <w:sz w:val="30"/>
          <w:szCs w:val="32"/>
          <w:rtl/>
        </w:rPr>
        <w:t xml:space="preserve">. </w:t>
      </w:r>
      <w:r w:rsidRPr="006D23FA">
        <w:rPr>
          <w:rFonts w:ascii="BLotus" w:hint="cs"/>
          <w:sz w:val="30"/>
          <w:szCs w:val="32"/>
          <w:rtl/>
        </w:rPr>
        <w:t>انتشارات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دانشگاه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پیام</w:t>
      </w:r>
      <w:r w:rsidRPr="006D23FA">
        <w:rPr>
          <w:rFonts w:ascii="BLotus"/>
          <w:sz w:val="30"/>
          <w:szCs w:val="32"/>
        </w:rPr>
        <w:t xml:space="preserve"> </w:t>
      </w:r>
      <w:r w:rsidRPr="006D23FA">
        <w:rPr>
          <w:rFonts w:ascii="BLotus" w:hint="cs"/>
          <w:sz w:val="30"/>
          <w:szCs w:val="32"/>
          <w:rtl/>
        </w:rPr>
        <w:t>نور</w:t>
      </w:r>
      <w:r w:rsidR="00262361">
        <w:rPr>
          <w:rFonts w:ascii="BLotus" w:hint="cs"/>
          <w:sz w:val="30"/>
          <w:szCs w:val="32"/>
          <w:rtl/>
        </w:rPr>
        <w:t>.</w:t>
      </w:r>
    </w:p>
    <w:p w:rsidR="008A2A08" w:rsidRPr="006D23FA" w:rsidRDefault="008A2A08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b/>
          <w:bCs/>
          <w:sz w:val="30"/>
          <w:szCs w:val="32"/>
        </w:rPr>
      </w:pPr>
      <w:r w:rsidRPr="006D23FA">
        <w:rPr>
          <w:rFonts w:ascii="BLotus" w:hint="cs"/>
          <w:b/>
          <w:bCs/>
          <w:sz w:val="30"/>
          <w:szCs w:val="32"/>
          <w:rtl/>
        </w:rPr>
        <w:t>پایان</w:t>
      </w:r>
      <w:r w:rsidRPr="006D23FA">
        <w:rPr>
          <w:rFonts w:ascii="BLotus"/>
          <w:b/>
          <w:bCs/>
          <w:sz w:val="30"/>
          <w:szCs w:val="32"/>
        </w:rPr>
        <w:t xml:space="preserve"> </w:t>
      </w:r>
      <w:r w:rsidRPr="006D23FA">
        <w:rPr>
          <w:rFonts w:ascii="BLotus" w:hint="cs"/>
          <w:b/>
          <w:bCs/>
          <w:sz w:val="30"/>
          <w:szCs w:val="32"/>
          <w:rtl/>
        </w:rPr>
        <w:t>نامه</w:t>
      </w:r>
      <w:r w:rsidRPr="006D23FA">
        <w:rPr>
          <w:rFonts w:ascii="BLotus"/>
          <w:b/>
          <w:bCs/>
          <w:sz w:val="30"/>
          <w:szCs w:val="32"/>
        </w:rPr>
        <w:t>:</w:t>
      </w:r>
    </w:p>
    <w:p w:rsidR="008A2A08" w:rsidRPr="006D23FA" w:rsidRDefault="00D93024" w:rsidP="00D319BB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 w:rsidRPr="005C6892">
        <w:rPr>
          <w:rFonts w:ascii="BLotus" w:hint="cs"/>
          <w:sz w:val="30"/>
          <w:szCs w:val="32"/>
          <w:rtl/>
        </w:rPr>
        <w:t xml:space="preserve">اصغرزاده، ا. 1384. تغییرات کیفیت پروتئین و چربی گوشت چرخ شده شسته و نشسته ماهی فیتوفاگ </w:t>
      </w:r>
      <w:r w:rsidRPr="005C6892">
        <w:rPr>
          <w:rFonts w:cs="Times New Roman"/>
          <w:sz w:val="30"/>
          <w:szCs w:val="32"/>
        </w:rPr>
        <w:t>(</w:t>
      </w:r>
      <w:r w:rsidRPr="005C6892">
        <w:rPr>
          <w:rFonts w:cs="Times New Roman"/>
          <w:i/>
          <w:iCs/>
          <w:sz w:val="30"/>
          <w:szCs w:val="32"/>
        </w:rPr>
        <w:t>Htpophthalmichthys molitrix</w:t>
      </w:r>
      <w:r w:rsidRPr="005C6892">
        <w:rPr>
          <w:rFonts w:cs="Times New Roman"/>
          <w:sz w:val="30"/>
          <w:szCs w:val="32"/>
        </w:rPr>
        <w:t>)</w:t>
      </w:r>
      <w:r w:rsidR="00D319BB" w:rsidRPr="005C6892">
        <w:rPr>
          <w:rFonts w:ascii="BLotus" w:hint="cs"/>
          <w:sz w:val="30"/>
          <w:szCs w:val="32"/>
          <w:rtl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در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زمان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نگهداري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به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حالت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انجماد</w:t>
      </w:r>
      <w:r w:rsidRPr="005C6892">
        <w:rPr>
          <w:rFonts w:ascii="BLotus" w:hint="cs"/>
          <w:sz w:val="30"/>
          <w:szCs w:val="32"/>
          <w:rtl/>
        </w:rPr>
        <w:t xml:space="preserve">. </w:t>
      </w:r>
      <w:r w:rsidR="008A2A08" w:rsidRPr="005C6892">
        <w:rPr>
          <w:rFonts w:ascii="BLotus" w:hint="cs"/>
          <w:sz w:val="30"/>
          <w:szCs w:val="32"/>
          <w:rtl/>
        </w:rPr>
        <w:t>پایان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نامه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کارشناسی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ارشد،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دانشکده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شیلات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و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محیط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زیست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دانشگاه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علوم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کشاورزي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و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منابع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طبیعی</w:t>
      </w:r>
      <w:r w:rsidR="008A2A08" w:rsidRPr="005C6892">
        <w:rPr>
          <w:rFonts w:ascii="BLotus"/>
          <w:sz w:val="30"/>
          <w:szCs w:val="32"/>
        </w:rPr>
        <w:t xml:space="preserve"> </w:t>
      </w:r>
      <w:r w:rsidR="008A2A08" w:rsidRPr="005C6892">
        <w:rPr>
          <w:rFonts w:ascii="BLotus" w:hint="cs"/>
          <w:sz w:val="30"/>
          <w:szCs w:val="32"/>
          <w:rtl/>
        </w:rPr>
        <w:t>گرگان</w:t>
      </w:r>
      <w:r w:rsidR="008A2A08" w:rsidRPr="005C6892">
        <w:rPr>
          <w:rFonts w:ascii="BLotus"/>
          <w:sz w:val="30"/>
          <w:szCs w:val="32"/>
        </w:rPr>
        <w:t xml:space="preserve"> .</w:t>
      </w:r>
    </w:p>
    <w:p w:rsidR="008A2A08" w:rsidRPr="006D23FA" w:rsidRDefault="00D93024" w:rsidP="006D23FA">
      <w:pPr>
        <w:autoSpaceDE w:val="0"/>
        <w:autoSpaceDN w:val="0"/>
        <w:bidi/>
        <w:adjustRightInd w:val="0"/>
        <w:spacing w:after="0" w:line="480" w:lineRule="auto"/>
        <w:jc w:val="lowKashida"/>
        <w:rPr>
          <w:rFonts w:ascii="BLotus"/>
          <w:sz w:val="30"/>
          <w:szCs w:val="32"/>
        </w:rPr>
      </w:pPr>
      <w:r>
        <w:rPr>
          <w:rFonts w:ascii="BLotus" w:hint="cs"/>
          <w:sz w:val="30"/>
          <w:szCs w:val="32"/>
          <w:rtl/>
        </w:rPr>
        <w:lastRenderedPageBreak/>
        <w:t>69</w:t>
      </w:r>
      <w:r w:rsidR="008A2A08" w:rsidRPr="006D23FA">
        <w:rPr>
          <w:rFonts w:ascii="BLotus"/>
          <w:sz w:val="30"/>
          <w:szCs w:val="32"/>
        </w:rPr>
        <w:t xml:space="preserve"> </w:t>
      </w:r>
      <w:r w:rsidR="008A2A08" w:rsidRPr="006D23FA">
        <w:rPr>
          <w:rFonts w:ascii="BLotus" w:hint="cs"/>
          <w:sz w:val="30"/>
          <w:szCs w:val="32"/>
          <w:rtl/>
        </w:rPr>
        <w:t>ص</w:t>
      </w:r>
      <w:r w:rsidR="008A2A08" w:rsidRPr="006D23FA">
        <w:rPr>
          <w:rFonts w:ascii="BLotus"/>
          <w:sz w:val="30"/>
          <w:szCs w:val="32"/>
        </w:rPr>
        <w:t>.</w:t>
      </w:r>
    </w:p>
    <w:p w:rsidR="00DA7024" w:rsidRPr="00D93024" w:rsidRDefault="008A2A08" w:rsidP="009C4DB0">
      <w:pPr>
        <w:autoSpaceDE w:val="0"/>
        <w:autoSpaceDN w:val="0"/>
        <w:adjustRightInd w:val="0"/>
        <w:spacing w:after="0" w:line="480" w:lineRule="auto"/>
        <w:jc w:val="lowKashida"/>
        <w:rPr>
          <w:rFonts w:ascii="TimesNewRomanPSMT"/>
          <w:sz w:val="30"/>
          <w:szCs w:val="32"/>
          <w:rtl/>
          <w:lang w:bidi="fa-IR"/>
        </w:rPr>
      </w:pPr>
      <w:r w:rsidRPr="006D23FA">
        <w:rPr>
          <w:rFonts w:ascii="TimesNewRomanPSMT"/>
          <w:sz w:val="30"/>
          <w:szCs w:val="32"/>
        </w:rPr>
        <w:t xml:space="preserve">* </w:t>
      </w:r>
      <w:r w:rsidRPr="005C6892">
        <w:rPr>
          <w:rFonts w:ascii="TimesNewRomanPSMT"/>
          <w:sz w:val="30"/>
          <w:szCs w:val="32"/>
        </w:rPr>
        <w:t>Kilinc, B. 2003. A study on marination of sardine (</w:t>
      </w:r>
      <w:r w:rsidRPr="005C6892">
        <w:rPr>
          <w:rFonts w:ascii="TimesNewRomanPSMT"/>
          <w:i/>
          <w:iCs/>
          <w:sz w:val="30"/>
          <w:szCs w:val="32"/>
        </w:rPr>
        <w:t>Sardina</w:t>
      </w:r>
      <w:r w:rsidRPr="005C6892">
        <w:rPr>
          <w:rFonts w:ascii="TimesNewRomanPSMT"/>
          <w:sz w:val="30"/>
          <w:szCs w:val="32"/>
        </w:rPr>
        <w:t xml:space="preserve"> </w:t>
      </w:r>
      <w:r w:rsidRPr="005C6892">
        <w:rPr>
          <w:rFonts w:ascii="TimesNewRomanPSMT"/>
          <w:i/>
          <w:iCs/>
          <w:sz w:val="30"/>
          <w:szCs w:val="32"/>
        </w:rPr>
        <w:t>pilchardus</w:t>
      </w:r>
      <w:r w:rsidRPr="005C6892">
        <w:rPr>
          <w:rFonts w:ascii="TimesNewRomanPSMT"/>
          <w:sz w:val="30"/>
          <w:szCs w:val="32"/>
        </w:rPr>
        <w:t>)</w:t>
      </w:r>
      <w:r w:rsidR="00D93024" w:rsidRPr="005C6892">
        <w:rPr>
          <w:rFonts w:ascii="TimesNewRomanPSMT"/>
          <w:sz w:val="30"/>
          <w:szCs w:val="32"/>
        </w:rPr>
        <w:t xml:space="preserve"> </w:t>
      </w:r>
      <w:r w:rsidRPr="005C6892">
        <w:rPr>
          <w:rFonts w:ascii="TimesNewRomanPSMT"/>
          <w:sz w:val="30"/>
          <w:szCs w:val="32"/>
        </w:rPr>
        <w:t xml:space="preserve">fillets and its shelf life. PhD Thesis. Institute of Fish </w:t>
      </w:r>
      <w:r w:rsidR="009C4DB0" w:rsidRPr="005C6892">
        <w:rPr>
          <w:rFonts w:ascii="TimesNewRomanPSMT"/>
          <w:sz w:val="30"/>
          <w:szCs w:val="32"/>
        </w:rPr>
        <w:t>Processing</w:t>
      </w:r>
      <w:r w:rsidRPr="005C6892">
        <w:rPr>
          <w:rFonts w:ascii="TimesNewRomanPSMT"/>
          <w:sz w:val="30"/>
          <w:szCs w:val="32"/>
        </w:rPr>
        <w:t xml:space="preserve"> Technology</w:t>
      </w:r>
      <w:r w:rsidR="005C6892">
        <w:rPr>
          <w:rFonts w:ascii="TimesNewRomanPSMT"/>
          <w:sz w:val="30"/>
          <w:szCs w:val="32"/>
        </w:rPr>
        <w:t>,</w:t>
      </w:r>
      <w:r w:rsidR="005C6892" w:rsidRPr="005C6892">
        <w:rPr>
          <w:rFonts w:ascii="TimesNewRomanPSMT"/>
          <w:sz w:val="30"/>
          <w:szCs w:val="32"/>
        </w:rPr>
        <w:t xml:space="preserve"> Ege Izmir </w:t>
      </w:r>
      <w:r w:rsidR="009C4DB0">
        <w:rPr>
          <w:rFonts w:ascii="TimesNewRomanPSMT"/>
          <w:sz w:val="30"/>
          <w:szCs w:val="32"/>
        </w:rPr>
        <w:t>T</w:t>
      </w:r>
      <w:r w:rsidR="005C6892" w:rsidRPr="005C6892">
        <w:rPr>
          <w:rFonts w:ascii="TimesNewRomanPSMT"/>
          <w:sz w:val="30"/>
          <w:szCs w:val="32"/>
        </w:rPr>
        <w:t>urkey University</w:t>
      </w:r>
      <w:r w:rsidRPr="009C4DB0">
        <w:rPr>
          <w:rFonts w:ascii="TimesNewRomanPSMT"/>
          <w:sz w:val="30"/>
          <w:szCs w:val="32"/>
        </w:rPr>
        <w:t>.</w:t>
      </w:r>
      <w:r w:rsidR="005C6892" w:rsidRPr="009C4DB0">
        <w:rPr>
          <w:rFonts w:ascii="TimesNewRomanPSMT"/>
          <w:sz w:val="30"/>
          <w:szCs w:val="32"/>
        </w:rPr>
        <w:t xml:space="preserve"> P: 98.</w:t>
      </w:r>
    </w:p>
    <w:sectPr w:rsidR="00DA7024" w:rsidRPr="00D93024" w:rsidSect="00DA70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BLotusBold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2 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Lotus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LotusBold,Italic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Wingdings-Regular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152C7E"/>
    <w:multiLevelType w:val="hybridMultilevel"/>
    <w:tmpl w:val="051C3DBA"/>
    <w:lvl w:ilvl="0" w:tplc="E2C64FAC">
      <w:start w:val="1"/>
      <w:numFmt w:val="decimal"/>
      <w:lvlText w:val="%1-"/>
      <w:lvlJc w:val="left"/>
      <w:pPr>
        <w:ind w:left="720" w:hanging="360"/>
      </w:pPr>
      <w:rPr>
        <w:rFonts w:ascii="BLotusBold" w:hint="default"/>
        <w:b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39569A"/>
    <w:multiLevelType w:val="multilevel"/>
    <w:tmpl w:val="27985D9C"/>
    <w:lvl w:ilvl="0">
      <w:start w:val="1"/>
      <w:numFmt w:val="decimal"/>
      <w:lvlText w:val="%1-"/>
      <w:lvlJc w:val="left"/>
      <w:pPr>
        <w:ind w:left="690" w:hanging="690"/>
      </w:pPr>
      <w:rPr>
        <w:rFonts w:hint="default"/>
        <w:sz w:val="32"/>
      </w:rPr>
    </w:lvl>
    <w:lvl w:ilvl="1">
      <w:start w:val="13"/>
      <w:numFmt w:val="decimal"/>
      <w:lvlText w:val="%1-%2-"/>
      <w:lvlJc w:val="left"/>
      <w:pPr>
        <w:ind w:left="720" w:hanging="720"/>
      </w:pPr>
      <w:rPr>
        <w:rFonts w:hint="default"/>
        <w:sz w:val="32"/>
      </w:rPr>
    </w:lvl>
    <w:lvl w:ilvl="2">
      <w:start w:val="1"/>
      <w:numFmt w:val="decimal"/>
      <w:lvlText w:val="%1-%2-%3."/>
      <w:lvlJc w:val="left"/>
      <w:pPr>
        <w:ind w:left="1080" w:hanging="1080"/>
      </w:pPr>
      <w:rPr>
        <w:rFonts w:hint="default"/>
        <w:sz w:val="32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  <w:sz w:val="32"/>
      </w:rPr>
    </w:lvl>
    <w:lvl w:ilvl="4">
      <w:start w:val="1"/>
      <w:numFmt w:val="decimal"/>
      <w:lvlText w:val="%1-%2-%3.%4.%5."/>
      <w:lvlJc w:val="left"/>
      <w:pPr>
        <w:ind w:left="1440" w:hanging="1440"/>
      </w:pPr>
      <w:rPr>
        <w:rFonts w:hint="default"/>
        <w:sz w:val="32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  <w:sz w:val="32"/>
      </w:rPr>
    </w:lvl>
    <w:lvl w:ilvl="6">
      <w:start w:val="1"/>
      <w:numFmt w:val="decimal"/>
      <w:lvlText w:val="%1-%2-%3.%4.%5.%6.%7."/>
      <w:lvlJc w:val="left"/>
      <w:pPr>
        <w:ind w:left="1800" w:hanging="1800"/>
      </w:pPr>
      <w:rPr>
        <w:rFonts w:hint="default"/>
        <w:sz w:val="32"/>
      </w:rPr>
    </w:lvl>
    <w:lvl w:ilvl="7">
      <w:start w:val="1"/>
      <w:numFmt w:val="decimal"/>
      <w:lvlText w:val="%1-%2-%3.%4.%5.%6.%7.%8."/>
      <w:lvlJc w:val="left"/>
      <w:pPr>
        <w:ind w:left="2160" w:hanging="2160"/>
      </w:pPr>
      <w:rPr>
        <w:rFonts w:hint="default"/>
        <w:sz w:val="32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hint="default"/>
        <w:sz w:val="32"/>
      </w:rPr>
    </w:lvl>
  </w:abstractNum>
  <w:abstractNum w:abstractNumId="2">
    <w:nsid w:val="1BD15A35"/>
    <w:multiLevelType w:val="hybridMultilevel"/>
    <w:tmpl w:val="A40CD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F384EA3"/>
    <w:multiLevelType w:val="hybridMultilevel"/>
    <w:tmpl w:val="F20C381C"/>
    <w:lvl w:ilvl="0" w:tplc="0DD60A86">
      <w:start w:val="1"/>
      <w:numFmt w:val="decimal"/>
      <w:lvlText w:val="%1-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17166C9"/>
    <w:multiLevelType w:val="hybridMultilevel"/>
    <w:tmpl w:val="37982F80"/>
    <w:lvl w:ilvl="0" w:tplc="B3F2CB48">
      <w:start w:val="1"/>
      <w:numFmt w:val="decimal"/>
      <w:lvlText w:val="%1-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bEwMjA2MjA3NjIyNjBV0lEKTi0uzszPAykwqgUAD3Eg3SwAAAA="/>
  </w:docVars>
  <w:rsids>
    <w:rsidRoot w:val="008A2A08"/>
    <w:rsid w:val="000010E0"/>
    <w:rsid w:val="000011A2"/>
    <w:rsid w:val="00001353"/>
    <w:rsid w:val="00001493"/>
    <w:rsid w:val="000023E9"/>
    <w:rsid w:val="00004FD1"/>
    <w:rsid w:val="00005B59"/>
    <w:rsid w:val="00005D1B"/>
    <w:rsid w:val="00005EAD"/>
    <w:rsid w:val="00005EDC"/>
    <w:rsid w:val="0000660A"/>
    <w:rsid w:val="00010055"/>
    <w:rsid w:val="00010B1E"/>
    <w:rsid w:val="00011EE4"/>
    <w:rsid w:val="00012CDF"/>
    <w:rsid w:val="00012F97"/>
    <w:rsid w:val="00015285"/>
    <w:rsid w:val="000152C9"/>
    <w:rsid w:val="00015F35"/>
    <w:rsid w:val="00017BDE"/>
    <w:rsid w:val="00021591"/>
    <w:rsid w:val="00021CC3"/>
    <w:rsid w:val="00022DE1"/>
    <w:rsid w:val="00023252"/>
    <w:rsid w:val="00024AFF"/>
    <w:rsid w:val="00026085"/>
    <w:rsid w:val="000318E9"/>
    <w:rsid w:val="00034197"/>
    <w:rsid w:val="00036506"/>
    <w:rsid w:val="00037DBC"/>
    <w:rsid w:val="0004006B"/>
    <w:rsid w:val="00041504"/>
    <w:rsid w:val="0004182C"/>
    <w:rsid w:val="0004348B"/>
    <w:rsid w:val="00045376"/>
    <w:rsid w:val="00045E70"/>
    <w:rsid w:val="000462CB"/>
    <w:rsid w:val="00050504"/>
    <w:rsid w:val="00050958"/>
    <w:rsid w:val="00050B01"/>
    <w:rsid w:val="0005159A"/>
    <w:rsid w:val="00053D0F"/>
    <w:rsid w:val="0005446A"/>
    <w:rsid w:val="0005718D"/>
    <w:rsid w:val="00057E25"/>
    <w:rsid w:val="00064329"/>
    <w:rsid w:val="00066D92"/>
    <w:rsid w:val="00066EF2"/>
    <w:rsid w:val="00067E04"/>
    <w:rsid w:val="0007224F"/>
    <w:rsid w:val="00072A16"/>
    <w:rsid w:val="00073045"/>
    <w:rsid w:val="000735F7"/>
    <w:rsid w:val="00073BDD"/>
    <w:rsid w:val="00073E01"/>
    <w:rsid w:val="000750B0"/>
    <w:rsid w:val="00076352"/>
    <w:rsid w:val="00076AE1"/>
    <w:rsid w:val="000776EE"/>
    <w:rsid w:val="000777F2"/>
    <w:rsid w:val="00077DAF"/>
    <w:rsid w:val="00081356"/>
    <w:rsid w:val="00081D74"/>
    <w:rsid w:val="000822B5"/>
    <w:rsid w:val="000828A5"/>
    <w:rsid w:val="000829E0"/>
    <w:rsid w:val="00083803"/>
    <w:rsid w:val="000847F4"/>
    <w:rsid w:val="00085057"/>
    <w:rsid w:val="00090955"/>
    <w:rsid w:val="00090A10"/>
    <w:rsid w:val="00091517"/>
    <w:rsid w:val="00092079"/>
    <w:rsid w:val="00093884"/>
    <w:rsid w:val="00093D42"/>
    <w:rsid w:val="000950D5"/>
    <w:rsid w:val="00095C0A"/>
    <w:rsid w:val="00096722"/>
    <w:rsid w:val="00096C8D"/>
    <w:rsid w:val="000976D7"/>
    <w:rsid w:val="00097A1A"/>
    <w:rsid w:val="00097E15"/>
    <w:rsid w:val="000A09B5"/>
    <w:rsid w:val="000A0D77"/>
    <w:rsid w:val="000A1A79"/>
    <w:rsid w:val="000A22D8"/>
    <w:rsid w:val="000A2E64"/>
    <w:rsid w:val="000A418F"/>
    <w:rsid w:val="000A45A7"/>
    <w:rsid w:val="000A5042"/>
    <w:rsid w:val="000A6131"/>
    <w:rsid w:val="000A7051"/>
    <w:rsid w:val="000A7B1E"/>
    <w:rsid w:val="000A7DFB"/>
    <w:rsid w:val="000B0171"/>
    <w:rsid w:val="000B3511"/>
    <w:rsid w:val="000B3BA7"/>
    <w:rsid w:val="000B4E9E"/>
    <w:rsid w:val="000B5C3D"/>
    <w:rsid w:val="000B6DB2"/>
    <w:rsid w:val="000B75A8"/>
    <w:rsid w:val="000C2EB7"/>
    <w:rsid w:val="000C3033"/>
    <w:rsid w:val="000C4F42"/>
    <w:rsid w:val="000C5244"/>
    <w:rsid w:val="000C6495"/>
    <w:rsid w:val="000C6B31"/>
    <w:rsid w:val="000C7164"/>
    <w:rsid w:val="000D041B"/>
    <w:rsid w:val="000D0A89"/>
    <w:rsid w:val="000D0CD3"/>
    <w:rsid w:val="000D0E48"/>
    <w:rsid w:val="000D4775"/>
    <w:rsid w:val="000D4B45"/>
    <w:rsid w:val="000D6192"/>
    <w:rsid w:val="000D6FA5"/>
    <w:rsid w:val="000D6FD6"/>
    <w:rsid w:val="000D72F3"/>
    <w:rsid w:val="000D7D6A"/>
    <w:rsid w:val="000E3A74"/>
    <w:rsid w:val="000E54AC"/>
    <w:rsid w:val="000F06C4"/>
    <w:rsid w:val="000F0C45"/>
    <w:rsid w:val="000F1E0B"/>
    <w:rsid w:val="000F2D32"/>
    <w:rsid w:val="000F3417"/>
    <w:rsid w:val="000F3E67"/>
    <w:rsid w:val="000F3F04"/>
    <w:rsid w:val="000F4CF6"/>
    <w:rsid w:val="000F5385"/>
    <w:rsid w:val="000F660E"/>
    <w:rsid w:val="000F7199"/>
    <w:rsid w:val="000F7A1E"/>
    <w:rsid w:val="0010019F"/>
    <w:rsid w:val="00100829"/>
    <w:rsid w:val="00104370"/>
    <w:rsid w:val="00105595"/>
    <w:rsid w:val="001075E9"/>
    <w:rsid w:val="00107F67"/>
    <w:rsid w:val="001108DF"/>
    <w:rsid w:val="00110F13"/>
    <w:rsid w:val="001112D7"/>
    <w:rsid w:val="00112050"/>
    <w:rsid w:val="00112F37"/>
    <w:rsid w:val="001154BA"/>
    <w:rsid w:val="001155CF"/>
    <w:rsid w:val="001160C5"/>
    <w:rsid w:val="001165FD"/>
    <w:rsid w:val="0012036B"/>
    <w:rsid w:val="001206B9"/>
    <w:rsid w:val="0012144F"/>
    <w:rsid w:val="001226D9"/>
    <w:rsid w:val="00122AAA"/>
    <w:rsid w:val="00122B63"/>
    <w:rsid w:val="00122CEA"/>
    <w:rsid w:val="00122ECC"/>
    <w:rsid w:val="0012460A"/>
    <w:rsid w:val="00124E58"/>
    <w:rsid w:val="0012590D"/>
    <w:rsid w:val="001263A3"/>
    <w:rsid w:val="00130161"/>
    <w:rsid w:val="00130586"/>
    <w:rsid w:val="00131135"/>
    <w:rsid w:val="00131488"/>
    <w:rsid w:val="001334F3"/>
    <w:rsid w:val="00134E23"/>
    <w:rsid w:val="001359CF"/>
    <w:rsid w:val="00136AFB"/>
    <w:rsid w:val="00136BE3"/>
    <w:rsid w:val="00140160"/>
    <w:rsid w:val="001431DC"/>
    <w:rsid w:val="0014458E"/>
    <w:rsid w:val="0014719A"/>
    <w:rsid w:val="0014735A"/>
    <w:rsid w:val="00147479"/>
    <w:rsid w:val="00147E50"/>
    <w:rsid w:val="0015000B"/>
    <w:rsid w:val="00151A3A"/>
    <w:rsid w:val="0015461D"/>
    <w:rsid w:val="001550F3"/>
    <w:rsid w:val="00156104"/>
    <w:rsid w:val="001567F7"/>
    <w:rsid w:val="001568B9"/>
    <w:rsid w:val="00156960"/>
    <w:rsid w:val="0016082F"/>
    <w:rsid w:val="00161DF8"/>
    <w:rsid w:val="001624B1"/>
    <w:rsid w:val="0016373C"/>
    <w:rsid w:val="00163AF3"/>
    <w:rsid w:val="00164BF9"/>
    <w:rsid w:val="00164EA4"/>
    <w:rsid w:val="00170320"/>
    <w:rsid w:val="001706B2"/>
    <w:rsid w:val="00171D44"/>
    <w:rsid w:val="00173295"/>
    <w:rsid w:val="0017483C"/>
    <w:rsid w:val="001753CC"/>
    <w:rsid w:val="001755B9"/>
    <w:rsid w:val="00176C87"/>
    <w:rsid w:val="0017707D"/>
    <w:rsid w:val="0018032D"/>
    <w:rsid w:val="001810BD"/>
    <w:rsid w:val="0018116D"/>
    <w:rsid w:val="001811EA"/>
    <w:rsid w:val="001814A1"/>
    <w:rsid w:val="00182722"/>
    <w:rsid w:val="0018319F"/>
    <w:rsid w:val="00183D56"/>
    <w:rsid w:val="00184261"/>
    <w:rsid w:val="00185EF7"/>
    <w:rsid w:val="001867AF"/>
    <w:rsid w:val="001876E8"/>
    <w:rsid w:val="001877A4"/>
    <w:rsid w:val="00187813"/>
    <w:rsid w:val="0019012B"/>
    <w:rsid w:val="001904C0"/>
    <w:rsid w:val="00191142"/>
    <w:rsid w:val="00192906"/>
    <w:rsid w:val="001A2162"/>
    <w:rsid w:val="001A25E0"/>
    <w:rsid w:val="001A28BA"/>
    <w:rsid w:val="001A2C87"/>
    <w:rsid w:val="001A3ED6"/>
    <w:rsid w:val="001A3F4C"/>
    <w:rsid w:val="001A423D"/>
    <w:rsid w:val="001A49C7"/>
    <w:rsid w:val="001A692C"/>
    <w:rsid w:val="001A7777"/>
    <w:rsid w:val="001A7DA3"/>
    <w:rsid w:val="001B0473"/>
    <w:rsid w:val="001B170F"/>
    <w:rsid w:val="001B2712"/>
    <w:rsid w:val="001B3429"/>
    <w:rsid w:val="001B386A"/>
    <w:rsid w:val="001B4C46"/>
    <w:rsid w:val="001B53C1"/>
    <w:rsid w:val="001B664A"/>
    <w:rsid w:val="001B66CF"/>
    <w:rsid w:val="001B745F"/>
    <w:rsid w:val="001C0BAA"/>
    <w:rsid w:val="001C0DB2"/>
    <w:rsid w:val="001C126C"/>
    <w:rsid w:val="001C1CF9"/>
    <w:rsid w:val="001C22CD"/>
    <w:rsid w:val="001C2F9C"/>
    <w:rsid w:val="001C331F"/>
    <w:rsid w:val="001C624D"/>
    <w:rsid w:val="001C6D4E"/>
    <w:rsid w:val="001C7847"/>
    <w:rsid w:val="001D0F49"/>
    <w:rsid w:val="001D13DE"/>
    <w:rsid w:val="001D195A"/>
    <w:rsid w:val="001D2672"/>
    <w:rsid w:val="001D3D80"/>
    <w:rsid w:val="001D4328"/>
    <w:rsid w:val="001D48C1"/>
    <w:rsid w:val="001D50F4"/>
    <w:rsid w:val="001D62CD"/>
    <w:rsid w:val="001D7434"/>
    <w:rsid w:val="001E2267"/>
    <w:rsid w:val="001E2B67"/>
    <w:rsid w:val="001E421F"/>
    <w:rsid w:val="001E562E"/>
    <w:rsid w:val="001E578C"/>
    <w:rsid w:val="001F1612"/>
    <w:rsid w:val="001F18CB"/>
    <w:rsid w:val="001F1A29"/>
    <w:rsid w:val="001F4458"/>
    <w:rsid w:val="001F522A"/>
    <w:rsid w:val="001F5533"/>
    <w:rsid w:val="001F6D05"/>
    <w:rsid w:val="001F7565"/>
    <w:rsid w:val="002019B3"/>
    <w:rsid w:val="00202B30"/>
    <w:rsid w:val="002036F0"/>
    <w:rsid w:val="00204603"/>
    <w:rsid w:val="00205DC1"/>
    <w:rsid w:val="0020635B"/>
    <w:rsid w:val="002072A9"/>
    <w:rsid w:val="00207B40"/>
    <w:rsid w:val="00207B7A"/>
    <w:rsid w:val="002104BD"/>
    <w:rsid w:val="00210719"/>
    <w:rsid w:val="00210AD5"/>
    <w:rsid w:val="002119D3"/>
    <w:rsid w:val="002127E8"/>
    <w:rsid w:val="00212855"/>
    <w:rsid w:val="00212BA5"/>
    <w:rsid w:val="00212BB8"/>
    <w:rsid w:val="00213131"/>
    <w:rsid w:val="0021323F"/>
    <w:rsid w:val="0021385C"/>
    <w:rsid w:val="00215F31"/>
    <w:rsid w:val="00216538"/>
    <w:rsid w:val="00220006"/>
    <w:rsid w:val="002202C2"/>
    <w:rsid w:val="002212BA"/>
    <w:rsid w:val="00221785"/>
    <w:rsid w:val="00221987"/>
    <w:rsid w:val="0022401E"/>
    <w:rsid w:val="002251EC"/>
    <w:rsid w:val="0022627B"/>
    <w:rsid w:val="002269F4"/>
    <w:rsid w:val="00226F44"/>
    <w:rsid w:val="00230073"/>
    <w:rsid w:val="0023099E"/>
    <w:rsid w:val="00231C0C"/>
    <w:rsid w:val="00234872"/>
    <w:rsid w:val="0023569E"/>
    <w:rsid w:val="00237E85"/>
    <w:rsid w:val="00237F89"/>
    <w:rsid w:val="00240AC6"/>
    <w:rsid w:val="00240D32"/>
    <w:rsid w:val="00245009"/>
    <w:rsid w:val="002454E5"/>
    <w:rsid w:val="002470FD"/>
    <w:rsid w:val="002476AD"/>
    <w:rsid w:val="00247B06"/>
    <w:rsid w:val="00247EC0"/>
    <w:rsid w:val="00250578"/>
    <w:rsid w:val="00251113"/>
    <w:rsid w:val="002512FF"/>
    <w:rsid w:val="002519B8"/>
    <w:rsid w:val="00251A99"/>
    <w:rsid w:val="00254647"/>
    <w:rsid w:val="00254D73"/>
    <w:rsid w:val="00255774"/>
    <w:rsid w:val="00255BF6"/>
    <w:rsid w:val="002564AF"/>
    <w:rsid w:val="00256E03"/>
    <w:rsid w:val="00257C01"/>
    <w:rsid w:val="00260182"/>
    <w:rsid w:val="00260BB2"/>
    <w:rsid w:val="00261C35"/>
    <w:rsid w:val="002620DA"/>
    <w:rsid w:val="00262361"/>
    <w:rsid w:val="002627A6"/>
    <w:rsid w:val="00262AF1"/>
    <w:rsid w:val="00263699"/>
    <w:rsid w:val="00263878"/>
    <w:rsid w:val="00263B06"/>
    <w:rsid w:val="0026505C"/>
    <w:rsid w:val="0026602F"/>
    <w:rsid w:val="00266540"/>
    <w:rsid w:val="0026710A"/>
    <w:rsid w:val="00270493"/>
    <w:rsid w:val="00273411"/>
    <w:rsid w:val="00276124"/>
    <w:rsid w:val="0027778F"/>
    <w:rsid w:val="00281C32"/>
    <w:rsid w:val="0028251B"/>
    <w:rsid w:val="00282917"/>
    <w:rsid w:val="00282E79"/>
    <w:rsid w:val="00283A65"/>
    <w:rsid w:val="0028573E"/>
    <w:rsid w:val="0028790D"/>
    <w:rsid w:val="00290CED"/>
    <w:rsid w:val="00292EE7"/>
    <w:rsid w:val="00293171"/>
    <w:rsid w:val="00293AF1"/>
    <w:rsid w:val="00294A65"/>
    <w:rsid w:val="00296980"/>
    <w:rsid w:val="00297230"/>
    <w:rsid w:val="002A0B34"/>
    <w:rsid w:val="002A10EF"/>
    <w:rsid w:val="002A16AC"/>
    <w:rsid w:val="002A1853"/>
    <w:rsid w:val="002A1B7C"/>
    <w:rsid w:val="002A2956"/>
    <w:rsid w:val="002A39BA"/>
    <w:rsid w:val="002A3DC7"/>
    <w:rsid w:val="002A4E6D"/>
    <w:rsid w:val="002A73BD"/>
    <w:rsid w:val="002A7682"/>
    <w:rsid w:val="002B016A"/>
    <w:rsid w:val="002B02DF"/>
    <w:rsid w:val="002B21A4"/>
    <w:rsid w:val="002B28B6"/>
    <w:rsid w:val="002B478F"/>
    <w:rsid w:val="002B487F"/>
    <w:rsid w:val="002C00BD"/>
    <w:rsid w:val="002C0130"/>
    <w:rsid w:val="002C2EDA"/>
    <w:rsid w:val="002C392C"/>
    <w:rsid w:val="002C399D"/>
    <w:rsid w:val="002C52FD"/>
    <w:rsid w:val="002C5B30"/>
    <w:rsid w:val="002C6628"/>
    <w:rsid w:val="002C7C8B"/>
    <w:rsid w:val="002C7EDB"/>
    <w:rsid w:val="002D0090"/>
    <w:rsid w:val="002D2715"/>
    <w:rsid w:val="002D3AAF"/>
    <w:rsid w:val="002D3FE5"/>
    <w:rsid w:val="002D4064"/>
    <w:rsid w:val="002D6429"/>
    <w:rsid w:val="002D696D"/>
    <w:rsid w:val="002D7B50"/>
    <w:rsid w:val="002E0A04"/>
    <w:rsid w:val="002E1BE2"/>
    <w:rsid w:val="002E2B4F"/>
    <w:rsid w:val="002E2FDF"/>
    <w:rsid w:val="002E4691"/>
    <w:rsid w:val="002E4D95"/>
    <w:rsid w:val="002F0910"/>
    <w:rsid w:val="002F1D3D"/>
    <w:rsid w:val="002F27C2"/>
    <w:rsid w:val="002F3405"/>
    <w:rsid w:val="002F462D"/>
    <w:rsid w:val="002F4A68"/>
    <w:rsid w:val="002F5A75"/>
    <w:rsid w:val="002F5D4F"/>
    <w:rsid w:val="002F6978"/>
    <w:rsid w:val="002F6F3D"/>
    <w:rsid w:val="002F761E"/>
    <w:rsid w:val="003009AA"/>
    <w:rsid w:val="00300E09"/>
    <w:rsid w:val="0030174E"/>
    <w:rsid w:val="003022BD"/>
    <w:rsid w:val="0030282F"/>
    <w:rsid w:val="00302C8C"/>
    <w:rsid w:val="0030306F"/>
    <w:rsid w:val="003034F9"/>
    <w:rsid w:val="003036B9"/>
    <w:rsid w:val="00303FE9"/>
    <w:rsid w:val="003042B2"/>
    <w:rsid w:val="003045E8"/>
    <w:rsid w:val="00304D31"/>
    <w:rsid w:val="003052E6"/>
    <w:rsid w:val="0030594A"/>
    <w:rsid w:val="003064B2"/>
    <w:rsid w:val="003109A8"/>
    <w:rsid w:val="003110D2"/>
    <w:rsid w:val="00311C17"/>
    <w:rsid w:val="003121DF"/>
    <w:rsid w:val="003122A3"/>
    <w:rsid w:val="00312C2B"/>
    <w:rsid w:val="00313A07"/>
    <w:rsid w:val="003144C8"/>
    <w:rsid w:val="00314746"/>
    <w:rsid w:val="00321F1E"/>
    <w:rsid w:val="00323019"/>
    <w:rsid w:val="00325AF7"/>
    <w:rsid w:val="0032671E"/>
    <w:rsid w:val="003272C0"/>
    <w:rsid w:val="00327431"/>
    <w:rsid w:val="00327884"/>
    <w:rsid w:val="00331637"/>
    <w:rsid w:val="00331711"/>
    <w:rsid w:val="00332688"/>
    <w:rsid w:val="00332CC2"/>
    <w:rsid w:val="00333B5E"/>
    <w:rsid w:val="00333BD9"/>
    <w:rsid w:val="003344DD"/>
    <w:rsid w:val="00334C8F"/>
    <w:rsid w:val="00334D82"/>
    <w:rsid w:val="003366D1"/>
    <w:rsid w:val="00340A3E"/>
    <w:rsid w:val="003426D8"/>
    <w:rsid w:val="0034357A"/>
    <w:rsid w:val="00343A02"/>
    <w:rsid w:val="003467D6"/>
    <w:rsid w:val="003469A9"/>
    <w:rsid w:val="00347CFF"/>
    <w:rsid w:val="00352524"/>
    <w:rsid w:val="0035296D"/>
    <w:rsid w:val="00352A65"/>
    <w:rsid w:val="00352E0D"/>
    <w:rsid w:val="00356420"/>
    <w:rsid w:val="003565A9"/>
    <w:rsid w:val="00356A6D"/>
    <w:rsid w:val="00356C63"/>
    <w:rsid w:val="0036068C"/>
    <w:rsid w:val="00360F88"/>
    <w:rsid w:val="00361B5A"/>
    <w:rsid w:val="0036212F"/>
    <w:rsid w:val="00362228"/>
    <w:rsid w:val="003626A2"/>
    <w:rsid w:val="003629E6"/>
    <w:rsid w:val="003632E6"/>
    <w:rsid w:val="00365E41"/>
    <w:rsid w:val="00366302"/>
    <w:rsid w:val="00366953"/>
    <w:rsid w:val="003674C2"/>
    <w:rsid w:val="003677FC"/>
    <w:rsid w:val="003700F7"/>
    <w:rsid w:val="00370FBB"/>
    <w:rsid w:val="003714CD"/>
    <w:rsid w:val="00373020"/>
    <w:rsid w:val="003732B7"/>
    <w:rsid w:val="00373B19"/>
    <w:rsid w:val="00373DF6"/>
    <w:rsid w:val="0037475A"/>
    <w:rsid w:val="00375B96"/>
    <w:rsid w:val="00375E24"/>
    <w:rsid w:val="0037688B"/>
    <w:rsid w:val="003776AD"/>
    <w:rsid w:val="00377848"/>
    <w:rsid w:val="003821C9"/>
    <w:rsid w:val="00382A98"/>
    <w:rsid w:val="00383602"/>
    <w:rsid w:val="00383B27"/>
    <w:rsid w:val="00385761"/>
    <w:rsid w:val="003875FD"/>
    <w:rsid w:val="00390ABA"/>
    <w:rsid w:val="003912F7"/>
    <w:rsid w:val="0039190B"/>
    <w:rsid w:val="00391BA1"/>
    <w:rsid w:val="00395B55"/>
    <w:rsid w:val="0039697A"/>
    <w:rsid w:val="00396A6C"/>
    <w:rsid w:val="00396FEC"/>
    <w:rsid w:val="00397D52"/>
    <w:rsid w:val="003A0102"/>
    <w:rsid w:val="003A07C6"/>
    <w:rsid w:val="003A0EFC"/>
    <w:rsid w:val="003A1FB1"/>
    <w:rsid w:val="003A1FDE"/>
    <w:rsid w:val="003A2646"/>
    <w:rsid w:val="003A2F0F"/>
    <w:rsid w:val="003A4081"/>
    <w:rsid w:val="003A41B5"/>
    <w:rsid w:val="003A5694"/>
    <w:rsid w:val="003A5EF0"/>
    <w:rsid w:val="003A620C"/>
    <w:rsid w:val="003A6C10"/>
    <w:rsid w:val="003A725E"/>
    <w:rsid w:val="003A73F8"/>
    <w:rsid w:val="003B01EF"/>
    <w:rsid w:val="003B1795"/>
    <w:rsid w:val="003B1907"/>
    <w:rsid w:val="003B2967"/>
    <w:rsid w:val="003B29FF"/>
    <w:rsid w:val="003B2EB5"/>
    <w:rsid w:val="003B3674"/>
    <w:rsid w:val="003B44A1"/>
    <w:rsid w:val="003B571A"/>
    <w:rsid w:val="003C1833"/>
    <w:rsid w:val="003C19A8"/>
    <w:rsid w:val="003C1C4A"/>
    <w:rsid w:val="003C216B"/>
    <w:rsid w:val="003C576D"/>
    <w:rsid w:val="003D1624"/>
    <w:rsid w:val="003D17FB"/>
    <w:rsid w:val="003D2587"/>
    <w:rsid w:val="003D2BE1"/>
    <w:rsid w:val="003D425D"/>
    <w:rsid w:val="003D4EB3"/>
    <w:rsid w:val="003D5159"/>
    <w:rsid w:val="003D63EA"/>
    <w:rsid w:val="003D7477"/>
    <w:rsid w:val="003E1587"/>
    <w:rsid w:val="003E40E2"/>
    <w:rsid w:val="003E41D5"/>
    <w:rsid w:val="003E5149"/>
    <w:rsid w:val="003E6102"/>
    <w:rsid w:val="003E627D"/>
    <w:rsid w:val="003E6282"/>
    <w:rsid w:val="003E7940"/>
    <w:rsid w:val="003F2439"/>
    <w:rsid w:val="003F25E6"/>
    <w:rsid w:val="003F38C8"/>
    <w:rsid w:val="003F44C6"/>
    <w:rsid w:val="003F7A11"/>
    <w:rsid w:val="004009BC"/>
    <w:rsid w:val="0040264F"/>
    <w:rsid w:val="00402740"/>
    <w:rsid w:val="00403840"/>
    <w:rsid w:val="0040563F"/>
    <w:rsid w:val="00405DD2"/>
    <w:rsid w:val="0040677D"/>
    <w:rsid w:val="004074A5"/>
    <w:rsid w:val="00410235"/>
    <w:rsid w:val="00411A5A"/>
    <w:rsid w:val="00412811"/>
    <w:rsid w:val="00414079"/>
    <w:rsid w:val="00415AC6"/>
    <w:rsid w:val="00417226"/>
    <w:rsid w:val="00420308"/>
    <w:rsid w:val="00420707"/>
    <w:rsid w:val="00422662"/>
    <w:rsid w:val="00423EF2"/>
    <w:rsid w:val="00424D91"/>
    <w:rsid w:val="0042571C"/>
    <w:rsid w:val="004262F4"/>
    <w:rsid w:val="00427613"/>
    <w:rsid w:val="00427627"/>
    <w:rsid w:val="0042783C"/>
    <w:rsid w:val="0043070F"/>
    <w:rsid w:val="004312A6"/>
    <w:rsid w:val="004322F8"/>
    <w:rsid w:val="00432923"/>
    <w:rsid w:val="00432998"/>
    <w:rsid w:val="00432B12"/>
    <w:rsid w:val="00437C0F"/>
    <w:rsid w:val="004405E0"/>
    <w:rsid w:val="00440E24"/>
    <w:rsid w:val="00442EC5"/>
    <w:rsid w:val="00444C94"/>
    <w:rsid w:val="00446C32"/>
    <w:rsid w:val="00447B5E"/>
    <w:rsid w:val="004504E3"/>
    <w:rsid w:val="00450DCD"/>
    <w:rsid w:val="004517C9"/>
    <w:rsid w:val="00452000"/>
    <w:rsid w:val="00452841"/>
    <w:rsid w:val="00453351"/>
    <w:rsid w:val="00454458"/>
    <w:rsid w:val="00454529"/>
    <w:rsid w:val="00456A0B"/>
    <w:rsid w:val="00457AB6"/>
    <w:rsid w:val="00460410"/>
    <w:rsid w:val="00462093"/>
    <w:rsid w:val="004631D7"/>
    <w:rsid w:val="00463603"/>
    <w:rsid w:val="00467D98"/>
    <w:rsid w:val="00470818"/>
    <w:rsid w:val="00473E19"/>
    <w:rsid w:val="004759EC"/>
    <w:rsid w:val="00477614"/>
    <w:rsid w:val="00486C04"/>
    <w:rsid w:val="00492BD8"/>
    <w:rsid w:val="00494CD5"/>
    <w:rsid w:val="00495908"/>
    <w:rsid w:val="00495CE8"/>
    <w:rsid w:val="004A04F1"/>
    <w:rsid w:val="004A0732"/>
    <w:rsid w:val="004A08A9"/>
    <w:rsid w:val="004A20BA"/>
    <w:rsid w:val="004A2934"/>
    <w:rsid w:val="004A2FDD"/>
    <w:rsid w:val="004A3AC8"/>
    <w:rsid w:val="004A5088"/>
    <w:rsid w:val="004A65A1"/>
    <w:rsid w:val="004A661F"/>
    <w:rsid w:val="004A6D9C"/>
    <w:rsid w:val="004A7C2E"/>
    <w:rsid w:val="004B1F7C"/>
    <w:rsid w:val="004B2955"/>
    <w:rsid w:val="004B2D05"/>
    <w:rsid w:val="004B2DF7"/>
    <w:rsid w:val="004B36FE"/>
    <w:rsid w:val="004B3F28"/>
    <w:rsid w:val="004B48DF"/>
    <w:rsid w:val="004B6361"/>
    <w:rsid w:val="004B65C6"/>
    <w:rsid w:val="004B65F7"/>
    <w:rsid w:val="004C0203"/>
    <w:rsid w:val="004C0304"/>
    <w:rsid w:val="004C11FB"/>
    <w:rsid w:val="004C3170"/>
    <w:rsid w:val="004C406A"/>
    <w:rsid w:val="004C6F63"/>
    <w:rsid w:val="004C6F94"/>
    <w:rsid w:val="004C7CB0"/>
    <w:rsid w:val="004D08AF"/>
    <w:rsid w:val="004D1351"/>
    <w:rsid w:val="004D1808"/>
    <w:rsid w:val="004D2B0A"/>
    <w:rsid w:val="004D2CF6"/>
    <w:rsid w:val="004D2D7B"/>
    <w:rsid w:val="004D3682"/>
    <w:rsid w:val="004D36A0"/>
    <w:rsid w:val="004D3D6B"/>
    <w:rsid w:val="004D4A1A"/>
    <w:rsid w:val="004D5268"/>
    <w:rsid w:val="004D55D9"/>
    <w:rsid w:val="004D6222"/>
    <w:rsid w:val="004D6B4E"/>
    <w:rsid w:val="004D6E9A"/>
    <w:rsid w:val="004D7669"/>
    <w:rsid w:val="004D7D29"/>
    <w:rsid w:val="004D7E4F"/>
    <w:rsid w:val="004E0E5C"/>
    <w:rsid w:val="004E2B06"/>
    <w:rsid w:val="004E33EA"/>
    <w:rsid w:val="004E4905"/>
    <w:rsid w:val="004E633A"/>
    <w:rsid w:val="004E6536"/>
    <w:rsid w:val="004E7473"/>
    <w:rsid w:val="004E7F40"/>
    <w:rsid w:val="004E7FA6"/>
    <w:rsid w:val="004F1707"/>
    <w:rsid w:val="004F1B10"/>
    <w:rsid w:val="004F20B5"/>
    <w:rsid w:val="004F2173"/>
    <w:rsid w:val="004F2AC6"/>
    <w:rsid w:val="004F490F"/>
    <w:rsid w:val="004F671E"/>
    <w:rsid w:val="004F79AB"/>
    <w:rsid w:val="005001CD"/>
    <w:rsid w:val="00501219"/>
    <w:rsid w:val="005028E3"/>
    <w:rsid w:val="005035C0"/>
    <w:rsid w:val="005070A5"/>
    <w:rsid w:val="00507995"/>
    <w:rsid w:val="00507E24"/>
    <w:rsid w:val="00511235"/>
    <w:rsid w:val="00511FDC"/>
    <w:rsid w:val="005136F6"/>
    <w:rsid w:val="00513760"/>
    <w:rsid w:val="0051479E"/>
    <w:rsid w:val="00514A19"/>
    <w:rsid w:val="00514DD8"/>
    <w:rsid w:val="00515028"/>
    <w:rsid w:val="00515103"/>
    <w:rsid w:val="00516984"/>
    <w:rsid w:val="00517E10"/>
    <w:rsid w:val="0052104D"/>
    <w:rsid w:val="0052211B"/>
    <w:rsid w:val="005253E2"/>
    <w:rsid w:val="00527911"/>
    <w:rsid w:val="00530CDD"/>
    <w:rsid w:val="00530D64"/>
    <w:rsid w:val="00530E67"/>
    <w:rsid w:val="005325CB"/>
    <w:rsid w:val="00533744"/>
    <w:rsid w:val="00534799"/>
    <w:rsid w:val="00535013"/>
    <w:rsid w:val="00537C51"/>
    <w:rsid w:val="00540D48"/>
    <w:rsid w:val="005430CC"/>
    <w:rsid w:val="00546E9F"/>
    <w:rsid w:val="005517E8"/>
    <w:rsid w:val="005518AF"/>
    <w:rsid w:val="0055286C"/>
    <w:rsid w:val="0055646D"/>
    <w:rsid w:val="00557086"/>
    <w:rsid w:val="00557728"/>
    <w:rsid w:val="0056047D"/>
    <w:rsid w:val="005621CE"/>
    <w:rsid w:val="005622D8"/>
    <w:rsid w:val="0056304E"/>
    <w:rsid w:val="00563A75"/>
    <w:rsid w:val="00564935"/>
    <w:rsid w:val="0056517C"/>
    <w:rsid w:val="005653B7"/>
    <w:rsid w:val="0056780A"/>
    <w:rsid w:val="00571B7D"/>
    <w:rsid w:val="005736AE"/>
    <w:rsid w:val="00573870"/>
    <w:rsid w:val="00573D1D"/>
    <w:rsid w:val="00573F44"/>
    <w:rsid w:val="005742BC"/>
    <w:rsid w:val="005752BA"/>
    <w:rsid w:val="00577043"/>
    <w:rsid w:val="005776CE"/>
    <w:rsid w:val="0058065C"/>
    <w:rsid w:val="0058074A"/>
    <w:rsid w:val="00580A65"/>
    <w:rsid w:val="00581333"/>
    <w:rsid w:val="00581783"/>
    <w:rsid w:val="00582A34"/>
    <w:rsid w:val="00585B47"/>
    <w:rsid w:val="00586002"/>
    <w:rsid w:val="00587283"/>
    <w:rsid w:val="005878B7"/>
    <w:rsid w:val="00591D27"/>
    <w:rsid w:val="00591FDF"/>
    <w:rsid w:val="00592542"/>
    <w:rsid w:val="0059370D"/>
    <w:rsid w:val="00594FD8"/>
    <w:rsid w:val="005950CC"/>
    <w:rsid w:val="00596113"/>
    <w:rsid w:val="00597376"/>
    <w:rsid w:val="005A00F8"/>
    <w:rsid w:val="005A3839"/>
    <w:rsid w:val="005A3E99"/>
    <w:rsid w:val="005A4528"/>
    <w:rsid w:val="005A464B"/>
    <w:rsid w:val="005A4798"/>
    <w:rsid w:val="005A4B88"/>
    <w:rsid w:val="005A59F1"/>
    <w:rsid w:val="005B03E1"/>
    <w:rsid w:val="005B122E"/>
    <w:rsid w:val="005B1E4F"/>
    <w:rsid w:val="005B279C"/>
    <w:rsid w:val="005B403C"/>
    <w:rsid w:val="005B4FB4"/>
    <w:rsid w:val="005B6139"/>
    <w:rsid w:val="005B6E83"/>
    <w:rsid w:val="005B7198"/>
    <w:rsid w:val="005C0F5B"/>
    <w:rsid w:val="005C1571"/>
    <w:rsid w:val="005C18E5"/>
    <w:rsid w:val="005C1F0B"/>
    <w:rsid w:val="005C2E5D"/>
    <w:rsid w:val="005C348F"/>
    <w:rsid w:val="005C3AFA"/>
    <w:rsid w:val="005C3C83"/>
    <w:rsid w:val="005C6892"/>
    <w:rsid w:val="005C6C46"/>
    <w:rsid w:val="005C726D"/>
    <w:rsid w:val="005C77AF"/>
    <w:rsid w:val="005C79F9"/>
    <w:rsid w:val="005D15DD"/>
    <w:rsid w:val="005D2218"/>
    <w:rsid w:val="005D2369"/>
    <w:rsid w:val="005D4250"/>
    <w:rsid w:val="005D4263"/>
    <w:rsid w:val="005D6058"/>
    <w:rsid w:val="005D671F"/>
    <w:rsid w:val="005D679E"/>
    <w:rsid w:val="005E15CE"/>
    <w:rsid w:val="005E2C68"/>
    <w:rsid w:val="005E2DA0"/>
    <w:rsid w:val="005E2EEB"/>
    <w:rsid w:val="005E384C"/>
    <w:rsid w:val="005E3DA4"/>
    <w:rsid w:val="005F0692"/>
    <w:rsid w:val="005F1B57"/>
    <w:rsid w:val="005F240A"/>
    <w:rsid w:val="005F5D74"/>
    <w:rsid w:val="005F5FDC"/>
    <w:rsid w:val="005F73FB"/>
    <w:rsid w:val="006025D7"/>
    <w:rsid w:val="00602A6B"/>
    <w:rsid w:val="006046AB"/>
    <w:rsid w:val="00604D86"/>
    <w:rsid w:val="00605359"/>
    <w:rsid w:val="00607216"/>
    <w:rsid w:val="0061056D"/>
    <w:rsid w:val="006105DA"/>
    <w:rsid w:val="00610796"/>
    <w:rsid w:val="0061475A"/>
    <w:rsid w:val="006159CC"/>
    <w:rsid w:val="00615BAA"/>
    <w:rsid w:val="006162B1"/>
    <w:rsid w:val="00616667"/>
    <w:rsid w:val="00616C7F"/>
    <w:rsid w:val="006171CB"/>
    <w:rsid w:val="00617F08"/>
    <w:rsid w:val="00620B80"/>
    <w:rsid w:val="00620B9F"/>
    <w:rsid w:val="00621E32"/>
    <w:rsid w:val="00622FAB"/>
    <w:rsid w:val="00623A6E"/>
    <w:rsid w:val="00623F22"/>
    <w:rsid w:val="006308BA"/>
    <w:rsid w:val="006317CD"/>
    <w:rsid w:val="00631DCB"/>
    <w:rsid w:val="00632F61"/>
    <w:rsid w:val="0063404D"/>
    <w:rsid w:val="0063430E"/>
    <w:rsid w:val="0063785B"/>
    <w:rsid w:val="006378ED"/>
    <w:rsid w:val="006401F3"/>
    <w:rsid w:val="00640422"/>
    <w:rsid w:val="006428E6"/>
    <w:rsid w:val="00642A75"/>
    <w:rsid w:val="00643CF8"/>
    <w:rsid w:val="00644EAD"/>
    <w:rsid w:val="006453D8"/>
    <w:rsid w:val="0064569E"/>
    <w:rsid w:val="00647291"/>
    <w:rsid w:val="00647CCD"/>
    <w:rsid w:val="00650E0D"/>
    <w:rsid w:val="00651B77"/>
    <w:rsid w:val="006521C0"/>
    <w:rsid w:val="006540F7"/>
    <w:rsid w:val="00654205"/>
    <w:rsid w:val="00654BA6"/>
    <w:rsid w:val="006561D6"/>
    <w:rsid w:val="00656278"/>
    <w:rsid w:val="006600AD"/>
    <w:rsid w:val="006602DE"/>
    <w:rsid w:val="006622E0"/>
    <w:rsid w:val="00662787"/>
    <w:rsid w:val="00666541"/>
    <w:rsid w:val="00666EA2"/>
    <w:rsid w:val="006674CF"/>
    <w:rsid w:val="00672A84"/>
    <w:rsid w:val="00673C9E"/>
    <w:rsid w:val="00674B4D"/>
    <w:rsid w:val="00675D9E"/>
    <w:rsid w:val="00675F33"/>
    <w:rsid w:val="00683C46"/>
    <w:rsid w:val="006858A2"/>
    <w:rsid w:val="0068714F"/>
    <w:rsid w:val="006875DC"/>
    <w:rsid w:val="00691D65"/>
    <w:rsid w:val="00692CE9"/>
    <w:rsid w:val="00694B0B"/>
    <w:rsid w:val="0069530F"/>
    <w:rsid w:val="00695F89"/>
    <w:rsid w:val="006A4749"/>
    <w:rsid w:val="006A55A5"/>
    <w:rsid w:val="006A5CF4"/>
    <w:rsid w:val="006A612C"/>
    <w:rsid w:val="006A64AB"/>
    <w:rsid w:val="006A7E32"/>
    <w:rsid w:val="006B344A"/>
    <w:rsid w:val="006B35A9"/>
    <w:rsid w:val="006B600D"/>
    <w:rsid w:val="006C2793"/>
    <w:rsid w:val="006C2BE2"/>
    <w:rsid w:val="006C3646"/>
    <w:rsid w:val="006C37D0"/>
    <w:rsid w:val="006C4F4B"/>
    <w:rsid w:val="006C7DB7"/>
    <w:rsid w:val="006D024D"/>
    <w:rsid w:val="006D032A"/>
    <w:rsid w:val="006D08B1"/>
    <w:rsid w:val="006D1B85"/>
    <w:rsid w:val="006D23FA"/>
    <w:rsid w:val="006D308A"/>
    <w:rsid w:val="006D6867"/>
    <w:rsid w:val="006D7663"/>
    <w:rsid w:val="006D7A26"/>
    <w:rsid w:val="006E0C12"/>
    <w:rsid w:val="006E2417"/>
    <w:rsid w:val="006E254E"/>
    <w:rsid w:val="006E2F4F"/>
    <w:rsid w:val="006E3A03"/>
    <w:rsid w:val="006E3D95"/>
    <w:rsid w:val="006E4B42"/>
    <w:rsid w:val="006F069B"/>
    <w:rsid w:val="006F0EF7"/>
    <w:rsid w:val="006F1ABC"/>
    <w:rsid w:val="006F2637"/>
    <w:rsid w:val="006F2D5E"/>
    <w:rsid w:val="006F31BF"/>
    <w:rsid w:val="006F3CB0"/>
    <w:rsid w:val="006F40EE"/>
    <w:rsid w:val="006F4627"/>
    <w:rsid w:val="006F5D0B"/>
    <w:rsid w:val="007000A8"/>
    <w:rsid w:val="00700F4F"/>
    <w:rsid w:val="00701A1D"/>
    <w:rsid w:val="0070414C"/>
    <w:rsid w:val="007053B3"/>
    <w:rsid w:val="0070665B"/>
    <w:rsid w:val="007079AC"/>
    <w:rsid w:val="007102BB"/>
    <w:rsid w:val="00711145"/>
    <w:rsid w:val="00712318"/>
    <w:rsid w:val="00712E56"/>
    <w:rsid w:val="00713465"/>
    <w:rsid w:val="00720BF7"/>
    <w:rsid w:val="0072168E"/>
    <w:rsid w:val="0072172F"/>
    <w:rsid w:val="0072176A"/>
    <w:rsid w:val="00724A7B"/>
    <w:rsid w:val="00725721"/>
    <w:rsid w:val="00727475"/>
    <w:rsid w:val="00727EA9"/>
    <w:rsid w:val="007321E9"/>
    <w:rsid w:val="007349FD"/>
    <w:rsid w:val="00735742"/>
    <w:rsid w:val="00735874"/>
    <w:rsid w:val="00736001"/>
    <w:rsid w:val="00737630"/>
    <w:rsid w:val="00740328"/>
    <w:rsid w:val="00740383"/>
    <w:rsid w:val="00741D1F"/>
    <w:rsid w:val="00741E46"/>
    <w:rsid w:val="00742564"/>
    <w:rsid w:val="0074367C"/>
    <w:rsid w:val="007439CF"/>
    <w:rsid w:val="007449F0"/>
    <w:rsid w:val="00745D74"/>
    <w:rsid w:val="0074645F"/>
    <w:rsid w:val="00746E92"/>
    <w:rsid w:val="00747B9C"/>
    <w:rsid w:val="00747FC1"/>
    <w:rsid w:val="00750293"/>
    <w:rsid w:val="00751599"/>
    <w:rsid w:val="00760796"/>
    <w:rsid w:val="00760973"/>
    <w:rsid w:val="007637D0"/>
    <w:rsid w:val="00764107"/>
    <w:rsid w:val="007643B5"/>
    <w:rsid w:val="0076481D"/>
    <w:rsid w:val="00764A72"/>
    <w:rsid w:val="007659CC"/>
    <w:rsid w:val="00767043"/>
    <w:rsid w:val="00767359"/>
    <w:rsid w:val="007679A9"/>
    <w:rsid w:val="00770678"/>
    <w:rsid w:val="00772BD7"/>
    <w:rsid w:val="00773451"/>
    <w:rsid w:val="00773B4B"/>
    <w:rsid w:val="00773B73"/>
    <w:rsid w:val="0077478E"/>
    <w:rsid w:val="007778B7"/>
    <w:rsid w:val="00780445"/>
    <w:rsid w:val="00781C9E"/>
    <w:rsid w:val="00781CCE"/>
    <w:rsid w:val="00782173"/>
    <w:rsid w:val="00782D3F"/>
    <w:rsid w:val="00784E90"/>
    <w:rsid w:val="00784F59"/>
    <w:rsid w:val="0078506D"/>
    <w:rsid w:val="007850C2"/>
    <w:rsid w:val="00785D99"/>
    <w:rsid w:val="007877F4"/>
    <w:rsid w:val="00790842"/>
    <w:rsid w:val="0079169C"/>
    <w:rsid w:val="00792432"/>
    <w:rsid w:val="00793746"/>
    <w:rsid w:val="007937EA"/>
    <w:rsid w:val="00795293"/>
    <w:rsid w:val="00796C92"/>
    <w:rsid w:val="00796DF7"/>
    <w:rsid w:val="007972FA"/>
    <w:rsid w:val="007976C1"/>
    <w:rsid w:val="007A1A83"/>
    <w:rsid w:val="007A1AE0"/>
    <w:rsid w:val="007A20B9"/>
    <w:rsid w:val="007A212B"/>
    <w:rsid w:val="007A3D9C"/>
    <w:rsid w:val="007A4242"/>
    <w:rsid w:val="007A4E63"/>
    <w:rsid w:val="007A5D6F"/>
    <w:rsid w:val="007A722D"/>
    <w:rsid w:val="007A7957"/>
    <w:rsid w:val="007A7A36"/>
    <w:rsid w:val="007B0704"/>
    <w:rsid w:val="007B314B"/>
    <w:rsid w:val="007B3201"/>
    <w:rsid w:val="007B408A"/>
    <w:rsid w:val="007B4352"/>
    <w:rsid w:val="007B4C92"/>
    <w:rsid w:val="007B5DF8"/>
    <w:rsid w:val="007B65B4"/>
    <w:rsid w:val="007C130D"/>
    <w:rsid w:val="007C232F"/>
    <w:rsid w:val="007C274D"/>
    <w:rsid w:val="007C4550"/>
    <w:rsid w:val="007C4C98"/>
    <w:rsid w:val="007C4CA3"/>
    <w:rsid w:val="007C4D2E"/>
    <w:rsid w:val="007D44A2"/>
    <w:rsid w:val="007D4E30"/>
    <w:rsid w:val="007D56F6"/>
    <w:rsid w:val="007D5C05"/>
    <w:rsid w:val="007D6935"/>
    <w:rsid w:val="007E14E1"/>
    <w:rsid w:val="007E2BDA"/>
    <w:rsid w:val="007E329E"/>
    <w:rsid w:val="007E3970"/>
    <w:rsid w:val="007E3E6D"/>
    <w:rsid w:val="007E518A"/>
    <w:rsid w:val="007E5862"/>
    <w:rsid w:val="007F0465"/>
    <w:rsid w:val="007F2F42"/>
    <w:rsid w:val="007F3102"/>
    <w:rsid w:val="007F34F5"/>
    <w:rsid w:val="007F35E4"/>
    <w:rsid w:val="007F4AC3"/>
    <w:rsid w:val="007F4CD8"/>
    <w:rsid w:val="007F5423"/>
    <w:rsid w:val="007F58E3"/>
    <w:rsid w:val="007F5FCD"/>
    <w:rsid w:val="007F6551"/>
    <w:rsid w:val="007F7A5A"/>
    <w:rsid w:val="0080063B"/>
    <w:rsid w:val="0080064C"/>
    <w:rsid w:val="008016A4"/>
    <w:rsid w:val="00802CDD"/>
    <w:rsid w:val="00802CE0"/>
    <w:rsid w:val="00804156"/>
    <w:rsid w:val="008044B6"/>
    <w:rsid w:val="00806AA1"/>
    <w:rsid w:val="00806AEE"/>
    <w:rsid w:val="00806D40"/>
    <w:rsid w:val="008074F8"/>
    <w:rsid w:val="00810EF4"/>
    <w:rsid w:val="00811CAB"/>
    <w:rsid w:val="00811E62"/>
    <w:rsid w:val="00812252"/>
    <w:rsid w:val="008129E7"/>
    <w:rsid w:val="0081310D"/>
    <w:rsid w:val="00813306"/>
    <w:rsid w:val="008147AA"/>
    <w:rsid w:val="0081623C"/>
    <w:rsid w:val="0082109F"/>
    <w:rsid w:val="00822582"/>
    <w:rsid w:val="00822BE4"/>
    <w:rsid w:val="00822C22"/>
    <w:rsid w:val="00824D34"/>
    <w:rsid w:val="00827F02"/>
    <w:rsid w:val="00830964"/>
    <w:rsid w:val="00831A92"/>
    <w:rsid w:val="00831E35"/>
    <w:rsid w:val="00832107"/>
    <w:rsid w:val="008326EF"/>
    <w:rsid w:val="00832A5B"/>
    <w:rsid w:val="008338C5"/>
    <w:rsid w:val="00833A38"/>
    <w:rsid w:val="00833F57"/>
    <w:rsid w:val="00834883"/>
    <w:rsid w:val="00835A47"/>
    <w:rsid w:val="00835B73"/>
    <w:rsid w:val="00835F74"/>
    <w:rsid w:val="0083631F"/>
    <w:rsid w:val="00837079"/>
    <w:rsid w:val="0084150A"/>
    <w:rsid w:val="008427C7"/>
    <w:rsid w:val="00843084"/>
    <w:rsid w:val="008442F4"/>
    <w:rsid w:val="008458C9"/>
    <w:rsid w:val="00847ADB"/>
    <w:rsid w:val="0085060C"/>
    <w:rsid w:val="008509E3"/>
    <w:rsid w:val="008512E7"/>
    <w:rsid w:val="008514E2"/>
    <w:rsid w:val="0085304D"/>
    <w:rsid w:val="00853B43"/>
    <w:rsid w:val="00855FF2"/>
    <w:rsid w:val="0086135B"/>
    <w:rsid w:val="00861974"/>
    <w:rsid w:val="0086227C"/>
    <w:rsid w:val="00862D93"/>
    <w:rsid w:val="00865B99"/>
    <w:rsid w:val="008665BE"/>
    <w:rsid w:val="008674C6"/>
    <w:rsid w:val="008701DE"/>
    <w:rsid w:val="00870E01"/>
    <w:rsid w:val="008712BF"/>
    <w:rsid w:val="0087250E"/>
    <w:rsid w:val="00872E89"/>
    <w:rsid w:val="00873192"/>
    <w:rsid w:val="00873F43"/>
    <w:rsid w:val="00875868"/>
    <w:rsid w:val="0087680C"/>
    <w:rsid w:val="00881833"/>
    <w:rsid w:val="00883930"/>
    <w:rsid w:val="008844A9"/>
    <w:rsid w:val="0088508B"/>
    <w:rsid w:val="00886460"/>
    <w:rsid w:val="008909DF"/>
    <w:rsid w:val="00890A25"/>
    <w:rsid w:val="008912E4"/>
    <w:rsid w:val="00891524"/>
    <w:rsid w:val="008921EE"/>
    <w:rsid w:val="0089274E"/>
    <w:rsid w:val="00893812"/>
    <w:rsid w:val="008944E7"/>
    <w:rsid w:val="00897913"/>
    <w:rsid w:val="008A1965"/>
    <w:rsid w:val="008A1EE3"/>
    <w:rsid w:val="008A2A08"/>
    <w:rsid w:val="008A2B33"/>
    <w:rsid w:val="008A56F3"/>
    <w:rsid w:val="008B0790"/>
    <w:rsid w:val="008B27BD"/>
    <w:rsid w:val="008B3B5B"/>
    <w:rsid w:val="008B405A"/>
    <w:rsid w:val="008B4532"/>
    <w:rsid w:val="008C018C"/>
    <w:rsid w:val="008C0926"/>
    <w:rsid w:val="008C1C18"/>
    <w:rsid w:val="008C265A"/>
    <w:rsid w:val="008C34AA"/>
    <w:rsid w:val="008C4E21"/>
    <w:rsid w:val="008C54B3"/>
    <w:rsid w:val="008C66E0"/>
    <w:rsid w:val="008C6E2D"/>
    <w:rsid w:val="008D32EC"/>
    <w:rsid w:val="008D4A96"/>
    <w:rsid w:val="008D511F"/>
    <w:rsid w:val="008D51A0"/>
    <w:rsid w:val="008D63D3"/>
    <w:rsid w:val="008D6995"/>
    <w:rsid w:val="008E0825"/>
    <w:rsid w:val="008E0F17"/>
    <w:rsid w:val="008E1387"/>
    <w:rsid w:val="008E2735"/>
    <w:rsid w:val="008E2A6C"/>
    <w:rsid w:val="008E3A58"/>
    <w:rsid w:val="008E5B99"/>
    <w:rsid w:val="008E66CB"/>
    <w:rsid w:val="008E7A56"/>
    <w:rsid w:val="008E7CAF"/>
    <w:rsid w:val="008F0281"/>
    <w:rsid w:val="008F04F7"/>
    <w:rsid w:val="008F1B8C"/>
    <w:rsid w:val="008F30B8"/>
    <w:rsid w:val="008F6EA1"/>
    <w:rsid w:val="008F70C9"/>
    <w:rsid w:val="008F7685"/>
    <w:rsid w:val="008F76A6"/>
    <w:rsid w:val="008F7F29"/>
    <w:rsid w:val="0090047B"/>
    <w:rsid w:val="00900CDE"/>
    <w:rsid w:val="00901B60"/>
    <w:rsid w:val="009025A1"/>
    <w:rsid w:val="00902632"/>
    <w:rsid w:val="00903834"/>
    <w:rsid w:val="00904024"/>
    <w:rsid w:val="00904665"/>
    <w:rsid w:val="0090508C"/>
    <w:rsid w:val="009065E4"/>
    <w:rsid w:val="00906D6F"/>
    <w:rsid w:val="00910C9C"/>
    <w:rsid w:val="00911C89"/>
    <w:rsid w:val="00912CA5"/>
    <w:rsid w:val="00913AF4"/>
    <w:rsid w:val="00913F68"/>
    <w:rsid w:val="00914BE9"/>
    <w:rsid w:val="009221C9"/>
    <w:rsid w:val="009224E8"/>
    <w:rsid w:val="00922743"/>
    <w:rsid w:val="009229BD"/>
    <w:rsid w:val="00922CB7"/>
    <w:rsid w:val="00922E14"/>
    <w:rsid w:val="00923180"/>
    <w:rsid w:val="00924B68"/>
    <w:rsid w:val="00925F2B"/>
    <w:rsid w:val="00925FA9"/>
    <w:rsid w:val="00927758"/>
    <w:rsid w:val="00927AFE"/>
    <w:rsid w:val="00930626"/>
    <w:rsid w:val="009309EE"/>
    <w:rsid w:val="009325D0"/>
    <w:rsid w:val="00932DAE"/>
    <w:rsid w:val="00933944"/>
    <w:rsid w:val="00933A0D"/>
    <w:rsid w:val="009368A1"/>
    <w:rsid w:val="00941087"/>
    <w:rsid w:val="00942599"/>
    <w:rsid w:val="00942E0D"/>
    <w:rsid w:val="00943C14"/>
    <w:rsid w:val="00944C47"/>
    <w:rsid w:val="00945BBC"/>
    <w:rsid w:val="0094630B"/>
    <w:rsid w:val="0094741E"/>
    <w:rsid w:val="00952DCE"/>
    <w:rsid w:val="00953974"/>
    <w:rsid w:val="0095512C"/>
    <w:rsid w:val="00955D61"/>
    <w:rsid w:val="00955FFE"/>
    <w:rsid w:val="00956F3C"/>
    <w:rsid w:val="00961304"/>
    <w:rsid w:val="009625EF"/>
    <w:rsid w:val="00962A35"/>
    <w:rsid w:val="00962CDD"/>
    <w:rsid w:val="00964109"/>
    <w:rsid w:val="00964EF7"/>
    <w:rsid w:val="00965192"/>
    <w:rsid w:val="00965AED"/>
    <w:rsid w:val="009667CF"/>
    <w:rsid w:val="009674D2"/>
    <w:rsid w:val="00974F9D"/>
    <w:rsid w:val="0097657D"/>
    <w:rsid w:val="0097733C"/>
    <w:rsid w:val="00981C29"/>
    <w:rsid w:val="00982749"/>
    <w:rsid w:val="009846FA"/>
    <w:rsid w:val="009855F2"/>
    <w:rsid w:val="00985C86"/>
    <w:rsid w:val="00991854"/>
    <w:rsid w:val="0099304E"/>
    <w:rsid w:val="00993D79"/>
    <w:rsid w:val="00995853"/>
    <w:rsid w:val="0099697B"/>
    <w:rsid w:val="0099697C"/>
    <w:rsid w:val="00996984"/>
    <w:rsid w:val="00996AE5"/>
    <w:rsid w:val="00997442"/>
    <w:rsid w:val="00997975"/>
    <w:rsid w:val="009A0065"/>
    <w:rsid w:val="009A1CF5"/>
    <w:rsid w:val="009A22A7"/>
    <w:rsid w:val="009A2C64"/>
    <w:rsid w:val="009A3098"/>
    <w:rsid w:val="009A4A9B"/>
    <w:rsid w:val="009A4B3C"/>
    <w:rsid w:val="009B0298"/>
    <w:rsid w:val="009B077D"/>
    <w:rsid w:val="009B14C0"/>
    <w:rsid w:val="009B171D"/>
    <w:rsid w:val="009B52AF"/>
    <w:rsid w:val="009B5D75"/>
    <w:rsid w:val="009B6A0E"/>
    <w:rsid w:val="009B6A8B"/>
    <w:rsid w:val="009B7960"/>
    <w:rsid w:val="009C0855"/>
    <w:rsid w:val="009C0EFE"/>
    <w:rsid w:val="009C223C"/>
    <w:rsid w:val="009C323C"/>
    <w:rsid w:val="009C38AF"/>
    <w:rsid w:val="009C3F52"/>
    <w:rsid w:val="009C4DB0"/>
    <w:rsid w:val="009C52BB"/>
    <w:rsid w:val="009C5B7D"/>
    <w:rsid w:val="009C5BFB"/>
    <w:rsid w:val="009C6BA5"/>
    <w:rsid w:val="009C7092"/>
    <w:rsid w:val="009C71C2"/>
    <w:rsid w:val="009D1462"/>
    <w:rsid w:val="009D19D1"/>
    <w:rsid w:val="009D1B76"/>
    <w:rsid w:val="009D1E26"/>
    <w:rsid w:val="009D28F9"/>
    <w:rsid w:val="009D2A53"/>
    <w:rsid w:val="009D2EDE"/>
    <w:rsid w:val="009D2F83"/>
    <w:rsid w:val="009D3636"/>
    <w:rsid w:val="009D4122"/>
    <w:rsid w:val="009D52BC"/>
    <w:rsid w:val="009D5DE9"/>
    <w:rsid w:val="009D6713"/>
    <w:rsid w:val="009D70BE"/>
    <w:rsid w:val="009D7822"/>
    <w:rsid w:val="009D7E35"/>
    <w:rsid w:val="009E081F"/>
    <w:rsid w:val="009E17F1"/>
    <w:rsid w:val="009E1F4A"/>
    <w:rsid w:val="009E29AC"/>
    <w:rsid w:val="009E3FD2"/>
    <w:rsid w:val="009E6182"/>
    <w:rsid w:val="009E61D9"/>
    <w:rsid w:val="009E7459"/>
    <w:rsid w:val="009E74A8"/>
    <w:rsid w:val="009E7F5D"/>
    <w:rsid w:val="009F1C09"/>
    <w:rsid w:val="009F2BAB"/>
    <w:rsid w:val="009F3555"/>
    <w:rsid w:val="009F493A"/>
    <w:rsid w:val="009F5C3B"/>
    <w:rsid w:val="009F5C66"/>
    <w:rsid w:val="009F68FB"/>
    <w:rsid w:val="00A0080B"/>
    <w:rsid w:val="00A00BEE"/>
    <w:rsid w:val="00A00E05"/>
    <w:rsid w:val="00A01638"/>
    <w:rsid w:val="00A01C77"/>
    <w:rsid w:val="00A033BF"/>
    <w:rsid w:val="00A04237"/>
    <w:rsid w:val="00A05A04"/>
    <w:rsid w:val="00A07665"/>
    <w:rsid w:val="00A07E31"/>
    <w:rsid w:val="00A107F5"/>
    <w:rsid w:val="00A11942"/>
    <w:rsid w:val="00A12875"/>
    <w:rsid w:val="00A131DB"/>
    <w:rsid w:val="00A13BAD"/>
    <w:rsid w:val="00A14192"/>
    <w:rsid w:val="00A14361"/>
    <w:rsid w:val="00A14A9C"/>
    <w:rsid w:val="00A14BC8"/>
    <w:rsid w:val="00A14DA2"/>
    <w:rsid w:val="00A15537"/>
    <w:rsid w:val="00A17848"/>
    <w:rsid w:val="00A20889"/>
    <w:rsid w:val="00A222C8"/>
    <w:rsid w:val="00A2342F"/>
    <w:rsid w:val="00A2504A"/>
    <w:rsid w:val="00A2741D"/>
    <w:rsid w:val="00A27932"/>
    <w:rsid w:val="00A31403"/>
    <w:rsid w:val="00A31F8B"/>
    <w:rsid w:val="00A33FB5"/>
    <w:rsid w:val="00A35724"/>
    <w:rsid w:val="00A37006"/>
    <w:rsid w:val="00A37B09"/>
    <w:rsid w:val="00A4080F"/>
    <w:rsid w:val="00A4218F"/>
    <w:rsid w:val="00A424BB"/>
    <w:rsid w:val="00A437F1"/>
    <w:rsid w:val="00A4444E"/>
    <w:rsid w:val="00A4494A"/>
    <w:rsid w:val="00A457B3"/>
    <w:rsid w:val="00A45D74"/>
    <w:rsid w:val="00A46EB4"/>
    <w:rsid w:val="00A4774F"/>
    <w:rsid w:val="00A506EE"/>
    <w:rsid w:val="00A50D2F"/>
    <w:rsid w:val="00A52CC6"/>
    <w:rsid w:val="00A53161"/>
    <w:rsid w:val="00A55268"/>
    <w:rsid w:val="00A552A6"/>
    <w:rsid w:val="00A56124"/>
    <w:rsid w:val="00A57B97"/>
    <w:rsid w:val="00A60692"/>
    <w:rsid w:val="00A60A19"/>
    <w:rsid w:val="00A6120F"/>
    <w:rsid w:val="00A61219"/>
    <w:rsid w:val="00A649B0"/>
    <w:rsid w:val="00A66D64"/>
    <w:rsid w:val="00A6740E"/>
    <w:rsid w:val="00A67D08"/>
    <w:rsid w:val="00A7028E"/>
    <w:rsid w:val="00A70734"/>
    <w:rsid w:val="00A70F2C"/>
    <w:rsid w:val="00A71509"/>
    <w:rsid w:val="00A71523"/>
    <w:rsid w:val="00A722D1"/>
    <w:rsid w:val="00A7238C"/>
    <w:rsid w:val="00A7479E"/>
    <w:rsid w:val="00A74A24"/>
    <w:rsid w:val="00A74C9F"/>
    <w:rsid w:val="00A77A72"/>
    <w:rsid w:val="00A77BEA"/>
    <w:rsid w:val="00A819A7"/>
    <w:rsid w:val="00A81C22"/>
    <w:rsid w:val="00A837E5"/>
    <w:rsid w:val="00A83AE9"/>
    <w:rsid w:val="00A84B5E"/>
    <w:rsid w:val="00A85859"/>
    <w:rsid w:val="00A8622E"/>
    <w:rsid w:val="00A90129"/>
    <w:rsid w:val="00A90266"/>
    <w:rsid w:val="00A90604"/>
    <w:rsid w:val="00A90A67"/>
    <w:rsid w:val="00A9160A"/>
    <w:rsid w:val="00A91987"/>
    <w:rsid w:val="00A93749"/>
    <w:rsid w:val="00A9396D"/>
    <w:rsid w:val="00A960D9"/>
    <w:rsid w:val="00A962E0"/>
    <w:rsid w:val="00A9682C"/>
    <w:rsid w:val="00A96C16"/>
    <w:rsid w:val="00A97756"/>
    <w:rsid w:val="00AA023F"/>
    <w:rsid w:val="00AA03E9"/>
    <w:rsid w:val="00AA109A"/>
    <w:rsid w:val="00AA1B28"/>
    <w:rsid w:val="00AA3655"/>
    <w:rsid w:val="00AA3D07"/>
    <w:rsid w:val="00AA46D3"/>
    <w:rsid w:val="00AA59DE"/>
    <w:rsid w:val="00AA619B"/>
    <w:rsid w:val="00AA6202"/>
    <w:rsid w:val="00AA65D0"/>
    <w:rsid w:val="00AA6B7A"/>
    <w:rsid w:val="00AA6EA4"/>
    <w:rsid w:val="00AA76E5"/>
    <w:rsid w:val="00AA7CB2"/>
    <w:rsid w:val="00AA7DF3"/>
    <w:rsid w:val="00AB088F"/>
    <w:rsid w:val="00AB1BEB"/>
    <w:rsid w:val="00AB3398"/>
    <w:rsid w:val="00AB4A68"/>
    <w:rsid w:val="00AB5918"/>
    <w:rsid w:val="00AB5F7A"/>
    <w:rsid w:val="00AC0332"/>
    <w:rsid w:val="00AC07B3"/>
    <w:rsid w:val="00AC0DEC"/>
    <w:rsid w:val="00AC11FD"/>
    <w:rsid w:val="00AC1EEC"/>
    <w:rsid w:val="00AC2A2E"/>
    <w:rsid w:val="00AC37C3"/>
    <w:rsid w:val="00AC5F64"/>
    <w:rsid w:val="00AC6794"/>
    <w:rsid w:val="00AD0975"/>
    <w:rsid w:val="00AD0A2E"/>
    <w:rsid w:val="00AD0F78"/>
    <w:rsid w:val="00AD1470"/>
    <w:rsid w:val="00AD1EE7"/>
    <w:rsid w:val="00AD21A7"/>
    <w:rsid w:val="00AD310F"/>
    <w:rsid w:val="00AD3376"/>
    <w:rsid w:val="00AD4A8E"/>
    <w:rsid w:val="00AD5148"/>
    <w:rsid w:val="00AD5270"/>
    <w:rsid w:val="00AD6E9C"/>
    <w:rsid w:val="00AD6F37"/>
    <w:rsid w:val="00AD70B6"/>
    <w:rsid w:val="00AE1E63"/>
    <w:rsid w:val="00AE4357"/>
    <w:rsid w:val="00AE5772"/>
    <w:rsid w:val="00AE5A74"/>
    <w:rsid w:val="00AE5EF0"/>
    <w:rsid w:val="00AE691B"/>
    <w:rsid w:val="00AE7DB2"/>
    <w:rsid w:val="00AF15D6"/>
    <w:rsid w:val="00AF1BAA"/>
    <w:rsid w:val="00AF4444"/>
    <w:rsid w:val="00AF4752"/>
    <w:rsid w:val="00AF7837"/>
    <w:rsid w:val="00B000B0"/>
    <w:rsid w:val="00B00AD2"/>
    <w:rsid w:val="00B05851"/>
    <w:rsid w:val="00B05BD3"/>
    <w:rsid w:val="00B05C61"/>
    <w:rsid w:val="00B0799C"/>
    <w:rsid w:val="00B10588"/>
    <w:rsid w:val="00B109DD"/>
    <w:rsid w:val="00B1151E"/>
    <w:rsid w:val="00B11A82"/>
    <w:rsid w:val="00B121C1"/>
    <w:rsid w:val="00B136A2"/>
    <w:rsid w:val="00B1788B"/>
    <w:rsid w:val="00B17CC3"/>
    <w:rsid w:val="00B17F87"/>
    <w:rsid w:val="00B200FB"/>
    <w:rsid w:val="00B211F9"/>
    <w:rsid w:val="00B22282"/>
    <w:rsid w:val="00B22497"/>
    <w:rsid w:val="00B2390D"/>
    <w:rsid w:val="00B24503"/>
    <w:rsid w:val="00B24CE9"/>
    <w:rsid w:val="00B27013"/>
    <w:rsid w:val="00B27445"/>
    <w:rsid w:val="00B30B4D"/>
    <w:rsid w:val="00B32067"/>
    <w:rsid w:val="00B324FD"/>
    <w:rsid w:val="00B32A02"/>
    <w:rsid w:val="00B32C4F"/>
    <w:rsid w:val="00B339D4"/>
    <w:rsid w:val="00B34949"/>
    <w:rsid w:val="00B36668"/>
    <w:rsid w:val="00B368B9"/>
    <w:rsid w:val="00B36914"/>
    <w:rsid w:val="00B37B49"/>
    <w:rsid w:val="00B405E2"/>
    <w:rsid w:val="00B41BDE"/>
    <w:rsid w:val="00B437B4"/>
    <w:rsid w:val="00B44A24"/>
    <w:rsid w:val="00B45739"/>
    <w:rsid w:val="00B474D7"/>
    <w:rsid w:val="00B5108C"/>
    <w:rsid w:val="00B5193A"/>
    <w:rsid w:val="00B523F8"/>
    <w:rsid w:val="00B535E5"/>
    <w:rsid w:val="00B558FB"/>
    <w:rsid w:val="00B613E6"/>
    <w:rsid w:val="00B64647"/>
    <w:rsid w:val="00B652AA"/>
    <w:rsid w:val="00B6750E"/>
    <w:rsid w:val="00B67F1B"/>
    <w:rsid w:val="00B70D7A"/>
    <w:rsid w:val="00B74B99"/>
    <w:rsid w:val="00B74F4F"/>
    <w:rsid w:val="00B76515"/>
    <w:rsid w:val="00B8117D"/>
    <w:rsid w:val="00B8165B"/>
    <w:rsid w:val="00B816E6"/>
    <w:rsid w:val="00B82225"/>
    <w:rsid w:val="00B838C3"/>
    <w:rsid w:val="00B84996"/>
    <w:rsid w:val="00B855FB"/>
    <w:rsid w:val="00B85B0C"/>
    <w:rsid w:val="00B862C3"/>
    <w:rsid w:val="00B864ED"/>
    <w:rsid w:val="00B87B58"/>
    <w:rsid w:val="00B91B41"/>
    <w:rsid w:val="00B9277D"/>
    <w:rsid w:val="00B92FED"/>
    <w:rsid w:val="00B931D8"/>
    <w:rsid w:val="00B960F4"/>
    <w:rsid w:val="00B96854"/>
    <w:rsid w:val="00B96B43"/>
    <w:rsid w:val="00B97082"/>
    <w:rsid w:val="00B97FF8"/>
    <w:rsid w:val="00BA03A3"/>
    <w:rsid w:val="00BA123F"/>
    <w:rsid w:val="00BA1416"/>
    <w:rsid w:val="00BA1810"/>
    <w:rsid w:val="00BA1BE5"/>
    <w:rsid w:val="00BA1FAB"/>
    <w:rsid w:val="00BA2A82"/>
    <w:rsid w:val="00BA30D3"/>
    <w:rsid w:val="00BA483E"/>
    <w:rsid w:val="00BA4BE2"/>
    <w:rsid w:val="00BA4F76"/>
    <w:rsid w:val="00BA5E97"/>
    <w:rsid w:val="00BB0422"/>
    <w:rsid w:val="00BB0EEF"/>
    <w:rsid w:val="00BB2C06"/>
    <w:rsid w:val="00BB39A9"/>
    <w:rsid w:val="00BB41F6"/>
    <w:rsid w:val="00BB4892"/>
    <w:rsid w:val="00BB4930"/>
    <w:rsid w:val="00BB5D90"/>
    <w:rsid w:val="00BB6D6D"/>
    <w:rsid w:val="00BC0A5A"/>
    <w:rsid w:val="00BC190D"/>
    <w:rsid w:val="00BC21CE"/>
    <w:rsid w:val="00BC2B0B"/>
    <w:rsid w:val="00BC47D3"/>
    <w:rsid w:val="00BC53A0"/>
    <w:rsid w:val="00BC63BD"/>
    <w:rsid w:val="00BC7232"/>
    <w:rsid w:val="00BD01DD"/>
    <w:rsid w:val="00BD0337"/>
    <w:rsid w:val="00BD0F8E"/>
    <w:rsid w:val="00BD12E9"/>
    <w:rsid w:val="00BD223D"/>
    <w:rsid w:val="00BD4280"/>
    <w:rsid w:val="00BD54B6"/>
    <w:rsid w:val="00BD7C69"/>
    <w:rsid w:val="00BE2C49"/>
    <w:rsid w:val="00BE5F0D"/>
    <w:rsid w:val="00BE63EA"/>
    <w:rsid w:val="00BE71CB"/>
    <w:rsid w:val="00BE7299"/>
    <w:rsid w:val="00BE7E2D"/>
    <w:rsid w:val="00BF0018"/>
    <w:rsid w:val="00BF08AA"/>
    <w:rsid w:val="00BF2153"/>
    <w:rsid w:val="00BF27B1"/>
    <w:rsid w:val="00BF4404"/>
    <w:rsid w:val="00BF51F4"/>
    <w:rsid w:val="00BF56AD"/>
    <w:rsid w:val="00BF7345"/>
    <w:rsid w:val="00BF75A7"/>
    <w:rsid w:val="00BF7851"/>
    <w:rsid w:val="00C01301"/>
    <w:rsid w:val="00C01624"/>
    <w:rsid w:val="00C01CB2"/>
    <w:rsid w:val="00C02205"/>
    <w:rsid w:val="00C02273"/>
    <w:rsid w:val="00C0252D"/>
    <w:rsid w:val="00C026C7"/>
    <w:rsid w:val="00C03674"/>
    <w:rsid w:val="00C0699D"/>
    <w:rsid w:val="00C077EB"/>
    <w:rsid w:val="00C10FED"/>
    <w:rsid w:val="00C11F2F"/>
    <w:rsid w:val="00C12759"/>
    <w:rsid w:val="00C132B3"/>
    <w:rsid w:val="00C132E1"/>
    <w:rsid w:val="00C20720"/>
    <w:rsid w:val="00C20756"/>
    <w:rsid w:val="00C2462E"/>
    <w:rsid w:val="00C24CAF"/>
    <w:rsid w:val="00C25CEF"/>
    <w:rsid w:val="00C269BC"/>
    <w:rsid w:val="00C27204"/>
    <w:rsid w:val="00C27B4B"/>
    <w:rsid w:val="00C30CC4"/>
    <w:rsid w:val="00C3134C"/>
    <w:rsid w:val="00C32970"/>
    <w:rsid w:val="00C32F35"/>
    <w:rsid w:val="00C3301A"/>
    <w:rsid w:val="00C33F5F"/>
    <w:rsid w:val="00C341E7"/>
    <w:rsid w:val="00C34991"/>
    <w:rsid w:val="00C34FDD"/>
    <w:rsid w:val="00C3524F"/>
    <w:rsid w:val="00C37277"/>
    <w:rsid w:val="00C37BCE"/>
    <w:rsid w:val="00C421C9"/>
    <w:rsid w:val="00C43096"/>
    <w:rsid w:val="00C43650"/>
    <w:rsid w:val="00C44D24"/>
    <w:rsid w:val="00C44E7A"/>
    <w:rsid w:val="00C45F98"/>
    <w:rsid w:val="00C47066"/>
    <w:rsid w:val="00C504E7"/>
    <w:rsid w:val="00C50FC0"/>
    <w:rsid w:val="00C50FCF"/>
    <w:rsid w:val="00C536A8"/>
    <w:rsid w:val="00C6106B"/>
    <w:rsid w:val="00C622BD"/>
    <w:rsid w:val="00C63181"/>
    <w:rsid w:val="00C65DD2"/>
    <w:rsid w:val="00C66F10"/>
    <w:rsid w:val="00C67DE4"/>
    <w:rsid w:val="00C700C3"/>
    <w:rsid w:val="00C71A54"/>
    <w:rsid w:val="00C71A58"/>
    <w:rsid w:val="00C7267B"/>
    <w:rsid w:val="00C726D6"/>
    <w:rsid w:val="00C732D6"/>
    <w:rsid w:val="00C73A7F"/>
    <w:rsid w:val="00C7569F"/>
    <w:rsid w:val="00C7607E"/>
    <w:rsid w:val="00C76540"/>
    <w:rsid w:val="00C80591"/>
    <w:rsid w:val="00C81A69"/>
    <w:rsid w:val="00C824FD"/>
    <w:rsid w:val="00C82674"/>
    <w:rsid w:val="00C84748"/>
    <w:rsid w:val="00C85878"/>
    <w:rsid w:val="00C871B6"/>
    <w:rsid w:val="00C876DF"/>
    <w:rsid w:val="00C90016"/>
    <w:rsid w:val="00C96B33"/>
    <w:rsid w:val="00C97465"/>
    <w:rsid w:val="00C97717"/>
    <w:rsid w:val="00CA0D18"/>
    <w:rsid w:val="00CA1B39"/>
    <w:rsid w:val="00CA1DBE"/>
    <w:rsid w:val="00CA2DBE"/>
    <w:rsid w:val="00CA3083"/>
    <w:rsid w:val="00CA398E"/>
    <w:rsid w:val="00CA3B8A"/>
    <w:rsid w:val="00CA3C13"/>
    <w:rsid w:val="00CA5158"/>
    <w:rsid w:val="00CA5BB9"/>
    <w:rsid w:val="00CA6E5F"/>
    <w:rsid w:val="00CB0219"/>
    <w:rsid w:val="00CB11EF"/>
    <w:rsid w:val="00CB2926"/>
    <w:rsid w:val="00CB4141"/>
    <w:rsid w:val="00CB54D6"/>
    <w:rsid w:val="00CB565F"/>
    <w:rsid w:val="00CB656A"/>
    <w:rsid w:val="00CC0502"/>
    <w:rsid w:val="00CC247D"/>
    <w:rsid w:val="00CC2AFC"/>
    <w:rsid w:val="00CC2B6F"/>
    <w:rsid w:val="00CC3198"/>
    <w:rsid w:val="00CC54DA"/>
    <w:rsid w:val="00CC55A7"/>
    <w:rsid w:val="00CC6FE5"/>
    <w:rsid w:val="00CC70B5"/>
    <w:rsid w:val="00CC71AB"/>
    <w:rsid w:val="00CD0581"/>
    <w:rsid w:val="00CD0966"/>
    <w:rsid w:val="00CD1DB0"/>
    <w:rsid w:val="00CD202D"/>
    <w:rsid w:val="00CD2304"/>
    <w:rsid w:val="00CD3F8C"/>
    <w:rsid w:val="00CD4ACA"/>
    <w:rsid w:val="00CD536B"/>
    <w:rsid w:val="00CD5CCB"/>
    <w:rsid w:val="00CD754C"/>
    <w:rsid w:val="00CD757D"/>
    <w:rsid w:val="00CD7CBF"/>
    <w:rsid w:val="00CE0743"/>
    <w:rsid w:val="00CE12E9"/>
    <w:rsid w:val="00CE176F"/>
    <w:rsid w:val="00CE19F6"/>
    <w:rsid w:val="00CE242C"/>
    <w:rsid w:val="00CE2EB8"/>
    <w:rsid w:val="00CE58C3"/>
    <w:rsid w:val="00CE634F"/>
    <w:rsid w:val="00CF1666"/>
    <w:rsid w:val="00CF1672"/>
    <w:rsid w:val="00CF1981"/>
    <w:rsid w:val="00CF1DEE"/>
    <w:rsid w:val="00CF26CF"/>
    <w:rsid w:val="00CF3B7A"/>
    <w:rsid w:val="00CF4204"/>
    <w:rsid w:val="00CF46F3"/>
    <w:rsid w:val="00CF5800"/>
    <w:rsid w:val="00D00CCB"/>
    <w:rsid w:val="00D00E2C"/>
    <w:rsid w:val="00D01EE8"/>
    <w:rsid w:val="00D020E3"/>
    <w:rsid w:val="00D024CE"/>
    <w:rsid w:val="00D03F87"/>
    <w:rsid w:val="00D0593F"/>
    <w:rsid w:val="00D0705B"/>
    <w:rsid w:val="00D072DB"/>
    <w:rsid w:val="00D078AA"/>
    <w:rsid w:val="00D079FA"/>
    <w:rsid w:val="00D105EA"/>
    <w:rsid w:val="00D10849"/>
    <w:rsid w:val="00D10AEC"/>
    <w:rsid w:val="00D10CB9"/>
    <w:rsid w:val="00D12F35"/>
    <w:rsid w:val="00D13676"/>
    <w:rsid w:val="00D13847"/>
    <w:rsid w:val="00D13888"/>
    <w:rsid w:val="00D14E68"/>
    <w:rsid w:val="00D150C9"/>
    <w:rsid w:val="00D15C63"/>
    <w:rsid w:val="00D164AE"/>
    <w:rsid w:val="00D16CBC"/>
    <w:rsid w:val="00D20C51"/>
    <w:rsid w:val="00D20D0C"/>
    <w:rsid w:val="00D22BAB"/>
    <w:rsid w:val="00D22E5F"/>
    <w:rsid w:val="00D22E9B"/>
    <w:rsid w:val="00D23286"/>
    <w:rsid w:val="00D254D0"/>
    <w:rsid w:val="00D25622"/>
    <w:rsid w:val="00D277FF"/>
    <w:rsid w:val="00D3056C"/>
    <w:rsid w:val="00D30973"/>
    <w:rsid w:val="00D319BB"/>
    <w:rsid w:val="00D334D9"/>
    <w:rsid w:val="00D340C9"/>
    <w:rsid w:val="00D35609"/>
    <w:rsid w:val="00D36583"/>
    <w:rsid w:val="00D36CA0"/>
    <w:rsid w:val="00D40B9E"/>
    <w:rsid w:val="00D40BA9"/>
    <w:rsid w:val="00D414EE"/>
    <w:rsid w:val="00D41511"/>
    <w:rsid w:val="00D4168A"/>
    <w:rsid w:val="00D42D15"/>
    <w:rsid w:val="00D42DEB"/>
    <w:rsid w:val="00D43D27"/>
    <w:rsid w:val="00D45309"/>
    <w:rsid w:val="00D45EA6"/>
    <w:rsid w:val="00D4609B"/>
    <w:rsid w:val="00D51063"/>
    <w:rsid w:val="00D5150D"/>
    <w:rsid w:val="00D5216D"/>
    <w:rsid w:val="00D525F7"/>
    <w:rsid w:val="00D53455"/>
    <w:rsid w:val="00D550B6"/>
    <w:rsid w:val="00D56755"/>
    <w:rsid w:val="00D57029"/>
    <w:rsid w:val="00D57B58"/>
    <w:rsid w:val="00D61080"/>
    <w:rsid w:val="00D618C1"/>
    <w:rsid w:val="00D62933"/>
    <w:rsid w:val="00D63A0C"/>
    <w:rsid w:val="00D6648B"/>
    <w:rsid w:val="00D66754"/>
    <w:rsid w:val="00D67196"/>
    <w:rsid w:val="00D701ED"/>
    <w:rsid w:val="00D70569"/>
    <w:rsid w:val="00D73248"/>
    <w:rsid w:val="00D739C7"/>
    <w:rsid w:val="00D7481E"/>
    <w:rsid w:val="00D74C6A"/>
    <w:rsid w:val="00D75F98"/>
    <w:rsid w:val="00D762FC"/>
    <w:rsid w:val="00D816C0"/>
    <w:rsid w:val="00D81F0B"/>
    <w:rsid w:val="00D822C7"/>
    <w:rsid w:val="00D832AD"/>
    <w:rsid w:val="00D83B0D"/>
    <w:rsid w:val="00D83E35"/>
    <w:rsid w:val="00D84051"/>
    <w:rsid w:val="00D8520F"/>
    <w:rsid w:val="00D86C7A"/>
    <w:rsid w:val="00D879F6"/>
    <w:rsid w:val="00D87E9E"/>
    <w:rsid w:val="00D90683"/>
    <w:rsid w:val="00D90BCB"/>
    <w:rsid w:val="00D91BCD"/>
    <w:rsid w:val="00D91F88"/>
    <w:rsid w:val="00D92F46"/>
    <w:rsid w:val="00D93024"/>
    <w:rsid w:val="00D931D1"/>
    <w:rsid w:val="00D937D0"/>
    <w:rsid w:val="00D956ED"/>
    <w:rsid w:val="00D966D5"/>
    <w:rsid w:val="00DA0EE9"/>
    <w:rsid w:val="00DA12E9"/>
    <w:rsid w:val="00DA1592"/>
    <w:rsid w:val="00DA183E"/>
    <w:rsid w:val="00DA18C7"/>
    <w:rsid w:val="00DA20FD"/>
    <w:rsid w:val="00DA3F2C"/>
    <w:rsid w:val="00DA44A3"/>
    <w:rsid w:val="00DA4EC6"/>
    <w:rsid w:val="00DA4FBC"/>
    <w:rsid w:val="00DA505C"/>
    <w:rsid w:val="00DA5880"/>
    <w:rsid w:val="00DA7024"/>
    <w:rsid w:val="00DB0BD2"/>
    <w:rsid w:val="00DB0F8C"/>
    <w:rsid w:val="00DB25AF"/>
    <w:rsid w:val="00DB2C16"/>
    <w:rsid w:val="00DB3B22"/>
    <w:rsid w:val="00DB4C25"/>
    <w:rsid w:val="00DB4CC1"/>
    <w:rsid w:val="00DB55AD"/>
    <w:rsid w:val="00DB6623"/>
    <w:rsid w:val="00DB730E"/>
    <w:rsid w:val="00DB7CAA"/>
    <w:rsid w:val="00DC1EF4"/>
    <w:rsid w:val="00DC2755"/>
    <w:rsid w:val="00DC33AD"/>
    <w:rsid w:val="00DC411A"/>
    <w:rsid w:val="00DC4AB0"/>
    <w:rsid w:val="00DC55A6"/>
    <w:rsid w:val="00DC7221"/>
    <w:rsid w:val="00DC723B"/>
    <w:rsid w:val="00DD0AAE"/>
    <w:rsid w:val="00DD1027"/>
    <w:rsid w:val="00DD209F"/>
    <w:rsid w:val="00DD2869"/>
    <w:rsid w:val="00DD2E42"/>
    <w:rsid w:val="00DD2EE5"/>
    <w:rsid w:val="00DD3078"/>
    <w:rsid w:val="00DD3533"/>
    <w:rsid w:val="00DD3908"/>
    <w:rsid w:val="00DD42F4"/>
    <w:rsid w:val="00DD6523"/>
    <w:rsid w:val="00DD6732"/>
    <w:rsid w:val="00DD7B2C"/>
    <w:rsid w:val="00DD7B66"/>
    <w:rsid w:val="00DD7FBA"/>
    <w:rsid w:val="00DE1463"/>
    <w:rsid w:val="00DE393A"/>
    <w:rsid w:val="00DE4987"/>
    <w:rsid w:val="00DE63ED"/>
    <w:rsid w:val="00DE7401"/>
    <w:rsid w:val="00DF093B"/>
    <w:rsid w:val="00DF1287"/>
    <w:rsid w:val="00DF1908"/>
    <w:rsid w:val="00DF221E"/>
    <w:rsid w:val="00DF260D"/>
    <w:rsid w:val="00DF3665"/>
    <w:rsid w:val="00DF4937"/>
    <w:rsid w:val="00DF6276"/>
    <w:rsid w:val="00DF7B31"/>
    <w:rsid w:val="00E00AFE"/>
    <w:rsid w:val="00E00CF9"/>
    <w:rsid w:val="00E01C0B"/>
    <w:rsid w:val="00E01F50"/>
    <w:rsid w:val="00E0244F"/>
    <w:rsid w:val="00E04A0E"/>
    <w:rsid w:val="00E058CA"/>
    <w:rsid w:val="00E05C72"/>
    <w:rsid w:val="00E076D6"/>
    <w:rsid w:val="00E0794C"/>
    <w:rsid w:val="00E07E87"/>
    <w:rsid w:val="00E105C0"/>
    <w:rsid w:val="00E109C3"/>
    <w:rsid w:val="00E127A6"/>
    <w:rsid w:val="00E128B6"/>
    <w:rsid w:val="00E12B37"/>
    <w:rsid w:val="00E14B1E"/>
    <w:rsid w:val="00E2162D"/>
    <w:rsid w:val="00E228A8"/>
    <w:rsid w:val="00E23519"/>
    <w:rsid w:val="00E23AA3"/>
    <w:rsid w:val="00E246B6"/>
    <w:rsid w:val="00E246DA"/>
    <w:rsid w:val="00E24EDE"/>
    <w:rsid w:val="00E25A23"/>
    <w:rsid w:val="00E26AF3"/>
    <w:rsid w:val="00E27D6B"/>
    <w:rsid w:val="00E31E2F"/>
    <w:rsid w:val="00E34C4B"/>
    <w:rsid w:val="00E35751"/>
    <w:rsid w:val="00E35913"/>
    <w:rsid w:val="00E36EB2"/>
    <w:rsid w:val="00E37B1B"/>
    <w:rsid w:val="00E40A6C"/>
    <w:rsid w:val="00E40DE7"/>
    <w:rsid w:val="00E435E8"/>
    <w:rsid w:val="00E44216"/>
    <w:rsid w:val="00E446E0"/>
    <w:rsid w:val="00E44CC4"/>
    <w:rsid w:val="00E44E78"/>
    <w:rsid w:val="00E4616E"/>
    <w:rsid w:val="00E46ED5"/>
    <w:rsid w:val="00E51A32"/>
    <w:rsid w:val="00E52863"/>
    <w:rsid w:val="00E52DC7"/>
    <w:rsid w:val="00E530F3"/>
    <w:rsid w:val="00E535DF"/>
    <w:rsid w:val="00E551E9"/>
    <w:rsid w:val="00E55B06"/>
    <w:rsid w:val="00E576D6"/>
    <w:rsid w:val="00E57875"/>
    <w:rsid w:val="00E60147"/>
    <w:rsid w:val="00E63886"/>
    <w:rsid w:val="00E66A74"/>
    <w:rsid w:val="00E704FE"/>
    <w:rsid w:val="00E71906"/>
    <w:rsid w:val="00E7214B"/>
    <w:rsid w:val="00E74282"/>
    <w:rsid w:val="00E7696F"/>
    <w:rsid w:val="00E76A07"/>
    <w:rsid w:val="00E76EF0"/>
    <w:rsid w:val="00E776C5"/>
    <w:rsid w:val="00E77C13"/>
    <w:rsid w:val="00E82028"/>
    <w:rsid w:val="00E84C62"/>
    <w:rsid w:val="00E85205"/>
    <w:rsid w:val="00E85B65"/>
    <w:rsid w:val="00E86BE1"/>
    <w:rsid w:val="00E8719D"/>
    <w:rsid w:val="00E871D9"/>
    <w:rsid w:val="00E8772C"/>
    <w:rsid w:val="00E877FE"/>
    <w:rsid w:val="00E87B8F"/>
    <w:rsid w:val="00E91846"/>
    <w:rsid w:val="00E94C97"/>
    <w:rsid w:val="00E954A1"/>
    <w:rsid w:val="00E95BAE"/>
    <w:rsid w:val="00E95FC2"/>
    <w:rsid w:val="00E96071"/>
    <w:rsid w:val="00E9696E"/>
    <w:rsid w:val="00E96E18"/>
    <w:rsid w:val="00E9725E"/>
    <w:rsid w:val="00EA19D8"/>
    <w:rsid w:val="00EA2A7E"/>
    <w:rsid w:val="00EA2C47"/>
    <w:rsid w:val="00EA3AB4"/>
    <w:rsid w:val="00EA55F0"/>
    <w:rsid w:val="00EA5658"/>
    <w:rsid w:val="00EA5E58"/>
    <w:rsid w:val="00EB09BB"/>
    <w:rsid w:val="00EB13C8"/>
    <w:rsid w:val="00EB1C4B"/>
    <w:rsid w:val="00EB2FD9"/>
    <w:rsid w:val="00EB3150"/>
    <w:rsid w:val="00EB3B9C"/>
    <w:rsid w:val="00EB4026"/>
    <w:rsid w:val="00EB4CE1"/>
    <w:rsid w:val="00EB4EF8"/>
    <w:rsid w:val="00EB655D"/>
    <w:rsid w:val="00EB6AA9"/>
    <w:rsid w:val="00EB70E8"/>
    <w:rsid w:val="00EC0A8B"/>
    <w:rsid w:val="00EC1466"/>
    <w:rsid w:val="00EC1A34"/>
    <w:rsid w:val="00EC2971"/>
    <w:rsid w:val="00EC34A3"/>
    <w:rsid w:val="00EC3CB1"/>
    <w:rsid w:val="00EC51AC"/>
    <w:rsid w:val="00EC7516"/>
    <w:rsid w:val="00ED1C92"/>
    <w:rsid w:val="00ED236A"/>
    <w:rsid w:val="00ED2456"/>
    <w:rsid w:val="00ED3C77"/>
    <w:rsid w:val="00ED441B"/>
    <w:rsid w:val="00ED5B94"/>
    <w:rsid w:val="00ED6A22"/>
    <w:rsid w:val="00EE0695"/>
    <w:rsid w:val="00EE2445"/>
    <w:rsid w:val="00EE2E61"/>
    <w:rsid w:val="00EE3508"/>
    <w:rsid w:val="00EE5A66"/>
    <w:rsid w:val="00EE6D96"/>
    <w:rsid w:val="00EE6E74"/>
    <w:rsid w:val="00EE7931"/>
    <w:rsid w:val="00EF039B"/>
    <w:rsid w:val="00EF1385"/>
    <w:rsid w:val="00EF2E31"/>
    <w:rsid w:val="00EF393C"/>
    <w:rsid w:val="00EF3B73"/>
    <w:rsid w:val="00EF547A"/>
    <w:rsid w:val="00EF6110"/>
    <w:rsid w:val="00EF6FD8"/>
    <w:rsid w:val="00EF7C0A"/>
    <w:rsid w:val="00EF7E9A"/>
    <w:rsid w:val="00F002DD"/>
    <w:rsid w:val="00F03767"/>
    <w:rsid w:val="00F048E1"/>
    <w:rsid w:val="00F05157"/>
    <w:rsid w:val="00F058EC"/>
    <w:rsid w:val="00F07536"/>
    <w:rsid w:val="00F07CEB"/>
    <w:rsid w:val="00F11E65"/>
    <w:rsid w:val="00F138C8"/>
    <w:rsid w:val="00F15BEC"/>
    <w:rsid w:val="00F173AF"/>
    <w:rsid w:val="00F20EBB"/>
    <w:rsid w:val="00F21C9D"/>
    <w:rsid w:val="00F222A5"/>
    <w:rsid w:val="00F2291B"/>
    <w:rsid w:val="00F22E4E"/>
    <w:rsid w:val="00F24C46"/>
    <w:rsid w:val="00F25C6B"/>
    <w:rsid w:val="00F25E3D"/>
    <w:rsid w:val="00F2628C"/>
    <w:rsid w:val="00F269E3"/>
    <w:rsid w:val="00F269ED"/>
    <w:rsid w:val="00F26FDB"/>
    <w:rsid w:val="00F31437"/>
    <w:rsid w:val="00F32928"/>
    <w:rsid w:val="00F32E24"/>
    <w:rsid w:val="00F33291"/>
    <w:rsid w:val="00F33D44"/>
    <w:rsid w:val="00F35CB7"/>
    <w:rsid w:val="00F36812"/>
    <w:rsid w:val="00F369E5"/>
    <w:rsid w:val="00F40863"/>
    <w:rsid w:val="00F40B81"/>
    <w:rsid w:val="00F411DC"/>
    <w:rsid w:val="00F417F4"/>
    <w:rsid w:val="00F41C44"/>
    <w:rsid w:val="00F439A4"/>
    <w:rsid w:val="00F446BE"/>
    <w:rsid w:val="00F45841"/>
    <w:rsid w:val="00F468E0"/>
    <w:rsid w:val="00F50081"/>
    <w:rsid w:val="00F50275"/>
    <w:rsid w:val="00F50333"/>
    <w:rsid w:val="00F50CCF"/>
    <w:rsid w:val="00F51A81"/>
    <w:rsid w:val="00F539B5"/>
    <w:rsid w:val="00F53C47"/>
    <w:rsid w:val="00F53EC6"/>
    <w:rsid w:val="00F55326"/>
    <w:rsid w:val="00F609AE"/>
    <w:rsid w:val="00F62486"/>
    <w:rsid w:val="00F62699"/>
    <w:rsid w:val="00F62D3F"/>
    <w:rsid w:val="00F67170"/>
    <w:rsid w:val="00F71155"/>
    <w:rsid w:val="00F72F11"/>
    <w:rsid w:val="00F74069"/>
    <w:rsid w:val="00F74D8B"/>
    <w:rsid w:val="00F75AFD"/>
    <w:rsid w:val="00F75F2A"/>
    <w:rsid w:val="00F77082"/>
    <w:rsid w:val="00F7788D"/>
    <w:rsid w:val="00F809E7"/>
    <w:rsid w:val="00F80B99"/>
    <w:rsid w:val="00F80D62"/>
    <w:rsid w:val="00F81687"/>
    <w:rsid w:val="00F82E0E"/>
    <w:rsid w:val="00F84E0F"/>
    <w:rsid w:val="00F854F2"/>
    <w:rsid w:val="00F85CAA"/>
    <w:rsid w:val="00F86B6B"/>
    <w:rsid w:val="00F877BC"/>
    <w:rsid w:val="00F878F9"/>
    <w:rsid w:val="00F8797D"/>
    <w:rsid w:val="00F90939"/>
    <w:rsid w:val="00F90EEC"/>
    <w:rsid w:val="00F9114B"/>
    <w:rsid w:val="00F911ED"/>
    <w:rsid w:val="00F936EB"/>
    <w:rsid w:val="00F94023"/>
    <w:rsid w:val="00F94FF5"/>
    <w:rsid w:val="00F9567D"/>
    <w:rsid w:val="00F96731"/>
    <w:rsid w:val="00FA0F77"/>
    <w:rsid w:val="00FA2B36"/>
    <w:rsid w:val="00FA2ED8"/>
    <w:rsid w:val="00FA30A2"/>
    <w:rsid w:val="00FA41B0"/>
    <w:rsid w:val="00FA65E6"/>
    <w:rsid w:val="00FA672D"/>
    <w:rsid w:val="00FB3421"/>
    <w:rsid w:val="00FB35CB"/>
    <w:rsid w:val="00FB39DC"/>
    <w:rsid w:val="00FB3E75"/>
    <w:rsid w:val="00FB4422"/>
    <w:rsid w:val="00FB56D4"/>
    <w:rsid w:val="00FB5C52"/>
    <w:rsid w:val="00FB687F"/>
    <w:rsid w:val="00FC2486"/>
    <w:rsid w:val="00FC29CB"/>
    <w:rsid w:val="00FC2D22"/>
    <w:rsid w:val="00FC45A4"/>
    <w:rsid w:val="00FC4CF8"/>
    <w:rsid w:val="00FC5940"/>
    <w:rsid w:val="00FC5975"/>
    <w:rsid w:val="00FC5D8C"/>
    <w:rsid w:val="00FC7020"/>
    <w:rsid w:val="00FC7458"/>
    <w:rsid w:val="00FC7590"/>
    <w:rsid w:val="00FC77BA"/>
    <w:rsid w:val="00FD1F07"/>
    <w:rsid w:val="00FD2F17"/>
    <w:rsid w:val="00FD325C"/>
    <w:rsid w:val="00FD3621"/>
    <w:rsid w:val="00FD4416"/>
    <w:rsid w:val="00FD4624"/>
    <w:rsid w:val="00FD4EF9"/>
    <w:rsid w:val="00FD5BEC"/>
    <w:rsid w:val="00FE1333"/>
    <w:rsid w:val="00FE185B"/>
    <w:rsid w:val="00FE2AA3"/>
    <w:rsid w:val="00FE317C"/>
    <w:rsid w:val="00FE405F"/>
    <w:rsid w:val="00FE792B"/>
    <w:rsid w:val="00FE7E66"/>
    <w:rsid w:val="00FF0A83"/>
    <w:rsid w:val="00FF170F"/>
    <w:rsid w:val="00FF1F63"/>
    <w:rsid w:val="00FF519D"/>
    <w:rsid w:val="00FF52FF"/>
    <w:rsid w:val="00FF5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7FDCA2E-43DF-4B90-90FA-60534E0FE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2  Nazanin"/>
        <w:sz w:val="22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70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2A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A0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33D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0</Pages>
  <Words>2321</Words>
  <Characters>13233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5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acBook</cp:lastModifiedBy>
  <cp:revision>7</cp:revision>
  <dcterms:created xsi:type="dcterms:W3CDTF">2021-01-26T20:29:00Z</dcterms:created>
  <dcterms:modified xsi:type="dcterms:W3CDTF">2021-01-29T05:34:00Z</dcterms:modified>
</cp:coreProperties>
</file>